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7E91FF13" w:rsidR="00E7154C" w:rsidRPr="004F6CB7" w:rsidRDefault="00E7154C" w:rsidP="00E7154C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Retake</w:t>
      </w:r>
      <w:r w:rsidRPr="004F6CB7">
        <w:rPr>
          <w:noProof/>
        </w:rPr>
        <w:t xml:space="preserve"> Exam – </w:t>
      </w:r>
      <w:r w:rsidR="00E70A1D">
        <w:rPr>
          <w:noProof/>
        </w:rPr>
        <w:t>10</w:t>
      </w:r>
      <w:r w:rsidRPr="004F6CB7">
        <w:rPr>
          <w:noProof/>
        </w:rPr>
        <w:t xml:space="preserve"> </w:t>
      </w:r>
      <w:r w:rsidR="00E70A1D">
        <w:rPr>
          <w:noProof/>
        </w:rPr>
        <w:t>Dec</w:t>
      </w:r>
      <w:r w:rsidRPr="004F6CB7">
        <w:rPr>
          <w:noProof/>
        </w:rPr>
        <w:t xml:space="preserve"> 20</w:t>
      </w:r>
      <w:r>
        <w:rPr>
          <w:noProof/>
        </w:rPr>
        <w:t>2</w:t>
      </w:r>
      <w:r w:rsidR="000664F4">
        <w:rPr>
          <w:noProof/>
        </w:rPr>
        <w:t>1</w:t>
      </w:r>
    </w:p>
    <w:p w14:paraId="325DE84E" w14:textId="16B837A3" w:rsidR="00345432" w:rsidRPr="00345432" w:rsidRDefault="00345432" w:rsidP="00345432">
      <w:pPr>
        <w:rPr>
          <w:b/>
          <w:noProof/>
        </w:rPr>
      </w:pPr>
      <w:r w:rsidRPr="00345432">
        <w:rPr>
          <w:b/>
          <w:noProof/>
        </w:rPr>
        <w:t xml:space="preserve">Exam problems for the </w:t>
      </w:r>
      <w:hyperlink r:id="rId8" w:history="1">
        <w:r w:rsidR="00603B0C" w:rsidRPr="00603B0C">
          <w:rPr>
            <w:rStyle w:val="Hyperlink"/>
            <w:b/>
            <w:noProof/>
          </w:rPr>
          <w:t>"</w:t>
        </w:r>
        <w:r w:rsidRPr="00603B0C">
          <w:rPr>
            <w:rStyle w:val="Hyperlink"/>
            <w:b/>
            <w:noProof/>
          </w:rPr>
          <w:t>Database Basics</w:t>
        </w:r>
        <w:r w:rsidR="00603B0C" w:rsidRPr="00603B0C">
          <w:rPr>
            <w:rStyle w:val="Hyperlink"/>
            <w:b/>
            <w:noProof/>
          </w:rPr>
          <w:t>"</w:t>
        </w:r>
        <w:r w:rsidRPr="00603B0C">
          <w:rPr>
            <w:rStyle w:val="Hyperlink"/>
            <w:b/>
            <w:noProof/>
          </w:rPr>
          <w:t xml:space="preserve"> course @ SoftUni</w:t>
        </w:r>
      </w:hyperlink>
      <w:r w:rsidRPr="00345432">
        <w:rPr>
          <w:b/>
          <w:noProof/>
        </w:rPr>
        <w:t xml:space="preserve">. </w:t>
      </w:r>
    </w:p>
    <w:p w14:paraId="00544F7A" w14:textId="6F6C8D18" w:rsidR="00345432" w:rsidRDefault="00345432" w:rsidP="00345432">
      <w:pPr>
        <w:rPr>
          <w:b/>
          <w:noProof/>
        </w:rPr>
      </w:pPr>
      <w:r w:rsidRPr="00345432">
        <w:rPr>
          <w:b/>
          <w:noProof/>
        </w:rPr>
        <w:t xml:space="preserve">Submit your solutions in the SoftUni Judge system at </w:t>
      </w:r>
      <w:r w:rsidR="00F37AD4">
        <w:rPr>
          <w:b/>
          <w:noProof/>
        </w:rPr>
        <w:t xml:space="preserve">the </w:t>
      </w:r>
      <w:hyperlink r:id="rId9" w:history="1">
        <w:r w:rsidRPr="003C1FA8">
          <w:rPr>
            <w:rStyle w:val="Hyperlink"/>
            <w:b/>
            <w:noProof/>
          </w:rPr>
          <w:t>judge</w:t>
        </w:r>
      </w:hyperlink>
      <w:r w:rsidRPr="00345432">
        <w:rPr>
          <w:b/>
          <w:noProof/>
        </w:rPr>
        <w:t>.</w:t>
      </w:r>
    </w:p>
    <w:p w14:paraId="6DE9E73B" w14:textId="77777777" w:rsidR="00B728AE" w:rsidRPr="004F6CB7" w:rsidRDefault="00B728AE" w:rsidP="00345432">
      <w:pPr>
        <w:rPr>
          <w:b/>
          <w:noProof/>
        </w:rPr>
      </w:pPr>
    </w:p>
    <w:p w14:paraId="4224DED3" w14:textId="7D5D5B65" w:rsidR="00E7154C" w:rsidRPr="004F6CB7" w:rsidRDefault="00E7154C" w:rsidP="00E7154C">
      <w:pPr>
        <w:pStyle w:val="Heading1"/>
        <w:rPr>
          <w:noProof/>
        </w:rPr>
      </w:pPr>
      <w:r w:rsidRPr="00F424A9">
        <w:rPr>
          <w:noProof/>
          <w:highlight w:val="yellow"/>
        </w:rPr>
        <w:t xml:space="preserve">Section 1. DDL </w:t>
      </w:r>
      <w:r w:rsidR="00CC38A6" w:rsidRPr="00F424A9">
        <w:rPr>
          <w:noProof/>
          <w:highlight w:val="yellow"/>
        </w:rPr>
        <w:t>(30 pts)</w:t>
      </w:r>
    </w:p>
    <w:p w14:paraId="5D1217E4" w14:textId="3A513F05" w:rsidR="00E7154C" w:rsidRPr="004F6CB7" w:rsidRDefault="00E7154C" w:rsidP="00E7154C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E70A1D" w:rsidRPr="00E70A1D">
        <w:rPr>
          <w:rFonts w:ascii="Consolas" w:hAnsi="Consolas"/>
          <w:b/>
          <w:bCs/>
          <w:noProof/>
        </w:rPr>
        <w:t>Airport</w:t>
      </w:r>
    </w:p>
    <w:p w14:paraId="1A2B7A7E" w14:textId="72C522C3" w:rsidR="00E7154C" w:rsidRPr="004F6CB7" w:rsidRDefault="00697530" w:rsidP="00B23B7F">
      <w:pPr>
        <w:rPr>
          <w:noProof/>
        </w:rPr>
      </w:pPr>
      <w:r w:rsidRPr="00697530">
        <w:rPr>
          <w:noProof/>
        </w:rPr>
        <w:drawing>
          <wp:inline distT="0" distB="0" distL="0" distR="0" wp14:anchorId="6D2FDE2C" wp14:editId="78443D7C">
            <wp:extent cx="6626225" cy="3409315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81593" w14:textId="0209C492" w:rsidR="003C1FA8" w:rsidRPr="003C1FA8" w:rsidRDefault="003C1FA8" w:rsidP="003C1FA8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B23B7F" w:rsidRPr="00E70A1D">
        <w:rPr>
          <w:rFonts w:ascii="Consolas" w:hAnsi="Consolas"/>
          <w:b/>
          <w:bCs/>
          <w:noProof/>
        </w:rPr>
        <w:t>Airport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51D890B0" w14:textId="4ADBE17D" w:rsidR="00B23B7F" w:rsidRPr="00CD03FC" w:rsidRDefault="0054055D" w:rsidP="00B23B7F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assengers</w:t>
      </w:r>
      <w:r w:rsidRPr="00CD03FC">
        <w:rPr>
          <w:rFonts w:cstheme="minorHAnsi"/>
        </w:rPr>
        <w:t xml:space="preserve"> </w:t>
      </w:r>
      <w:r w:rsidR="00B23B7F" w:rsidRPr="00CD03FC">
        <w:rPr>
          <w:rFonts w:cstheme="minorHAnsi"/>
        </w:rPr>
        <w:t xml:space="preserve">– contains information about the </w:t>
      </w:r>
      <w:r w:rsidRPr="006B394D">
        <w:rPr>
          <w:rFonts w:cstheme="minorHAnsi"/>
          <w:b/>
          <w:bCs/>
          <w:color w:val="000000"/>
        </w:rPr>
        <w:t>p</w:t>
      </w:r>
      <w:r w:rsidRPr="006B394D">
        <w:rPr>
          <w:rFonts w:cstheme="minorHAnsi"/>
          <w:b/>
          <w:bCs/>
          <w:color w:val="000000"/>
          <w:lang w:val="bg-BG"/>
        </w:rPr>
        <w:t>assenger</w:t>
      </w:r>
    </w:p>
    <w:p w14:paraId="7C337F49" w14:textId="6E1313E9" w:rsidR="00B23B7F" w:rsidRPr="00CD03FC" w:rsidRDefault="00B23B7F" w:rsidP="00B23B7F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</w:t>
      </w:r>
      <w:r w:rsidR="0054055D" w:rsidRPr="00CD03FC">
        <w:rPr>
          <w:rFonts w:cstheme="minorHAnsi"/>
          <w:color w:val="000000"/>
        </w:rPr>
        <w:t>p</w:t>
      </w:r>
      <w:r w:rsidR="0054055D" w:rsidRPr="00CD03FC">
        <w:rPr>
          <w:rFonts w:cstheme="minorHAnsi"/>
          <w:color w:val="000000"/>
          <w:lang w:val="bg-BG"/>
        </w:rPr>
        <w:t>assenger</w:t>
      </w:r>
      <w:r w:rsidR="0054055D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Pr="00CD03FC">
        <w:rPr>
          <w:rStyle w:val="CodeChar"/>
          <w:rFonts w:asciiTheme="minorHAnsi" w:hAnsiTheme="minorHAnsi" w:cstheme="minorHAnsi"/>
          <w:bCs/>
        </w:rPr>
        <w:t>full nam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 and a</w:t>
      </w:r>
      <w:r w:rsidR="00CD03FC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Cs/>
        </w:rPr>
        <w:t>email</w:t>
      </w:r>
      <w:r w:rsidRPr="00CD03FC">
        <w:rPr>
          <w:rFonts w:cstheme="minorHAnsi"/>
        </w:rPr>
        <w:t xml:space="preserve"> column</w:t>
      </w:r>
    </w:p>
    <w:p w14:paraId="6246D43A" w14:textId="61D99CBE" w:rsidR="00AA5A2A" w:rsidRPr="00CD03FC" w:rsidRDefault="00AA5A2A" w:rsidP="00AA5A2A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</w:rPr>
        <w:t>pilo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</w:p>
    <w:p w14:paraId="5248B2A6" w14:textId="5A57AAD2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pilot has </w:t>
      </w:r>
      <w:r w:rsidRPr="00CD03FC">
        <w:rPr>
          <w:rStyle w:val="CodeChar"/>
          <w:rFonts w:asciiTheme="minorHAnsi" w:hAnsiTheme="minorHAnsi" w:cstheme="minorHAnsi"/>
          <w:bCs/>
        </w:rPr>
        <w:t>fir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</w:t>
      </w:r>
      <w:r w:rsidRPr="00CD03FC">
        <w:rPr>
          <w:rStyle w:val="CodeChar"/>
          <w:rFonts w:asciiTheme="minorHAnsi" w:hAnsiTheme="minorHAnsi" w:cstheme="minorHAnsi"/>
          <w:bCs/>
        </w:rPr>
        <w:t>la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name columns, an </w:t>
      </w:r>
      <w:r w:rsidRPr="00CD03FC">
        <w:rPr>
          <w:rStyle w:val="CodeChar"/>
          <w:rFonts w:asciiTheme="minorHAnsi" w:hAnsiTheme="minorHAnsi" w:cstheme="minorHAnsi"/>
          <w:bCs/>
        </w:rPr>
        <w:t>ag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CD03FC">
        <w:rPr>
          <w:rStyle w:val="CodeChar"/>
          <w:rFonts w:asciiTheme="minorHAnsi" w:hAnsiTheme="minorHAnsi" w:cstheme="minorHAnsi"/>
          <w:bCs/>
        </w:rPr>
        <w:t>rating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</w:p>
    <w:p w14:paraId="4F512C69" w14:textId="326A051F" w:rsidR="00AA5A2A" w:rsidRPr="00CD03FC" w:rsidRDefault="00AA5A2A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AircraftTypes</w:t>
      </w:r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a</w:t>
      </w:r>
      <w:r w:rsidRPr="006B394D">
        <w:rPr>
          <w:rFonts w:cstheme="minorHAnsi"/>
          <w:b/>
          <w:bCs/>
          <w:color w:val="000000"/>
          <w:lang w:val="bg-BG"/>
        </w:rPr>
        <w:t>ircraft</w:t>
      </w:r>
      <w:r w:rsidRPr="006B394D">
        <w:rPr>
          <w:rFonts w:cstheme="minorHAnsi"/>
          <w:b/>
          <w:bCs/>
          <w:color w:val="000000"/>
        </w:rPr>
        <w:t xml:space="preserve"> t</w:t>
      </w:r>
      <w:r w:rsidRPr="006B394D">
        <w:rPr>
          <w:rFonts w:cstheme="minorHAnsi"/>
          <w:b/>
          <w:bCs/>
          <w:color w:val="000000"/>
          <w:lang w:val="bg-BG"/>
        </w:rPr>
        <w:t>ype</w:t>
      </w:r>
    </w:p>
    <w:p w14:paraId="782199FF" w14:textId="704133AC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Contains the </w:t>
      </w:r>
      <w:r w:rsidRPr="006B394D">
        <w:rPr>
          <w:rStyle w:val="CodeChar"/>
          <w:rFonts w:asciiTheme="minorHAnsi" w:hAnsiTheme="minorHAnsi" w:cstheme="minorHAnsi"/>
          <w:bCs/>
        </w:rPr>
        <w:t>name of the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type</w:t>
      </w:r>
      <w:r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D50A26">
        <w:rPr>
          <w:rStyle w:val="CodeChar"/>
          <w:rFonts w:asciiTheme="minorHAnsi" w:hAnsiTheme="minorHAnsi" w:cstheme="minorHAnsi"/>
          <w:bCs/>
        </w:rPr>
        <w:t xml:space="preserve">of </w:t>
      </w:r>
      <w:r w:rsidRPr="006B394D">
        <w:rPr>
          <w:rFonts w:cstheme="minorHAnsi"/>
          <w:bCs/>
          <w:color w:val="000000"/>
        </w:rPr>
        <w:t>a</w:t>
      </w:r>
      <w:r w:rsidRPr="006B394D">
        <w:rPr>
          <w:rFonts w:cstheme="minorHAnsi"/>
          <w:bCs/>
          <w:color w:val="000000"/>
          <w:lang w:val="bg-BG"/>
        </w:rPr>
        <w:t>ircraft</w:t>
      </w:r>
      <w:r w:rsidRPr="00CD03FC">
        <w:rPr>
          <w:rFonts w:cstheme="minorHAnsi"/>
          <w:color w:val="000000"/>
        </w:rPr>
        <w:t xml:space="preserve"> </w:t>
      </w:r>
    </w:p>
    <w:p w14:paraId="221E1B2C" w14:textId="374A2B72" w:rsidR="00AA5A2A" w:rsidRPr="00CD03FC" w:rsidRDefault="004B43CC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="00AA5A2A"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a</w:t>
      </w:r>
      <w:r w:rsidRPr="004B43CC">
        <w:rPr>
          <w:rFonts w:cstheme="minorHAnsi"/>
          <w:b/>
          <w:bCs/>
          <w:lang w:val="bg-BG"/>
        </w:rPr>
        <w:t>ircraft</w:t>
      </w:r>
    </w:p>
    <w:p w14:paraId="78053A98" w14:textId="10683138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 w:rsidR="00746E0E">
        <w:rPr>
          <w:rFonts w:cstheme="minorHAnsi"/>
        </w:rPr>
        <w:t>a</w:t>
      </w:r>
      <w:r w:rsidR="00746E0E" w:rsidRPr="00746E0E">
        <w:rPr>
          <w:rFonts w:cstheme="minorHAnsi"/>
          <w:lang w:val="bg-BG"/>
        </w:rPr>
        <w:t>ircraft</w:t>
      </w:r>
      <w:r w:rsidR="00746E0E">
        <w:rPr>
          <w:rFonts w:cstheme="minorHAnsi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="006B394D" w:rsidRPr="006B394D">
        <w:rPr>
          <w:rFonts w:cstheme="minorHAnsi"/>
          <w:b/>
          <w:bCs/>
          <w:color w:val="000000"/>
        </w:rPr>
        <w:t>m</w:t>
      </w:r>
      <w:r w:rsidRPr="006B394D">
        <w:rPr>
          <w:rFonts w:cstheme="minorHAnsi"/>
          <w:b/>
          <w:bCs/>
          <w:color w:val="000000"/>
          <w:lang w:val="bg-BG"/>
        </w:rPr>
        <w:t>anufacture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, a </w:t>
      </w:r>
      <w:r w:rsidRPr="006B394D">
        <w:rPr>
          <w:rStyle w:val="CodeChar"/>
          <w:rFonts w:asciiTheme="minorHAnsi" w:hAnsiTheme="minorHAnsi" w:cstheme="minorHAnsi"/>
          <w:bCs/>
        </w:rPr>
        <w:t>model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yea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Fonts w:cstheme="minorHAnsi"/>
          <w:b/>
          <w:bCs/>
          <w:color w:val="000000"/>
        </w:rPr>
        <w:t>f</w:t>
      </w:r>
      <w:r w:rsidRPr="006B394D">
        <w:rPr>
          <w:rFonts w:cstheme="minorHAnsi"/>
          <w:b/>
          <w:bCs/>
          <w:color w:val="000000"/>
          <w:lang w:val="bg-BG"/>
        </w:rPr>
        <w:t>light</w:t>
      </w:r>
      <w:r w:rsidRPr="006B394D">
        <w:rPr>
          <w:rFonts w:cstheme="minorHAnsi"/>
          <w:b/>
          <w:bCs/>
          <w:color w:val="000000"/>
        </w:rPr>
        <w:t xml:space="preserve"> h</w:t>
      </w:r>
      <w:r w:rsidRPr="006B394D">
        <w:rPr>
          <w:rFonts w:cstheme="minorHAnsi"/>
          <w:b/>
          <w:bCs/>
          <w:color w:val="000000"/>
          <w:lang w:val="bg-BG"/>
        </w:rPr>
        <w:t>ours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conditio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 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n </w:t>
      </w:r>
      <w:r w:rsidRPr="006B394D">
        <w:rPr>
          <w:rFonts w:cstheme="minorHAnsi"/>
          <w:b/>
          <w:bCs/>
          <w:color w:val="000000"/>
        </w:rPr>
        <w:t>a</w:t>
      </w:r>
      <w:r w:rsidRPr="006B394D">
        <w:rPr>
          <w:rFonts w:cstheme="minorHAnsi"/>
          <w:b/>
          <w:bCs/>
          <w:color w:val="000000"/>
          <w:lang w:val="bg-BG"/>
        </w:rPr>
        <w:t>ircraft</w:t>
      </w:r>
      <w:r w:rsidRPr="006B394D">
        <w:rPr>
          <w:rFonts w:cstheme="minorHAnsi"/>
          <w:b/>
          <w:bCs/>
          <w:color w:val="000000"/>
        </w:rPr>
        <w:t xml:space="preserve"> </w:t>
      </w:r>
      <w:r w:rsidR="00F43A53" w:rsidRPr="006B394D">
        <w:rPr>
          <w:rFonts w:cstheme="minorHAnsi"/>
          <w:b/>
          <w:bCs/>
          <w:color w:val="000000"/>
        </w:rPr>
        <w:t>t</w:t>
      </w:r>
      <w:r w:rsidR="00F43A53" w:rsidRPr="006B394D">
        <w:rPr>
          <w:rFonts w:cstheme="minorHAnsi"/>
          <w:b/>
          <w:bCs/>
          <w:color w:val="000000"/>
          <w:lang w:val="bg-BG"/>
        </w:rPr>
        <w:t>ype</w:t>
      </w:r>
      <w:r w:rsidR="00F43A53" w:rsidRPr="00CD03FC">
        <w:rPr>
          <w:rFonts w:cstheme="minorHAnsi"/>
          <w:color w:val="000000"/>
          <w:lang w:val="bg-BG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</w:p>
    <w:p w14:paraId="6AC6DDC2" w14:textId="337187CF" w:rsidR="00AA5A2A" w:rsidRPr="00CD03FC" w:rsidRDefault="00AA5A2A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="004B43CC"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 w:rsidRPr="00CD03FC">
        <w:rPr>
          <w:rFonts w:cstheme="minorHAnsi"/>
        </w:rPr>
        <w:t xml:space="preserve"> – a many to many mapping tables between the </w:t>
      </w:r>
      <w:r w:rsidR="00D80B9F">
        <w:rPr>
          <w:rFonts w:cstheme="minorHAnsi"/>
          <w:b/>
          <w:bCs/>
        </w:rPr>
        <w:t>a</w:t>
      </w:r>
      <w:r w:rsidR="00D80B9F" w:rsidRPr="00D80B9F">
        <w:rPr>
          <w:rFonts w:cstheme="minorHAnsi"/>
          <w:b/>
          <w:bCs/>
          <w:lang w:val="bg-BG"/>
        </w:rPr>
        <w:t>ircraft</w:t>
      </w:r>
      <w:r w:rsidRPr="00CD03FC">
        <w:rPr>
          <w:rFonts w:cstheme="minorHAnsi"/>
        </w:rPr>
        <w:t xml:space="preserve"> and the </w:t>
      </w:r>
      <w:r w:rsidR="00F43A53" w:rsidRPr="006B394D">
        <w:rPr>
          <w:rFonts w:cstheme="minorHAnsi"/>
          <w:b/>
          <w:bCs/>
        </w:rPr>
        <w:t>pilots</w:t>
      </w:r>
    </w:p>
    <w:p w14:paraId="6A363E14" w14:textId="4256D562" w:rsidR="00AA5A2A" w:rsidRPr="00CD03FC" w:rsidRDefault="00AA5A2A" w:rsidP="00AA5A2A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Fonts w:cstheme="minorHAnsi"/>
        </w:rPr>
        <w:t xml:space="preserve">Have composite primary key from the </w:t>
      </w:r>
      <w:proofErr w:type="spellStart"/>
      <w:r w:rsidR="004B43CC" w:rsidRPr="004B43CC">
        <w:rPr>
          <w:rFonts w:ascii="Consolas" w:hAnsi="Consolas" w:cstheme="minorHAnsi"/>
          <w:b/>
          <w:bCs/>
        </w:rPr>
        <w:t>Aircraft</w:t>
      </w:r>
      <w:r w:rsidR="00F43A53" w:rsidRPr="006B394D">
        <w:rPr>
          <w:rFonts w:ascii="Consolas" w:hAnsi="Consolas" w:cstheme="minorHAnsi"/>
          <w:b/>
          <w:bCs/>
        </w:rPr>
        <w:t>Id</w:t>
      </w:r>
      <w:proofErr w:type="spellEnd"/>
      <w:r w:rsidRPr="00CD03FC">
        <w:rPr>
          <w:rFonts w:cstheme="minorHAnsi"/>
        </w:rPr>
        <w:t xml:space="preserve"> column and the </w:t>
      </w:r>
      <w:proofErr w:type="spellStart"/>
      <w:r w:rsidR="00F43A53" w:rsidRPr="006B394D">
        <w:rPr>
          <w:rFonts w:ascii="Consolas" w:hAnsi="Consolas" w:cstheme="minorHAnsi"/>
          <w:b/>
          <w:bCs/>
        </w:rPr>
        <w:t>PilotId</w:t>
      </w:r>
      <w:proofErr w:type="spellEnd"/>
      <w:r w:rsidRPr="00CD03FC">
        <w:rPr>
          <w:rFonts w:cstheme="minorHAnsi"/>
        </w:rPr>
        <w:t xml:space="preserve"> column</w:t>
      </w:r>
    </w:p>
    <w:p w14:paraId="7CF47329" w14:textId="4664CB09" w:rsidR="00F43A53" w:rsidRPr="00CD03FC" w:rsidRDefault="00F43A53" w:rsidP="00F43A53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Airport</w:t>
      </w:r>
      <w:r w:rsidR="00697530">
        <w:rPr>
          <w:rFonts w:ascii="Consolas" w:hAnsi="Consolas" w:cstheme="minorHAnsi"/>
          <w:b/>
          <w:bCs/>
          <w:color w:val="000000"/>
        </w:rPr>
        <w:t>s</w:t>
      </w:r>
      <w:r w:rsidRPr="00CD03FC">
        <w:rPr>
          <w:rFonts w:cstheme="minorHAnsi"/>
        </w:rPr>
        <w:t xml:space="preserve"> – contains information about </w:t>
      </w:r>
      <w:r w:rsidR="0047197A">
        <w:rPr>
          <w:rFonts w:cstheme="minorHAnsi"/>
        </w:rPr>
        <w:t xml:space="preserve">airport </w:t>
      </w:r>
      <w:r w:rsidR="0047197A" w:rsidRPr="003C437B">
        <w:rPr>
          <w:rFonts w:cstheme="minorHAnsi"/>
          <w:b/>
          <w:bCs/>
        </w:rPr>
        <w:t>name</w:t>
      </w:r>
      <w:r w:rsidR="0047197A">
        <w:rPr>
          <w:rFonts w:cstheme="minorHAnsi"/>
        </w:rPr>
        <w:t xml:space="preserve"> and the </w:t>
      </w:r>
      <w:r w:rsidR="0047197A" w:rsidRPr="003C437B">
        <w:rPr>
          <w:rFonts w:cstheme="minorHAnsi"/>
          <w:b/>
          <w:bCs/>
        </w:rPr>
        <w:t>country</w:t>
      </w:r>
    </w:p>
    <w:p w14:paraId="23727EE9" w14:textId="6E722188" w:rsidR="00F43A53" w:rsidRPr="00CD03FC" w:rsidRDefault="00697530" w:rsidP="00F43A53">
      <w:pPr>
        <w:pStyle w:val="ListParagraph"/>
        <w:numPr>
          <w:ilvl w:val="0"/>
          <w:numId w:val="26"/>
        </w:numPr>
        <w:rPr>
          <w:rFonts w:cstheme="minorHAnsi"/>
        </w:rPr>
      </w:pPr>
      <w:r w:rsidRPr="00697530">
        <w:rPr>
          <w:rFonts w:ascii="Consolas" w:hAnsi="Consolas" w:cstheme="minorHAnsi"/>
          <w:b/>
          <w:bCs/>
          <w:color w:val="000000"/>
          <w:lang w:val="bg-BG"/>
        </w:rPr>
        <w:t xml:space="preserve">FlightDestinations </w:t>
      </w:r>
      <w:r w:rsidR="00F43A53" w:rsidRPr="00CD03FC">
        <w:rPr>
          <w:rFonts w:cstheme="minorHAnsi"/>
        </w:rPr>
        <w:t xml:space="preserve">– contains information about the </w:t>
      </w:r>
      <w:r w:rsidR="006E3505">
        <w:rPr>
          <w:rFonts w:cstheme="minorHAnsi"/>
          <w:b/>
          <w:bCs/>
        </w:rPr>
        <w:t>flight</w:t>
      </w:r>
      <w:r w:rsidR="00F43A53" w:rsidRPr="006B394D">
        <w:rPr>
          <w:rFonts w:cstheme="minorHAnsi"/>
          <w:b/>
          <w:bCs/>
        </w:rPr>
        <w:t xml:space="preserve"> </w:t>
      </w:r>
      <w:r w:rsidR="00F43A53" w:rsidRPr="006B394D">
        <w:rPr>
          <w:rFonts w:cstheme="minorHAnsi"/>
          <w:b/>
          <w:bCs/>
          <w:color w:val="000000"/>
        </w:rPr>
        <w:t>d</w:t>
      </w:r>
      <w:r w:rsidR="00F43A53" w:rsidRPr="006B394D">
        <w:rPr>
          <w:rFonts w:cstheme="minorHAnsi"/>
          <w:b/>
          <w:bCs/>
          <w:color w:val="000000"/>
          <w:lang w:val="bg-BG"/>
        </w:rPr>
        <w:t>estination</w:t>
      </w:r>
    </w:p>
    <w:p w14:paraId="30227FF1" w14:textId="658F3685" w:rsidR="00F434C1" w:rsidRDefault="00F43A53" w:rsidP="00F434C1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 w:rsidR="006E3505">
        <w:rPr>
          <w:rFonts w:cstheme="minorHAnsi"/>
          <w:b/>
          <w:bCs/>
        </w:rPr>
        <w:t>flight</w:t>
      </w:r>
      <w:r w:rsidR="006E3505" w:rsidRPr="006B394D">
        <w:rPr>
          <w:rFonts w:cstheme="minorHAnsi"/>
          <w:b/>
          <w:bCs/>
        </w:rPr>
        <w:t xml:space="preserve"> </w:t>
      </w:r>
      <w:r w:rsidR="006E3505" w:rsidRPr="006B394D">
        <w:rPr>
          <w:rFonts w:cstheme="minorHAnsi"/>
          <w:b/>
          <w:bCs/>
          <w:color w:val="000000"/>
        </w:rPr>
        <w:t>d</w:t>
      </w:r>
      <w:r w:rsidR="006E3505" w:rsidRPr="006B394D">
        <w:rPr>
          <w:rFonts w:cstheme="minorHAnsi"/>
          <w:b/>
          <w:bCs/>
          <w:color w:val="000000"/>
          <w:lang w:val="bg-BG"/>
        </w:rPr>
        <w:t>estination</w:t>
      </w:r>
      <w:r w:rsidR="006E3505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has a</w:t>
      </w:r>
      <w:r w:rsidR="006B394D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="006B394D" w:rsidRPr="006B394D">
        <w:rPr>
          <w:rFonts w:cstheme="minorHAnsi"/>
          <w:b/>
          <w:bCs/>
          <w:color w:val="000000"/>
        </w:rPr>
        <w:t>a</w:t>
      </w:r>
      <w:r w:rsidR="009E344B" w:rsidRPr="006B394D">
        <w:rPr>
          <w:rFonts w:cstheme="minorHAnsi"/>
          <w:b/>
          <w:bCs/>
          <w:color w:val="000000"/>
          <w:lang w:val="bg-BG"/>
        </w:rPr>
        <w:t>irport</w:t>
      </w:r>
      <w:r w:rsidR="006B394D" w:rsidRPr="006B394D">
        <w:rPr>
          <w:rFonts w:cstheme="minorHAnsi"/>
          <w:b/>
          <w:bCs/>
          <w:color w:val="000000"/>
        </w:rPr>
        <w:t xml:space="preserve"> </w:t>
      </w:r>
      <w:r w:rsidR="009E344B" w:rsidRPr="006B394D">
        <w:rPr>
          <w:rFonts w:cstheme="minorHAnsi"/>
          <w:b/>
          <w:bCs/>
          <w:color w:val="000000"/>
          <w:lang w:val="bg-BG"/>
        </w:rPr>
        <w:t>Id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column, </w:t>
      </w:r>
      <w:r w:rsidRPr="00CD03FC">
        <w:rPr>
          <w:rStyle w:val="CodeChar"/>
          <w:rFonts w:asciiTheme="minorHAnsi" w:hAnsiTheme="minorHAnsi" w:cstheme="minorHAnsi"/>
          <w:b w:val="0"/>
          <w:lang w:val="en-GB"/>
        </w:rPr>
        <w:t xml:space="preserve">a </w:t>
      </w:r>
      <w:r w:rsidRPr="006B394D">
        <w:rPr>
          <w:rStyle w:val="CodeChar"/>
          <w:rFonts w:asciiTheme="minorHAnsi" w:hAnsiTheme="minorHAnsi" w:cstheme="minorHAnsi"/>
          <w:bCs/>
          <w:lang w:val="en-GB"/>
        </w:rPr>
        <w:t>star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</w:t>
      </w:r>
      <w:r w:rsidR="00D50A26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="00A16F9E">
        <w:rPr>
          <w:rFonts w:cstheme="minorHAnsi"/>
          <w:b/>
          <w:bCs/>
          <w:noProof/>
        </w:rPr>
        <w:t>a</w:t>
      </w:r>
      <w:r w:rsidR="00A16F9E" w:rsidRPr="00A16F9E">
        <w:rPr>
          <w:rFonts w:cstheme="minorHAnsi"/>
          <w:b/>
          <w:bCs/>
          <w:noProof/>
          <w:lang w:val="bg-BG"/>
        </w:rPr>
        <w:t>ircraft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9E344B" w:rsidRPr="006B394D">
        <w:rPr>
          <w:rStyle w:val="CodeChar"/>
          <w:rFonts w:asciiTheme="minorHAnsi" w:hAnsiTheme="minorHAnsi" w:cstheme="minorHAnsi"/>
          <w:bCs/>
        </w:rPr>
        <w:t>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="006B394D" w:rsidRPr="006B394D">
        <w:rPr>
          <w:rStyle w:val="CodeChar"/>
          <w:rFonts w:asciiTheme="minorHAnsi" w:hAnsiTheme="minorHAnsi" w:cstheme="minorHAnsi"/>
          <w:bCs/>
        </w:rPr>
        <w:t>p</w:t>
      </w:r>
      <w:r w:rsidR="009E344B" w:rsidRPr="006B394D">
        <w:rPr>
          <w:rStyle w:val="CodeChar"/>
          <w:rFonts w:asciiTheme="minorHAnsi" w:hAnsiTheme="minorHAnsi" w:cstheme="minorHAnsi"/>
          <w:bCs/>
        </w:rPr>
        <w:t>assenger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9E344B" w:rsidRPr="006B394D">
        <w:rPr>
          <w:rStyle w:val="CodeChar"/>
          <w:rFonts w:asciiTheme="minorHAnsi" w:hAnsiTheme="minorHAnsi" w:cstheme="minorHAnsi"/>
          <w:bCs/>
        </w:rPr>
        <w:t>Id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="006B394D" w:rsidRPr="006B394D">
        <w:rPr>
          <w:rStyle w:val="CodeChar"/>
          <w:rFonts w:asciiTheme="minorHAnsi" w:hAnsiTheme="minorHAnsi" w:cstheme="minorHAnsi"/>
          <w:bCs/>
        </w:rPr>
        <w:t>price of the ticket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</w:p>
    <w:p w14:paraId="40F3C5D3" w14:textId="7F6FEA1C" w:rsidR="00F434C1" w:rsidRDefault="00F434C1" w:rsidP="00F434C1">
      <w:pPr>
        <w:rPr>
          <w:rStyle w:val="CodeChar"/>
          <w:rFonts w:asciiTheme="minorHAnsi" w:hAnsiTheme="minorHAnsi" w:cstheme="minorHAnsi"/>
          <w:b w:val="0"/>
        </w:rPr>
      </w:pPr>
    </w:p>
    <w:p w14:paraId="03753594" w14:textId="4295168D" w:rsidR="00F434C1" w:rsidRPr="008545A6" w:rsidRDefault="00F434C1" w:rsidP="00F434C1">
      <w:pPr>
        <w:rPr>
          <w:rStyle w:val="CodeChar"/>
          <w:rFonts w:asciiTheme="minorHAnsi" w:hAnsiTheme="minorHAnsi" w:cstheme="minorHAnsi"/>
          <w:b w:val="0"/>
          <w:lang w:val="bg-BG"/>
        </w:rPr>
      </w:pPr>
    </w:p>
    <w:p w14:paraId="45B44F0D" w14:textId="132B4C9A" w:rsidR="00A44295" w:rsidRPr="00B3344B" w:rsidRDefault="005D507B" w:rsidP="00A44295">
      <w:pPr>
        <w:rPr>
          <w:b/>
          <w:noProof/>
          <w:sz w:val="28"/>
          <w:szCs w:val="28"/>
        </w:rPr>
      </w:pPr>
      <w:r w:rsidRPr="003B3569">
        <w:rPr>
          <w:b/>
          <w:bCs/>
          <w:noProof/>
          <w:sz w:val="28"/>
          <w:szCs w:val="28"/>
          <w:highlight w:val="yellow"/>
          <w:lang w:val="bg-BG"/>
        </w:rPr>
        <w:lastRenderedPageBreak/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793D00" w:rsidRDefault="00A44295" w:rsidP="0024169B">
            <w:pPr>
              <w:rPr>
                <w:rFonts w:ascii="Consolas" w:hAnsi="Consolas" w:cstheme="minorHAnsi"/>
                <w:noProof/>
              </w:rPr>
            </w:pPr>
            <w:r w:rsidRPr="00793D00">
              <w:rPr>
                <w:rFonts w:ascii="Consolas" w:hAnsi="Consolas" w:cstheme="minorHAnsi"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1E90504E" w:rsidR="00A44295" w:rsidRPr="0024169B" w:rsidRDefault="00A44295" w:rsidP="00E50907">
            <w:pPr>
              <w:spacing w:line="276" w:lineRule="auto"/>
              <w:rPr>
                <w:rFonts w:cstheme="minorHAnsi"/>
                <w:noProof/>
              </w:rPr>
            </w:pPr>
            <w:r w:rsidRPr="0024169B">
              <w:rPr>
                <w:rFonts w:cstheme="minorHAnsi"/>
                <w:noProof/>
              </w:rPr>
              <w:t>Integer from 0 to 2,147,483,647</w:t>
            </w:r>
            <w:r w:rsidR="00073828">
              <w:rPr>
                <w:rFonts w:cstheme="minorHAnsi"/>
                <w:noProof/>
              </w:rPr>
              <w:t>.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E5090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="00A44295" w:rsidRPr="0024169B">
              <w:rPr>
                <w:rFonts w:cstheme="minorHAnsi"/>
                <w:noProof/>
              </w:rPr>
              <w:t xml:space="preserve">Unique table </w:t>
            </w:r>
            <w:r w:rsidR="000E399C" w:rsidRPr="000E399C">
              <w:rPr>
                <w:rFonts w:cstheme="minorHAnsi"/>
                <w:noProof/>
              </w:rPr>
              <w:t>identification</w:t>
            </w:r>
            <w:r w:rsidR="00A44295" w:rsidRPr="0024169B">
              <w:rPr>
                <w:rFonts w:cstheme="minorHAnsi"/>
                <w:noProof/>
              </w:rPr>
              <w:t>, Identity</w:t>
            </w:r>
          </w:p>
        </w:tc>
      </w:tr>
      <w:tr w:rsidR="00A44295" w:rsidRPr="004F6CB7" w14:paraId="77832499" w14:textId="77777777" w:rsidTr="000E399C">
        <w:trPr>
          <w:trHeight w:val="620"/>
        </w:trPr>
        <w:tc>
          <w:tcPr>
            <w:tcW w:w="1872" w:type="dxa"/>
            <w:vAlign w:val="bottom"/>
          </w:tcPr>
          <w:p w14:paraId="3D2DAD1D" w14:textId="46846A1C" w:rsidR="00A44295" w:rsidRPr="00793D00" w:rsidRDefault="005D507B" w:rsidP="00D63D56">
            <w:pPr>
              <w:rPr>
                <w:rFonts w:ascii="Consolas" w:hAnsi="Consolas" w:cstheme="minorHAnsi"/>
                <w:noProof/>
              </w:rPr>
            </w:pPr>
            <w:r w:rsidRPr="00793D00">
              <w:rPr>
                <w:rFonts w:ascii="Consolas" w:hAnsi="Consolas" w:cstheme="minorHAnsi"/>
                <w:noProof/>
              </w:rPr>
              <w:t>FullName</w:t>
            </w:r>
          </w:p>
        </w:tc>
        <w:tc>
          <w:tcPr>
            <w:tcW w:w="3790" w:type="dxa"/>
          </w:tcPr>
          <w:p w14:paraId="1C56FE1D" w14:textId="00CEF5A5" w:rsidR="00A44295" w:rsidRPr="0024169B" w:rsidRDefault="005D507B" w:rsidP="00E50907">
            <w:pPr>
              <w:spacing w:line="276" w:lineRule="auto"/>
              <w:rPr>
                <w:rFonts w:cstheme="minorHAnsi"/>
                <w:noProof/>
              </w:rPr>
            </w:pPr>
            <w:r w:rsidRPr="005D507B">
              <w:rPr>
                <w:rFonts w:cstheme="minorHAnsi"/>
              </w:rPr>
              <w:t xml:space="preserve">String up to </w:t>
            </w:r>
            <w:r w:rsidR="000E776C">
              <w:rPr>
                <w:rFonts w:cstheme="minorHAnsi"/>
              </w:rPr>
              <w:t>100</w:t>
            </w:r>
            <w:r w:rsidRPr="005D507B">
              <w:rPr>
                <w:rFonts w:cstheme="minorHAnsi"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770" w:type="dxa"/>
          </w:tcPr>
          <w:p w14:paraId="505F6A70" w14:textId="7C79B390" w:rsidR="00A44295" w:rsidRPr="0024169B" w:rsidRDefault="00D63D56" w:rsidP="00E5090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5EC77F50" w:rsidR="0024169B" w:rsidRPr="00793D00" w:rsidRDefault="005D507B" w:rsidP="0024169B">
            <w:pPr>
              <w:jc w:val="both"/>
              <w:rPr>
                <w:rFonts w:ascii="Consolas" w:hAnsi="Consolas" w:cstheme="minorHAnsi"/>
                <w:noProof/>
              </w:rPr>
            </w:pPr>
            <w:r w:rsidRPr="00793D00">
              <w:rPr>
                <w:rFonts w:ascii="Consolas" w:hAnsi="Consolas" w:cstheme="minorHAnsi"/>
                <w:color w:val="000000"/>
                <w:lang w:val="bg-BG"/>
              </w:rPr>
              <w:t>Email</w:t>
            </w:r>
          </w:p>
        </w:tc>
        <w:tc>
          <w:tcPr>
            <w:tcW w:w="3790" w:type="dxa"/>
          </w:tcPr>
          <w:p w14:paraId="2A1FC66E" w14:textId="62C1D724" w:rsidR="0024169B" w:rsidRPr="0024169B" w:rsidRDefault="00D63D56" w:rsidP="00E50907">
            <w:pPr>
              <w:rPr>
                <w:rFonts w:cstheme="minorHAnsi"/>
                <w:noProof/>
              </w:rPr>
            </w:pPr>
            <w:r w:rsidRPr="005D507B">
              <w:rPr>
                <w:rFonts w:cstheme="minorHAnsi"/>
              </w:rPr>
              <w:t xml:space="preserve">String up to </w:t>
            </w:r>
            <w:r>
              <w:rPr>
                <w:rFonts w:cstheme="minorHAnsi"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770" w:type="dxa"/>
          </w:tcPr>
          <w:p w14:paraId="200C2E99" w14:textId="32C8B275" w:rsidR="0024169B" w:rsidRPr="0024169B" w:rsidRDefault="00D63D56" w:rsidP="00E5090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7A5037D0" w14:textId="77777777" w:rsidR="00424FC5" w:rsidRDefault="00424FC5" w:rsidP="00A44295">
      <w:pPr>
        <w:rPr>
          <w:b/>
          <w:noProof/>
        </w:rPr>
      </w:pPr>
    </w:p>
    <w:p w14:paraId="4B12855E" w14:textId="2F59389D" w:rsidR="00E7154C" w:rsidRPr="00DC7B40" w:rsidRDefault="00D63D56" w:rsidP="00A44295">
      <w:pPr>
        <w:rPr>
          <w:b/>
          <w:noProof/>
          <w:sz w:val="28"/>
          <w:szCs w:val="28"/>
        </w:rPr>
      </w:pPr>
      <w:r w:rsidRPr="003B3569">
        <w:rPr>
          <w:rStyle w:val="Strong"/>
          <w:noProof/>
          <w:sz w:val="28"/>
          <w:szCs w:val="28"/>
          <w:highlight w:val="yellow"/>
        </w:rPr>
        <w:t>Pilo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93D00" w:rsidRDefault="00E7154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4B11DFF8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40F20126" w:rsidR="00E7154C" w:rsidRPr="00793D00" w:rsidRDefault="00D63D56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FirstName</w:t>
            </w:r>
          </w:p>
        </w:tc>
        <w:tc>
          <w:tcPr>
            <w:tcW w:w="3610" w:type="dxa"/>
          </w:tcPr>
          <w:p w14:paraId="23AECEE7" w14:textId="4D3E5236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8D3096">
              <w:rPr>
                <w:noProof/>
              </w:rPr>
              <w:t>3</w:t>
            </w:r>
            <w:r w:rsidR="0024169B">
              <w:rPr>
                <w:noProof/>
              </w:rPr>
              <w:t xml:space="preserve">0 </w:t>
            </w:r>
            <w:r w:rsidRPr="004F6CB7">
              <w:rPr>
                <w:noProof/>
              </w:rPr>
              <w:t>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951" w:type="dxa"/>
          </w:tcPr>
          <w:p w14:paraId="04443316" w14:textId="56F37BD4" w:rsidR="00E7154C" w:rsidRPr="004F6CB7" w:rsidRDefault="008D3096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>
              <w:rPr>
                <w:rFonts w:cstheme="minorHAnsi"/>
                <w:noProof/>
              </w:rPr>
              <w:t xml:space="preserve">ull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9044A8" w:rsidRPr="004F6CB7" w14:paraId="67595EE9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10B0931F" w14:textId="0F8A5C45" w:rsidR="009044A8" w:rsidRPr="00793D00" w:rsidRDefault="00D63D56" w:rsidP="009044A8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LastName</w:t>
            </w:r>
          </w:p>
        </w:tc>
        <w:tc>
          <w:tcPr>
            <w:tcW w:w="3610" w:type="dxa"/>
          </w:tcPr>
          <w:p w14:paraId="6108C834" w14:textId="51EC865B" w:rsidR="009044A8" w:rsidRPr="004F6CB7" w:rsidRDefault="009044A8" w:rsidP="009044A8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8D3096"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951" w:type="dxa"/>
          </w:tcPr>
          <w:p w14:paraId="28F558B8" w14:textId="611E364D" w:rsidR="009044A8" w:rsidRPr="004F6CB7" w:rsidRDefault="008D3096" w:rsidP="009044A8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  <w:tr w:rsidR="009044A8" w:rsidRPr="004F6CB7" w14:paraId="4ED123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6A9B0934" w14:textId="05DC2654" w:rsidR="009044A8" w:rsidRPr="00793D00" w:rsidRDefault="00D63D56" w:rsidP="009044A8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ge</w:t>
            </w:r>
          </w:p>
        </w:tc>
        <w:tc>
          <w:tcPr>
            <w:tcW w:w="3610" w:type="dxa"/>
          </w:tcPr>
          <w:p w14:paraId="58BCF3B2" w14:textId="40BC0A31" w:rsidR="009044A8" w:rsidRPr="004F6CB7" w:rsidRDefault="00D63D56" w:rsidP="009044A8">
            <w:pPr>
              <w:spacing w:line="276" w:lineRule="auto"/>
              <w:rPr>
                <w:noProof/>
              </w:rPr>
            </w:pPr>
            <w:r w:rsidRPr="00D63D56">
              <w:rPr>
                <w:noProof/>
              </w:rPr>
              <w:t>Tinyint</w:t>
            </w:r>
          </w:p>
        </w:tc>
        <w:tc>
          <w:tcPr>
            <w:tcW w:w="4951" w:type="dxa"/>
          </w:tcPr>
          <w:p w14:paraId="63DDCB67" w14:textId="169A8485" w:rsidR="009044A8" w:rsidRPr="004F6CB7" w:rsidRDefault="00D63D56" w:rsidP="009044A8">
            <w:pPr>
              <w:spacing w:line="276" w:lineRule="auto"/>
              <w:rPr>
                <w:i/>
                <w:noProof/>
              </w:rPr>
            </w:pPr>
            <w:r>
              <w:rPr>
                <w:rFonts w:cstheme="minorHAnsi"/>
                <w:noProof/>
              </w:rPr>
              <w:t>Age</w:t>
            </w:r>
            <w:r w:rsidRPr="00D63D56">
              <w:rPr>
                <w:rFonts w:cstheme="minorHAnsi"/>
                <w:noProof/>
              </w:rPr>
              <w:t xml:space="preserve"> should be between </w:t>
            </w:r>
            <w:r>
              <w:rPr>
                <w:rFonts w:cstheme="minorHAnsi"/>
                <w:noProof/>
              </w:rPr>
              <w:t>21</w:t>
            </w:r>
            <w:r w:rsidRPr="00D63D56">
              <w:rPr>
                <w:rFonts w:cstheme="minorHAnsi"/>
                <w:noProof/>
              </w:rPr>
              <w:t xml:space="preserve"> and </w:t>
            </w:r>
            <w:r>
              <w:rPr>
                <w:rFonts w:cstheme="minorHAnsi"/>
                <w:noProof/>
              </w:rPr>
              <w:t>62</w:t>
            </w:r>
            <w:r w:rsidR="00F91E5F">
              <w:rPr>
                <w:rFonts w:cstheme="minorHAnsi"/>
                <w:noProof/>
                <w:lang w:val="bg-BG"/>
              </w:rPr>
              <w:t xml:space="preserve"> </w:t>
            </w:r>
            <w:r w:rsidR="00F91E5F">
              <w:rPr>
                <w:rFonts w:cstheme="minorHAnsi"/>
                <w:noProof/>
              </w:rPr>
              <w:t>both inclusively</w:t>
            </w:r>
            <w:r w:rsidRPr="00D63D56">
              <w:rPr>
                <w:rFonts w:cstheme="minorHAnsi"/>
                <w:noProof/>
              </w:rPr>
              <w:t xml:space="preserve">, null is </w:t>
            </w:r>
            <w:r w:rsidRPr="00B728AE">
              <w:rPr>
                <w:rFonts w:cstheme="minorHAnsi"/>
                <w:b/>
                <w:bCs/>
                <w:noProof/>
              </w:rPr>
              <w:t>not</w:t>
            </w:r>
            <w:r w:rsidRPr="00D63D56">
              <w:rPr>
                <w:rFonts w:cstheme="minorHAnsi"/>
                <w:noProof/>
              </w:rPr>
              <w:t xml:space="preserve"> allowed</w:t>
            </w:r>
          </w:p>
        </w:tc>
      </w:tr>
      <w:tr w:rsidR="00D63D56" w:rsidRPr="004F6CB7" w14:paraId="7C07370D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0B8DDB4" w14:textId="1BAE46FB" w:rsidR="00D63D56" w:rsidRPr="00793D00" w:rsidRDefault="00D63D56" w:rsidP="009044A8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Rating</w:t>
            </w:r>
          </w:p>
        </w:tc>
        <w:tc>
          <w:tcPr>
            <w:tcW w:w="3610" w:type="dxa"/>
          </w:tcPr>
          <w:p w14:paraId="7F1E3879" w14:textId="3FD9DEA9" w:rsidR="00D63D56" w:rsidRPr="004F6CB7" w:rsidRDefault="00B3344B" w:rsidP="009044A8">
            <w:pPr>
              <w:rPr>
                <w:noProof/>
              </w:rPr>
            </w:pPr>
            <w:r>
              <w:rPr>
                <w:b/>
              </w:rPr>
              <w:t xml:space="preserve">Floating point </w:t>
            </w:r>
            <w:r>
              <w:rPr>
                <w:bCs/>
              </w:rPr>
              <w:t>number</w:t>
            </w:r>
            <w:r w:rsidR="000F4C73">
              <w:rPr>
                <w:bCs/>
              </w:rPr>
              <w:t>.</w:t>
            </w:r>
          </w:p>
        </w:tc>
        <w:tc>
          <w:tcPr>
            <w:tcW w:w="4951" w:type="dxa"/>
          </w:tcPr>
          <w:p w14:paraId="45698459" w14:textId="6C28D5F9" w:rsidR="00D63D56" w:rsidRDefault="00B3344B" w:rsidP="009044A8">
            <w:pPr>
              <w:rPr>
                <w:rFonts w:cstheme="minorHAnsi"/>
                <w:noProof/>
              </w:rPr>
            </w:pPr>
            <w:r w:rsidRPr="00B3344B">
              <w:rPr>
                <w:rFonts w:cstheme="minorHAnsi"/>
                <w:noProof/>
                <w:lang w:val="bg-BG"/>
              </w:rPr>
              <w:t>Rating</w:t>
            </w:r>
            <w:r w:rsidRPr="00B3344B">
              <w:rPr>
                <w:rFonts w:cstheme="minorHAnsi"/>
                <w:noProof/>
              </w:rPr>
              <w:t xml:space="preserve"> </w:t>
            </w:r>
            <w:r w:rsidR="00D63D56">
              <w:rPr>
                <w:rFonts w:cstheme="minorHAnsi"/>
              </w:rPr>
              <w:t>should be between 0</w:t>
            </w:r>
            <w:r>
              <w:rPr>
                <w:rFonts w:cstheme="minorHAnsi"/>
              </w:rPr>
              <w:t>.0</w:t>
            </w:r>
            <w:r w:rsidR="00D63D56">
              <w:rPr>
                <w:rFonts w:cstheme="minorHAnsi"/>
              </w:rPr>
              <w:t xml:space="preserve"> and 10</w:t>
            </w:r>
            <w:r>
              <w:rPr>
                <w:rFonts w:cstheme="minorHAnsi"/>
              </w:rPr>
              <w:t>.</w:t>
            </w:r>
            <w:r w:rsidR="004819DE">
              <w:rPr>
                <w:rFonts w:cstheme="minorHAnsi"/>
              </w:rPr>
              <w:t>0</w:t>
            </w:r>
            <w:r w:rsidR="00DB1750">
              <w:rPr>
                <w:rFonts w:cstheme="minorHAnsi"/>
              </w:rPr>
              <w:t xml:space="preserve"> </w:t>
            </w:r>
            <w:r w:rsidR="00DB1750">
              <w:rPr>
                <w:rFonts w:cstheme="minorHAnsi"/>
                <w:noProof/>
              </w:rPr>
              <w:t>both inclusively</w:t>
            </w:r>
            <w:r w:rsidR="00D63D56">
              <w:rPr>
                <w:rFonts w:cstheme="minorHAnsi"/>
              </w:rPr>
              <w:t xml:space="preserve">, </w:t>
            </w:r>
            <w:r w:rsidR="00D63D56" w:rsidRPr="003B3A4D">
              <w:rPr>
                <w:rFonts w:cstheme="minorHAnsi"/>
              </w:rPr>
              <w:t>n</w:t>
            </w:r>
            <w:r w:rsidR="00D63D56" w:rsidRPr="003B3A4D">
              <w:rPr>
                <w:rFonts w:cstheme="minorHAnsi"/>
                <w:noProof/>
              </w:rPr>
              <w:t>ull</w:t>
            </w:r>
            <w:r w:rsidR="00D63D56" w:rsidRPr="003B3A4D">
              <w:rPr>
                <w:rFonts w:cstheme="minorHAnsi"/>
                <w:b/>
                <w:bCs/>
                <w:noProof/>
              </w:rPr>
              <w:t xml:space="preserve"> is</w:t>
            </w:r>
            <w:r w:rsidR="003B3A4D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  <w:r w:rsidR="00D63D56" w:rsidRPr="0024169B">
              <w:rPr>
                <w:rFonts w:cstheme="minorHAnsi"/>
                <w:noProof/>
              </w:rPr>
              <w:t>.</w:t>
            </w:r>
          </w:p>
        </w:tc>
      </w:tr>
    </w:tbl>
    <w:p w14:paraId="4FE0A9FE" w14:textId="77777777" w:rsidR="00E7154C" w:rsidRPr="004F6CB7" w:rsidRDefault="00E7154C" w:rsidP="00E7154C">
      <w:pPr>
        <w:rPr>
          <w:noProof/>
        </w:rPr>
      </w:pPr>
    </w:p>
    <w:p w14:paraId="391A943D" w14:textId="01441C75" w:rsidR="007D2E50" w:rsidRPr="00DC7B40" w:rsidRDefault="00511E46" w:rsidP="007D2E50">
      <w:pPr>
        <w:rPr>
          <w:b/>
          <w:noProof/>
          <w:sz w:val="28"/>
          <w:szCs w:val="28"/>
        </w:rPr>
      </w:pPr>
      <w:r w:rsidRPr="003B3569">
        <w:rPr>
          <w:rStyle w:val="Strong"/>
          <w:noProof/>
          <w:sz w:val="28"/>
          <w:szCs w:val="28"/>
          <w:highlight w:val="yellow"/>
        </w:rPr>
        <w:t>AircraftTyp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D2E50" w:rsidRPr="004F6CB7" w14:paraId="7749762C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7290632" w14:textId="77777777" w:rsidR="007D2E50" w:rsidRPr="00793D00" w:rsidRDefault="007D2E50" w:rsidP="00E50907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6A50E953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0" w:type="auto"/>
            <w:vAlign w:val="center"/>
          </w:tcPr>
          <w:p w14:paraId="399A80BC" w14:textId="42AB7E0C" w:rsidR="007D2E50" w:rsidRPr="004F6CB7" w:rsidRDefault="00A8586A" w:rsidP="00E5090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7D2E50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7D2E50" w:rsidRPr="004F6CB7">
              <w:rPr>
                <w:noProof/>
              </w:rPr>
              <w:t>, Identity</w:t>
            </w:r>
          </w:p>
        </w:tc>
      </w:tr>
      <w:tr w:rsidR="007D2E50" w:rsidRPr="004F6CB7" w14:paraId="20A61E92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584779EF" w14:textId="293BF28A" w:rsidR="007D2E50" w:rsidRPr="00793D00" w:rsidRDefault="00511E46" w:rsidP="00E50907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TypeName</w:t>
            </w:r>
          </w:p>
        </w:tc>
        <w:tc>
          <w:tcPr>
            <w:tcW w:w="4524" w:type="dxa"/>
          </w:tcPr>
          <w:p w14:paraId="491D9AB8" w14:textId="66C1D2D4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9044A8"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0" w:type="auto"/>
          </w:tcPr>
          <w:p w14:paraId="0FC556F8" w14:textId="1DC0EAAD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 w:rsidR="009044A8">
              <w:rPr>
                <w:noProof/>
              </w:rPr>
              <w:t xml:space="preserve">, </w:t>
            </w:r>
            <w:r w:rsidR="00511E46">
              <w:rPr>
                <w:rFonts w:cstheme="minorHAnsi"/>
                <w:noProof/>
              </w:rPr>
              <w:t>n</w:t>
            </w:r>
            <w:r w:rsidR="009044A8">
              <w:rPr>
                <w:rFonts w:cstheme="minorHAnsi"/>
                <w:noProof/>
              </w:rPr>
              <w:t xml:space="preserve">ull is </w:t>
            </w:r>
            <w:r w:rsidR="009044A8" w:rsidRPr="003B3A4D">
              <w:rPr>
                <w:rFonts w:cstheme="minorHAnsi"/>
                <w:b/>
                <w:bCs/>
                <w:noProof/>
              </w:rPr>
              <w:t>not</w:t>
            </w:r>
            <w:r w:rsidR="009044A8"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3191C71C" w14:textId="77777777" w:rsidR="00424FC5" w:rsidRDefault="00424FC5" w:rsidP="00E7154C">
      <w:pPr>
        <w:rPr>
          <w:b/>
          <w:noProof/>
        </w:rPr>
      </w:pPr>
    </w:p>
    <w:p w14:paraId="78E6425F" w14:textId="6E96F5B7" w:rsidR="00E7154C" w:rsidRPr="00DC7B40" w:rsidRDefault="00EC0766" w:rsidP="00E7154C">
      <w:pPr>
        <w:rPr>
          <w:b/>
          <w:noProof/>
          <w:sz w:val="28"/>
          <w:szCs w:val="28"/>
        </w:rPr>
      </w:pPr>
      <w:r w:rsidRPr="003B3569">
        <w:rPr>
          <w:rStyle w:val="Strong"/>
          <w:noProof/>
          <w:sz w:val="28"/>
          <w:szCs w:val="28"/>
          <w:highlight w:val="yellow"/>
        </w:rPr>
        <w:t>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77777777" w:rsidR="00E7154C" w:rsidRPr="00793D00" w:rsidRDefault="00E7154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07C9F88D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</w:tcPr>
          <w:p w14:paraId="340D9512" w14:textId="6D0DF0B2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7050CE5C" w:rsidR="00E7154C" w:rsidRPr="00793D00" w:rsidRDefault="00EC0766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Manufacturer</w:t>
            </w:r>
          </w:p>
        </w:tc>
        <w:tc>
          <w:tcPr>
            <w:tcW w:w="4440" w:type="dxa"/>
          </w:tcPr>
          <w:p w14:paraId="3271E125" w14:textId="38AFA74E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5E4EC2">
              <w:rPr>
                <w:noProof/>
              </w:rPr>
              <w:t>25</w:t>
            </w:r>
            <w:r w:rsidRPr="004F6CB7">
              <w:rPr>
                <w:noProof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051" w:type="dxa"/>
          </w:tcPr>
          <w:p w14:paraId="55D7164A" w14:textId="1D004747" w:rsidR="00E7154C" w:rsidRPr="004F6CB7" w:rsidRDefault="0050046E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="009908B7">
              <w:rPr>
                <w:rFonts w:cstheme="minorHAnsi"/>
                <w:noProof/>
              </w:rPr>
              <w:t xml:space="preserve">ull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4435ACA" w:rsidR="00E7154C" w:rsidRPr="00793D00" w:rsidRDefault="00EC0766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Model</w:t>
            </w:r>
          </w:p>
        </w:tc>
        <w:tc>
          <w:tcPr>
            <w:tcW w:w="4440" w:type="dxa"/>
            <w:vAlign w:val="center"/>
          </w:tcPr>
          <w:p w14:paraId="27CF0691" w14:textId="55D903F2" w:rsidR="00E7154C" w:rsidRPr="004F6CB7" w:rsidRDefault="009908B7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4C3BA870" w14:textId="2D55405A" w:rsidR="00E7154C" w:rsidRPr="004F6CB7" w:rsidRDefault="0050046E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="009908B7">
              <w:rPr>
                <w:rFonts w:cstheme="minorHAnsi"/>
                <w:noProof/>
              </w:rPr>
              <w:t xml:space="preserve">ull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7FB95B70" w:rsidR="00E7154C" w:rsidRPr="00793D00" w:rsidRDefault="00EC0766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Year</w:t>
            </w:r>
          </w:p>
        </w:tc>
        <w:tc>
          <w:tcPr>
            <w:tcW w:w="4440" w:type="dxa"/>
            <w:vAlign w:val="center"/>
          </w:tcPr>
          <w:p w14:paraId="0A5E219F" w14:textId="444AEF56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E42820">
              <w:rPr>
                <w:noProof/>
              </w:rPr>
              <w:t>Integer</w:t>
            </w:r>
            <w:r w:rsidRPr="004F6CB7">
              <w:rPr>
                <w:noProof/>
              </w:rPr>
              <w:t xml:space="preserve">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583C740D" w14:textId="2CD1A9FE" w:rsidR="00E7154C" w:rsidRPr="004F6CB7" w:rsidRDefault="009908B7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 xml:space="preserve">Null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7F3968C2" w:rsidR="00E7154C" w:rsidRPr="00793D00" w:rsidRDefault="00EC0766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FlightHours</w:t>
            </w:r>
          </w:p>
        </w:tc>
        <w:tc>
          <w:tcPr>
            <w:tcW w:w="4440" w:type="dxa"/>
            <w:vAlign w:val="center"/>
          </w:tcPr>
          <w:p w14:paraId="688ECCFE" w14:textId="09CC99FA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495B17CC" w14:textId="45B22FA1" w:rsidR="00E7154C" w:rsidRPr="004F6CB7" w:rsidRDefault="009908B7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 xml:space="preserve">Null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9044A8" w:rsidRPr="004F6CB7" w14:paraId="01EC2E9E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35CCB876" w14:textId="6762E459" w:rsidR="009044A8" w:rsidRPr="00793D00" w:rsidRDefault="00EC0766" w:rsidP="00B25C5F">
            <w:pPr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lastRenderedPageBreak/>
              <w:t>Condition</w:t>
            </w:r>
          </w:p>
        </w:tc>
        <w:tc>
          <w:tcPr>
            <w:tcW w:w="4440" w:type="dxa"/>
            <w:vAlign w:val="center"/>
          </w:tcPr>
          <w:p w14:paraId="09CD5EE9" w14:textId="281DCD07" w:rsidR="009044A8" w:rsidRPr="004F6CB7" w:rsidRDefault="009C3B96" w:rsidP="00B25C5F">
            <w:pPr>
              <w:rPr>
                <w:noProof/>
              </w:rPr>
            </w:pPr>
            <w:r>
              <w:rPr>
                <w:b/>
              </w:rPr>
              <w:t>A c</w:t>
            </w:r>
            <w:r w:rsidR="009908B7">
              <w:rPr>
                <w:b/>
              </w:rPr>
              <w:t xml:space="preserve">haracter </w:t>
            </w:r>
            <w:r w:rsidR="009908B7">
              <w:rPr>
                <w:bCs/>
              </w:rPr>
              <w:t xml:space="preserve">that shows the </w:t>
            </w:r>
            <w:r w:rsidR="009908B7">
              <w:rPr>
                <w:b/>
              </w:rPr>
              <w:t>condition</w:t>
            </w:r>
            <w:r w:rsidR="009908B7">
              <w:rPr>
                <w:bCs/>
              </w:rPr>
              <w:t xml:space="preserve"> of the </w:t>
            </w:r>
            <w:r w:rsidR="0001112D">
              <w:rPr>
                <w:bCs/>
              </w:rPr>
              <w:t>aircraft</w:t>
            </w:r>
            <w:r w:rsidR="009908B7">
              <w:rPr>
                <w:bCs/>
              </w:rPr>
              <w:t>.  One character.</w:t>
            </w:r>
          </w:p>
        </w:tc>
        <w:tc>
          <w:tcPr>
            <w:tcW w:w="4051" w:type="dxa"/>
            <w:vAlign w:val="center"/>
          </w:tcPr>
          <w:p w14:paraId="26BED488" w14:textId="244CB2CA" w:rsidR="009044A8" w:rsidRPr="004F6CB7" w:rsidRDefault="009044A8" w:rsidP="00B25C5F">
            <w:pPr>
              <w:rPr>
                <w:noProof/>
              </w:rPr>
            </w:pPr>
            <w:r w:rsidRPr="009044A8">
              <w:rPr>
                <w:noProof/>
              </w:rPr>
              <w:t xml:space="preserve">Null 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9044A8" w:rsidRPr="004F6CB7" w14:paraId="70715F8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20F9B696" w14:textId="2AAF8CCF" w:rsidR="009044A8" w:rsidRPr="00793D00" w:rsidRDefault="00EC0766" w:rsidP="00B25C5F">
            <w:pPr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TypeId</w:t>
            </w:r>
          </w:p>
        </w:tc>
        <w:tc>
          <w:tcPr>
            <w:tcW w:w="4440" w:type="dxa"/>
            <w:vAlign w:val="center"/>
          </w:tcPr>
          <w:p w14:paraId="26DE564F" w14:textId="60F41A28" w:rsidR="009044A8" w:rsidRPr="009044A8" w:rsidRDefault="00EC0766" w:rsidP="00B25C5F">
            <w:pPr>
              <w:rPr>
                <w:noProof/>
              </w:rPr>
            </w:pPr>
            <w:r w:rsidRPr="00EC0766">
              <w:rPr>
                <w:noProof/>
              </w:rPr>
              <w:t>Integer from 0 to 2,147,483,647</w:t>
            </w:r>
          </w:p>
        </w:tc>
        <w:tc>
          <w:tcPr>
            <w:tcW w:w="4051" w:type="dxa"/>
            <w:vAlign w:val="center"/>
          </w:tcPr>
          <w:p w14:paraId="3AA1E8EB" w14:textId="6F47382F" w:rsidR="009044A8" w:rsidRPr="009044A8" w:rsidRDefault="00EC0766" w:rsidP="00B25C5F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EC0766">
              <w:rPr>
                <w:noProof/>
                <w:lang w:val="bg-BG"/>
              </w:rPr>
              <w:t>AircraftTypes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</w:tbl>
    <w:p w14:paraId="6B5C60D6" w14:textId="37C6ED45" w:rsidR="00E7154C" w:rsidRDefault="00E7154C" w:rsidP="00E7154C">
      <w:pPr>
        <w:rPr>
          <w:noProof/>
        </w:rPr>
      </w:pPr>
    </w:p>
    <w:p w14:paraId="5B6A030B" w14:textId="1AE3800B" w:rsidR="00424FC5" w:rsidRPr="00DC7B40" w:rsidRDefault="0001112D" w:rsidP="00424FC5">
      <w:pPr>
        <w:rPr>
          <w:b/>
          <w:noProof/>
          <w:sz w:val="28"/>
          <w:szCs w:val="28"/>
        </w:rPr>
      </w:pPr>
      <w:r w:rsidRPr="003B3569">
        <w:rPr>
          <w:b/>
          <w:bCs/>
          <w:noProof/>
          <w:sz w:val="28"/>
          <w:szCs w:val="28"/>
          <w:highlight w:val="yellow"/>
          <w:lang w:val="bg-BG"/>
        </w:rPr>
        <w:t>Pilots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19CDE715" w:rsidR="0001112D" w:rsidRPr="00793D00" w:rsidRDefault="0001112D" w:rsidP="0001112D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craftId</w:t>
            </w:r>
          </w:p>
        </w:tc>
        <w:tc>
          <w:tcPr>
            <w:tcW w:w="3613" w:type="dxa"/>
            <w:vAlign w:val="center"/>
          </w:tcPr>
          <w:p w14:paraId="43066F46" w14:textId="1824489B" w:rsidR="0001112D" w:rsidRPr="004F6CB7" w:rsidRDefault="0001112D" w:rsidP="0001112D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>
              <w:rPr>
                <w:noProof/>
              </w:rPr>
              <w:t>.</w:t>
            </w:r>
          </w:p>
        </w:tc>
        <w:tc>
          <w:tcPr>
            <w:tcW w:w="4948" w:type="dxa"/>
            <w:vAlign w:val="center"/>
          </w:tcPr>
          <w:p w14:paraId="68E7BA00" w14:textId="1686D3BD" w:rsidR="0001112D" w:rsidRPr="004F6CB7" w:rsidRDefault="0001112D" w:rsidP="0001112D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01112D">
              <w:rPr>
                <w:noProof/>
                <w:lang w:val="bg-BG"/>
              </w:rPr>
              <w:t>Aircraft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3B3A4D">
              <w:rPr>
                <w:noProof/>
              </w:rPr>
              <w:t>n</w:t>
            </w:r>
            <w:r w:rsidR="003B3A4D" w:rsidRPr="009044A8">
              <w:rPr>
                <w:noProof/>
              </w:rPr>
              <w:t xml:space="preserve">ull </w:t>
            </w:r>
            <w:r w:rsidR="003B3A4D" w:rsidRPr="003B3A4D">
              <w:rPr>
                <w:b/>
                <w:bCs/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.</w:t>
            </w:r>
          </w:p>
        </w:tc>
      </w:tr>
      <w:tr w:rsidR="0001112D" w:rsidRPr="004F6CB7" w14:paraId="40A8253D" w14:textId="77777777" w:rsidTr="008557E2">
        <w:trPr>
          <w:trHeight w:val="275"/>
        </w:trPr>
        <w:tc>
          <w:tcPr>
            <w:tcW w:w="1872" w:type="dxa"/>
            <w:vAlign w:val="bottom"/>
          </w:tcPr>
          <w:p w14:paraId="14AC0B18" w14:textId="55A5A7B0" w:rsidR="0001112D" w:rsidRPr="00793D00" w:rsidRDefault="0001112D" w:rsidP="0001112D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PilotId</w:t>
            </w:r>
          </w:p>
        </w:tc>
        <w:tc>
          <w:tcPr>
            <w:tcW w:w="3613" w:type="dxa"/>
          </w:tcPr>
          <w:p w14:paraId="27324188" w14:textId="0D9A6655" w:rsidR="0001112D" w:rsidRPr="004F6CB7" w:rsidRDefault="00583088" w:rsidP="0001112D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>
              <w:rPr>
                <w:noProof/>
              </w:rPr>
              <w:t>.</w:t>
            </w:r>
          </w:p>
        </w:tc>
        <w:tc>
          <w:tcPr>
            <w:tcW w:w="4948" w:type="dxa"/>
            <w:vAlign w:val="center"/>
          </w:tcPr>
          <w:p w14:paraId="4E08BF85" w14:textId="7226403C" w:rsidR="0001112D" w:rsidRPr="004F6CB7" w:rsidRDefault="0001112D" w:rsidP="0001112D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01112D">
              <w:rPr>
                <w:noProof/>
                <w:lang w:val="bg-BG"/>
              </w:rPr>
              <w:t>Pilot</w:t>
            </w:r>
            <w:r w:rsidR="00035A56">
              <w:rPr>
                <w:noProof/>
              </w:rPr>
              <w:t>s</w:t>
            </w:r>
            <w:r>
              <w:rPr>
                <w:noProof/>
                <w:lang w:val="bg-BG"/>
              </w:rPr>
              <w:t xml:space="preserve">, </w:t>
            </w:r>
            <w:r w:rsidR="003B3A4D">
              <w:rPr>
                <w:noProof/>
              </w:rPr>
              <w:t>n</w:t>
            </w:r>
            <w:r w:rsidR="003B3A4D" w:rsidRPr="009044A8">
              <w:rPr>
                <w:noProof/>
              </w:rPr>
              <w:t xml:space="preserve">ull </w:t>
            </w:r>
            <w:r w:rsidR="003B3A4D" w:rsidRPr="003B3A4D">
              <w:rPr>
                <w:b/>
                <w:bCs/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.</w:t>
            </w:r>
          </w:p>
        </w:tc>
      </w:tr>
    </w:tbl>
    <w:p w14:paraId="53D2BC8A" w14:textId="77777777" w:rsidR="00E7154C" w:rsidRPr="004F6CB7" w:rsidRDefault="00E7154C" w:rsidP="00E7154C">
      <w:pPr>
        <w:rPr>
          <w:b/>
          <w:noProof/>
        </w:rPr>
      </w:pPr>
    </w:p>
    <w:p w14:paraId="5697ED26" w14:textId="0ADF3675" w:rsidR="00E7154C" w:rsidRPr="00DC7B40" w:rsidRDefault="00295F01" w:rsidP="00E7154C">
      <w:pPr>
        <w:rPr>
          <w:b/>
          <w:noProof/>
          <w:sz w:val="28"/>
          <w:szCs w:val="28"/>
        </w:rPr>
      </w:pPr>
      <w:r w:rsidRPr="003B3569">
        <w:rPr>
          <w:b/>
          <w:bCs/>
          <w:noProof/>
          <w:sz w:val="28"/>
          <w:szCs w:val="28"/>
          <w:highlight w:val="yellow"/>
          <w:lang w:val="bg-BG"/>
        </w:rPr>
        <w:t>Airpor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E7154C" w:rsidRPr="004F6CB7" w14:paraId="6F4C37F7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2D6C9BE0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A0BDF16" w14:textId="77777777" w:rsidR="00E7154C" w:rsidRPr="00793D00" w:rsidRDefault="00E7154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147A3F9D" w14:textId="434A4870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357DC2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30E71DBD" w14:textId="7C6BD03B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  <w:r w:rsidR="00357DC2">
              <w:rPr>
                <w:noProof/>
              </w:rPr>
              <w:t>.</w:t>
            </w:r>
          </w:p>
        </w:tc>
      </w:tr>
      <w:tr w:rsidR="00E7154C" w:rsidRPr="004F6CB7" w14:paraId="083B4401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3AA4AD67" w14:textId="57A36315" w:rsidR="00E7154C" w:rsidRPr="00793D00" w:rsidRDefault="00295F01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portName</w:t>
            </w:r>
          </w:p>
        </w:tc>
        <w:tc>
          <w:tcPr>
            <w:tcW w:w="3703" w:type="dxa"/>
          </w:tcPr>
          <w:p w14:paraId="5A9D17C4" w14:textId="3F6B2DEA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0E776C">
              <w:rPr>
                <w:noProof/>
              </w:rPr>
              <w:t>7</w:t>
            </w:r>
            <w:r w:rsidRPr="004F6CB7">
              <w:rPr>
                <w:noProof/>
              </w:rPr>
              <w:t>0 symbols</w:t>
            </w:r>
            <w:r w:rsidR="00295F01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57A5A1C1" w14:textId="3CA86EC4" w:rsidR="00E7154C" w:rsidRPr="004F6CB7" w:rsidRDefault="00295F01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 xml:space="preserve">null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45F1EB11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64AC9A80" w14:textId="5280E975" w:rsidR="00E7154C" w:rsidRPr="00793D00" w:rsidRDefault="00295F01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Country</w:t>
            </w:r>
          </w:p>
        </w:tc>
        <w:tc>
          <w:tcPr>
            <w:tcW w:w="3703" w:type="dxa"/>
          </w:tcPr>
          <w:p w14:paraId="4CB00CEC" w14:textId="1E555308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0E776C">
              <w:rPr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295F01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18EC8D35" w14:textId="57D06D07" w:rsidR="00E7154C" w:rsidRPr="004F6CB7" w:rsidRDefault="00295F01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 xml:space="preserve">null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5E523C80" w14:textId="77777777" w:rsidR="00E7154C" w:rsidRPr="004F6CB7" w:rsidRDefault="00E7154C" w:rsidP="00E7154C">
      <w:pPr>
        <w:rPr>
          <w:noProof/>
        </w:rPr>
      </w:pPr>
    </w:p>
    <w:p w14:paraId="13E7D371" w14:textId="1F14B18A" w:rsidR="00E7154C" w:rsidRPr="00DC7B40" w:rsidRDefault="0008008C" w:rsidP="00E7154C">
      <w:pPr>
        <w:rPr>
          <w:b/>
          <w:noProof/>
          <w:sz w:val="28"/>
          <w:szCs w:val="28"/>
        </w:rPr>
      </w:pPr>
      <w:r w:rsidRPr="003B3569">
        <w:rPr>
          <w:b/>
          <w:bCs/>
          <w:noProof/>
          <w:sz w:val="28"/>
          <w:szCs w:val="28"/>
          <w:highlight w:val="yellow"/>
        </w:rPr>
        <w:t>F</w:t>
      </w:r>
      <w:r w:rsidRPr="003B3569">
        <w:rPr>
          <w:b/>
          <w:bCs/>
          <w:noProof/>
          <w:sz w:val="28"/>
          <w:szCs w:val="28"/>
          <w:highlight w:val="yellow"/>
          <w:lang w:val="bg-BG"/>
        </w:rPr>
        <w:t>lightDestinations</w:t>
      </w:r>
    </w:p>
    <w:tbl>
      <w:tblPr>
        <w:tblStyle w:val="TableGrid"/>
        <w:tblW w:w="10430" w:type="dxa"/>
        <w:tblLook w:val="04A0" w:firstRow="1" w:lastRow="0" w:firstColumn="1" w:lastColumn="0" w:noHBand="0" w:noVBand="1"/>
      </w:tblPr>
      <w:tblGrid>
        <w:gridCol w:w="1872"/>
        <w:gridCol w:w="3185"/>
        <w:gridCol w:w="5373"/>
      </w:tblGrid>
      <w:tr w:rsidR="00E7154C" w:rsidRPr="004F6CB7" w14:paraId="35DD924C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185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4E4F191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E7154C" w:rsidRPr="00793D00" w:rsidRDefault="0008008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 w:cs="Consolas"/>
                <w:color w:val="000000"/>
                <w:lang w:val="bg-BG"/>
              </w:rPr>
              <w:t>Id</w:t>
            </w:r>
          </w:p>
        </w:tc>
        <w:tc>
          <w:tcPr>
            <w:tcW w:w="3185" w:type="dxa"/>
            <w:vAlign w:val="center"/>
          </w:tcPr>
          <w:p w14:paraId="5A3772E3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1C3F5678" w14:textId="20CB362F" w:rsidR="00E7154C" w:rsidRPr="00117CCD" w:rsidRDefault="0008008C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  <w:r>
              <w:rPr>
                <w:noProof/>
              </w:rPr>
              <w:t>.</w:t>
            </w:r>
          </w:p>
        </w:tc>
      </w:tr>
      <w:tr w:rsidR="00E7154C" w:rsidRPr="004F6CB7" w14:paraId="638E9288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1E141574" w14:textId="308D7072" w:rsidR="00E7154C" w:rsidRPr="00793D00" w:rsidRDefault="0008008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portId</w:t>
            </w:r>
          </w:p>
        </w:tc>
        <w:tc>
          <w:tcPr>
            <w:tcW w:w="3185" w:type="dxa"/>
            <w:vAlign w:val="center"/>
          </w:tcPr>
          <w:p w14:paraId="0387CB73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0B94B91F" w14:textId="2C8284BF" w:rsidR="00E7154C" w:rsidRPr="004F6CB7" w:rsidRDefault="0008008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08008C">
              <w:rPr>
                <w:noProof/>
                <w:lang w:val="bg-BG"/>
              </w:rPr>
              <w:t>Airports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611274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8008C" w:rsidRPr="004F6CB7" w14:paraId="738D3F29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312935D2" w14:textId="4D7B451F" w:rsidR="0008008C" w:rsidRPr="00793D00" w:rsidRDefault="0008008C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Start</w:t>
            </w:r>
          </w:p>
        </w:tc>
        <w:tc>
          <w:tcPr>
            <w:tcW w:w="3185" w:type="dxa"/>
            <w:vAlign w:val="center"/>
          </w:tcPr>
          <w:p w14:paraId="150278D5" w14:textId="19F5BEE0" w:rsidR="0008008C" w:rsidRPr="004F6CB7" w:rsidRDefault="0008008C" w:rsidP="00B25C5F">
            <w:pPr>
              <w:rPr>
                <w:noProof/>
              </w:rPr>
            </w:pPr>
            <w:r w:rsidRPr="0008008C">
              <w:rPr>
                <w:noProof/>
              </w:rPr>
              <w:t xml:space="preserve">The </w:t>
            </w:r>
            <w:r w:rsidR="006D20C9" w:rsidRPr="006D20C9">
              <w:rPr>
                <w:b/>
                <w:noProof/>
              </w:rPr>
              <w:t>DateTime</w:t>
            </w:r>
            <w:r w:rsidR="006D20C9">
              <w:rPr>
                <w:b/>
                <w:noProof/>
                <w:lang w:val="bg-BG"/>
              </w:rPr>
              <w:t xml:space="preserve"> </w:t>
            </w:r>
            <w:r w:rsidRPr="0008008C">
              <w:rPr>
                <w:bCs/>
                <w:noProof/>
              </w:rPr>
              <w:t xml:space="preserve">when the </w:t>
            </w:r>
            <w:r>
              <w:rPr>
                <w:bCs/>
                <w:noProof/>
              </w:rPr>
              <w:t>f</w:t>
            </w:r>
            <w:r>
              <w:t>light</w:t>
            </w:r>
            <w:r w:rsidRPr="0008008C">
              <w:rPr>
                <w:bCs/>
                <w:noProof/>
              </w:rPr>
              <w:t xml:space="preserve"> starts</w:t>
            </w:r>
          </w:p>
        </w:tc>
        <w:tc>
          <w:tcPr>
            <w:tcW w:w="5373" w:type="dxa"/>
            <w:vAlign w:val="center"/>
          </w:tcPr>
          <w:p w14:paraId="1AE2380E" w14:textId="1E7FCC77" w:rsidR="0008008C" w:rsidRPr="004F6CB7" w:rsidRDefault="00611274" w:rsidP="00B25C5F">
            <w:pPr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="003B3A4D">
              <w:rPr>
                <w:rFonts w:cstheme="minorHAnsi"/>
                <w:noProof/>
              </w:rPr>
              <w:t xml:space="preserve">ull is </w:t>
            </w:r>
            <w:r w:rsidR="003B3A4D" w:rsidRPr="00611274">
              <w:rPr>
                <w:rFonts w:cstheme="minorHAnsi"/>
                <w:b/>
                <w:bCs/>
                <w:noProof/>
              </w:rPr>
              <w:t>not</w:t>
            </w:r>
            <w:r w:rsidR="003B3A4D">
              <w:rPr>
                <w:rFonts w:cstheme="minorHAnsi"/>
                <w:noProof/>
              </w:rPr>
              <w:t xml:space="preserve"> allowed.</w:t>
            </w:r>
          </w:p>
        </w:tc>
      </w:tr>
      <w:tr w:rsidR="0008008C" w:rsidRPr="004F6CB7" w14:paraId="21BDFEFC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5310FA56" w14:textId="7107430C" w:rsidR="0008008C" w:rsidRPr="00793D00" w:rsidRDefault="00A755BB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craftId</w:t>
            </w:r>
          </w:p>
        </w:tc>
        <w:tc>
          <w:tcPr>
            <w:tcW w:w="3185" w:type="dxa"/>
            <w:vAlign w:val="center"/>
          </w:tcPr>
          <w:p w14:paraId="4D60887D" w14:textId="303EF1F0" w:rsidR="0008008C" w:rsidRPr="004F6CB7" w:rsidRDefault="00A755BB" w:rsidP="00B25C5F">
            <w:pPr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0B60F5AF" w14:textId="24B3D8B9" w:rsidR="0008008C" w:rsidRPr="004F6CB7" w:rsidRDefault="00A755BB" w:rsidP="00B25C5F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A755BB">
              <w:rPr>
                <w:noProof/>
                <w:lang w:val="bg-BG"/>
              </w:rPr>
              <w:t>Aircraft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AF3092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8008C" w:rsidRPr="004F6CB7" w14:paraId="18D89040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399CA420" w14:textId="2C3BF078" w:rsidR="0008008C" w:rsidRPr="00793D00" w:rsidRDefault="00A755BB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 w:cs="Consolas"/>
                <w:color w:val="000000"/>
                <w:lang w:val="bg-BG"/>
              </w:rPr>
              <w:t>PassengerId</w:t>
            </w:r>
          </w:p>
        </w:tc>
        <w:tc>
          <w:tcPr>
            <w:tcW w:w="3185" w:type="dxa"/>
            <w:vAlign w:val="center"/>
          </w:tcPr>
          <w:p w14:paraId="49512935" w14:textId="6FF80C04" w:rsidR="0008008C" w:rsidRPr="004F6CB7" w:rsidRDefault="00A755BB" w:rsidP="00B25C5F">
            <w:pPr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49A6A36E" w14:textId="513008A8" w:rsidR="0008008C" w:rsidRPr="004F6CB7" w:rsidRDefault="00A755BB" w:rsidP="00B25C5F">
            <w:pPr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Pr="00A755BB">
              <w:rPr>
                <w:noProof/>
                <w:lang w:val="bg-BG"/>
              </w:rPr>
              <w:t>Passengers</w:t>
            </w:r>
            <w:r>
              <w:rPr>
                <w:noProof/>
              </w:rPr>
              <w:t xml:space="preserve">. Null 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  <w:tr w:rsidR="0008008C" w:rsidRPr="004F6CB7" w14:paraId="6F780FAF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72CC7008" w14:textId="694E8782" w:rsidR="0008008C" w:rsidRPr="00793D00" w:rsidRDefault="00A755BB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TicketPrice</w:t>
            </w:r>
          </w:p>
        </w:tc>
        <w:tc>
          <w:tcPr>
            <w:tcW w:w="3185" w:type="dxa"/>
            <w:vAlign w:val="center"/>
          </w:tcPr>
          <w:p w14:paraId="27F2E07D" w14:textId="64D619CD" w:rsidR="0008008C" w:rsidRPr="004F6CB7" w:rsidRDefault="00A755BB" w:rsidP="00B25C5F">
            <w:pPr>
              <w:rPr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8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5373" w:type="dxa"/>
            <w:vAlign w:val="center"/>
          </w:tcPr>
          <w:p w14:paraId="2B9ADF5F" w14:textId="3CA24A9E" w:rsidR="0008008C" w:rsidRPr="004F6CB7" w:rsidRDefault="00E25AF1" w:rsidP="00B25C5F">
            <w:pPr>
              <w:rPr>
                <w:noProof/>
              </w:rPr>
            </w:pPr>
            <w:r>
              <w:rPr>
                <w:b/>
                <w:noProof/>
              </w:rPr>
              <w:t xml:space="preserve">The </w:t>
            </w:r>
            <w:r w:rsidR="00A755BB" w:rsidRPr="00A755BB">
              <w:rPr>
                <w:b/>
                <w:noProof/>
              </w:rPr>
              <w:t>DEFAULT value</w:t>
            </w:r>
            <w:r w:rsidR="00A755BB" w:rsidRPr="00A755BB">
              <w:rPr>
                <w:noProof/>
              </w:rPr>
              <w:t xml:space="preserve"> is 1</w:t>
            </w:r>
            <w:r w:rsidR="004861DF">
              <w:rPr>
                <w:noProof/>
              </w:rPr>
              <w:t>5</w:t>
            </w:r>
            <w:r w:rsidR="003B3A4D">
              <w:rPr>
                <w:noProof/>
              </w:rPr>
              <w:t xml:space="preserve">, </w:t>
            </w:r>
            <w:r w:rsidR="003B3A4D">
              <w:rPr>
                <w:rFonts w:cstheme="minorHAnsi"/>
                <w:noProof/>
              </w:rPr>
              <w:t xml:space="preserve">null is </w:t>
            </w:r>
            <w:r w:rsidR="003B3A4D" w:rsidRPr="00AF3092">
              <w:rPr>
                <w:rFonts w:cstheme="minorHAnsi"/>
                <w:b/>
                <w:bCs/>
                <w:noProof/>
              </w:rPr>
              <w:t>not</w:t>
            </w:r>
            <w:r w:rsidR="003B3A4D"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6F98550D" w14:textId="4BA7DA8F" w:rsidR="00E7154C" w:rsidRPr="004F6CB7" w:rsidRDefault="00F265A9" w:rsidP="00E7154C">
      <w:pPr>
        <w:rPr>
          <w:b/>
          <w:noProof/>
        </w:rPr>
      </w:pPr>
      <w:r w:rsidRPr="00F265A9">
        <w:rPr>
          <w:b/>
          <w:noProof/>
        </w:rPr>
        <w:t xml:space="preserve">N.B: Keep in mind that Judge doesn’t accept </w:t>
      </w:r>
      <w:r w:rsidR="00F37AD4">
        <w:rPr>
          <w:b/>
          <w:noProof/>
        </w:rPr>
        <w:t xml:space="preserve">the </w:t>
      </w:r>
      <w:r w:rsidRPr="00F265A9">
        <w:rPr>
          <w:b/>
          <w:noProof/>
        </w:rPr>
        <w:t>“ALTER” statement and square brackets naming when the names are not keywords.</w:t>
      </w:r>
    </w:p>
    <w:p w14:paraId="1131FEB3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E7154C">
      <w:pPr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="00CC38A6" w:rsidRPr="00CC38A6">
        <w:rPr>
          <w:noProof/>
        </w:rPr>
        <w:t>(10 pts)</w:t>
      </w:r>
    </w:p>
    <w:p w14:paraId="0DBCCA37" w14:textId="2A1C899F" w:rsidR="00E7154C" w:rsidRPr="004F6CB7" w:rsidRDefault="00E7154C" w:rsidP="00E7154C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F424A9" w:rsidRDefault="00E7154C" w:rsidP="00E7154C">
      <w:pPr>
        <w:pStyle w:val="Heading2"/>
        <w:rPr>
          <w:noProof/>
          <w:highlight w:val="yellow"/>
        </w:rPr>
      </w:pPr>
      <w:r w:rsidRPr="00F424A9">
        <w:rPr>
          <w:noProof/>
          <w:highlight w:val="yellow"/>
        </w:rPr>
        <w:t>Insert</w:t>
      </w:r>
    </w:p>
    <w:p w14:paraId="0C2A53A0" w14:textId="47E0772F" w:rsidR="00CA7EDD" w:rsidRPr="000C2743" w:rsidRDefault="00E7154C" w:rsidP="00CA7EDD">
      <w:pPr>
        <w:rPr>
          <w:b/>
          <w:bCs/>
          <w:noProof/>
        </w:rPr>
      </w:pPr>
      <w:r w:rsidRPr="004F6CB7">
        <w:rPr>
          <w:noProof/>
        </w:rPr>
        <w:t xml:space="preserve">Write a query to </w:t>
      </w:r>
      <w:r w:rsidR="00CA7EDD" w:rsidRPr="00CA7EDD">
        <w:rPr>
          <w:noProof/>
        </w:rPr>
        <w:t xml:space="preserve">insert data into the </w:t>
      </w:r>
      <w:bookmarkStart w:id="0" w:name="_Hlk86933745"/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r w:rsidR="00CA7EDD" w:rsidRPr="00CA7EDD">
        <w:rPr>
          <w:noProof/>
        </w:rPr>
        <w:t xml:space="preserve"> </w:t>
      </w:r>
      <w:bookmarkEnd w:id="0"/>
      <w:r w:rsidR="00CA7EDD" w:rsidRPr="00CA7EDD">
        <w:rPr>
          <w:noProof/>
        </w:rPr>
        <w:t xml:space="preserve">table, based on the </w:t>
      </w:r>
      <w:bookmarkStart w:id="1" w:name="_Hlk86933700"/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r w:rsidR="00CA7EDD"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1"/>
      <w:r w:rsidR="00CA7EDD" w:rsidRPr="00CA7EDD">
        <w:rPr>
          <w:noProof/>
        </w:rPr>
        <w:t>table</w:t>
      </w:r>
      <w:r w:rsidR="005E7560">
        <w:rPr>
          <w:noProof/>
        </w:rPr>
        <w:t>.</w:t>
      </w:r>
      <w:r w:rsidR="000C2743">
        <w:rPr>
          <w:rStyle w:val="Strong"/>
          <w:noProof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For all </w:t>
      </w:r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r w:rsidR="00CA7ED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with an 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id </w:t>
      </w:r>
      <w:r w:rsidR="00CA7EDD" w:rsidRPr="00CA7EDD">
        <w:rPr>
          <w:rFonts w:eastAsia="Calibri" w:cstheme="minorHAnsi"/>
          <w:b/>
          <w:lang w:eastAsia="zh-CN"/>
        </w:rPr>
        <w:t>between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>
        <w:rPr>
          <w:rFonts w:ascii="Consolas" w:eastAsia="Calibri" w:hAnsi="Consolas" w:cs="Basic Roman"/>
          <w:b/>
          <w:lang w:eastAsia="zh-CN"/>
        </w:rPr>
        <w:t>5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 w:rsidRPr="00CA7EDD">
        <w:rPr>
          <w:rFonts w:eastAsia="Calibri" w:cstheme="minorHAnsi"/>
          <w:b/>
          <w:bCs/>
          <w:lang w:eastAsia="zh-CN"/>
        </w:rPr>
        <w:t>and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>
        <w:rPr>
          <w:rFonts w:ascii="Consolas" w:eastAsia="Calibri" w:hAnsi="Consolas" w:cs="Basic Roman"/>
          <w:b/>
          <w:lang w:eastAsia="zh-CN"/>
        </w:rPr>
        <w:t>15</w:t>
      </w:r>
      <w:r w:rsidR="00CA7EDD" w:rsidRPr="00CA7EDD">
        <w:rPr>
          <w:rFonts w:ascii="Calibri" w:eastAsia="Calibri" w:hAnsi="Calibri" w:cs="Basic Roman"/>
          <w:b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>(</w:t>
      </w:r>
      <w:r w:rsidR="00CA7EDD" w:rsidRPr="00CA7EDD">
        <w:rPr>
          <w:rFonts w:ascii="Calibri" w:eastAsia="Calibri" w:hAnsi="Calibri" w:cs="Basic Roman"/>
          <w:b/>
          <w:bCs/>
          <w:lang w:eastAsia="zh-CN"/>
        </w:rPr>
        <w:t>both</w:t>
      </w:r>
      <w:r w:rsidR="00CA7EDD" w:rsidRPr="00CA7EDD">
        <w:rPr>
          <w:rFonts w:ascii="Calibri" w:eastAsia="Calibri" w:hAnsi="Calibri" w:cs="Basic Roman"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b/>
          <w:lang w:eastAsia="zh-CN"/>
        </w:rPr>
        <w:t>inclusive</w:t>
      </w:r>
      <w:r w:rsidR="00CA7EDD" w:rsidRPr="00CA7EDD">
        <w:rPr>
          <w:rFonts w:ascii="Calibri" w:eastAsia="Calibri" w:hAnsi="Calibri" w:cs="Basic Roman"/>
          <w:lang w:eastAsia="zh-CN"/>
        </w:rPr>
        <w:t xml:space="preserve">), </w:t>
      </w:r>
      <w:r w:rsidR="00CA7EDD" w:rsidRPr="00CA7EDD">
        <w:rPr>
          <w:rFonts w:ascii="Calibri" w:eastAsia="Calibri" w:hAnsi="Calibri" w:cs="Basic Roman"/>
          <w:b/>
          <w:lang w:eastAsia="zh-CN"/>
        </w:rPr>
        <w:t>insert data</w:t>
      </w:r>
      <w:r w:rsidR="00CA7EDD" w:rsidRPr="00CA7EDD">
        <w:rPr>
          <w:rFonts w:ascii="Calibri" w:eastAsia="Calibri" w:hAnsi="Calibri" w:cs="Basic Roman"/>
          <w:lang w:eastAsia="zh-CN"/>
        </w:rPr>
        <w:t xml:space="preserve"> in the </w:t>
      </w:r>
      <w:r w:rsidR="007C1BAC"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r w:rsidR="007C1BAC" w:rsidRPr="00CA7EDD">
        <w:rPr>
          <w:noProof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table with the </w:t>
      </w:r>
      <w:r w:rsidR="00CA7EDD" w:rsidRPr="00CA7EDD">
        <w:rPr>
          <w:rFonts w:ascii="Calibri" w:eastAsia="Calibri" w:hAnsi="Calibri" w:cs="Basic Roman"/>
          <w:b/>
          <w:lang w:eastAsia="zh-CN"/>
        </w:rPr>
        <w:t>following values</w:t>
      </w:r>
      <w:r w:rsidR="00CA7EDD" w:rsidRPr="00CA7EDD">
        <w:rPr>
          <w:rFonts w:ascii="Calibri" w:eastAsia="Calibri" w:hAnsi="Calibri" w:cs="Basic Roman"/>
          <w:lang w:eastAsia="zh-CN"/>
        </w:rPr>
        <w:t>:</w:t>
      </w:r>
    </w:p>
    <w:p w14:paraId="4ED6C7B6" w14:textId="04301FB7" w:rsidR="00CA7EDD" w:rsidRPr="000B68FD" w:rsidRDefault="007C1BAC" w:rsidP="00CA7ED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proofErr w:type="spellStart"/>
      <w:r>
        <w:rPr>
          <w:rFonts w:ascii="Consolas" w:eastAsia="Calibri" w:hAnsi="Consolas" w:cs="Basic Roman"/>
          <w:b/>
          <w:lang w:eastAsia="zh-CN"/>
        </w:rPr>
        <w:t>FullName</w:t>
      </w:r>
      <w:proofErr w:type="spellEnd"/>
      <w:r>
        <w:rPr>
          <w:rFonts w:ascii="Consolas" w:eastAsia="Calibri" w:hAnsi="Consolas" w:cs="Basic Roman"/>
          <w:b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 –</w:t>
      </w:r>
      <w:r w:rsidR="00CA7EDD" w:rsidRPr="00CA7EDD">
        <w:rPr>
          <w:rFonts w:ascii="Calibri" w:eastAsia="Calibri" w:hAnsi="Calibri" w:cs="Basic Roman"/>
          <w:b/>
          <w:lang w:eastAsia="zh-CN"/>
        </w:rPr>
        <w:t xml:space="preserve"> </w:t>
      </w:r>
      <w:r>
        <w:rPr>
          <w:rFonts w:ascii="Calibri" w:eastAsia="Calibri" w:hAnsi="Calibri" w:cs="Basic Roman"/>
          <w:b/>
          <w:lang w:eastAsia="zh-CN"/>
        </w:rPr>
        <w:t xml:space="preserve"> </w:t>
      </w:r>
      <w:r w:rsidR="00CA7EDD" w:rsidRPr="00CA7EDD">
        <w:rPr>
          <w:rFonts w:eastAsia="Calibri" w:cstheme="minorHAnsi"/>
          <w:lang w:eastAsia="zh-CN"/>
        </w:rPr>
        <w:t xml:space="preserve">get </w:t>
      </w:r>
      <w:r w:rsidR="00F37AD4">
        <w:rPr>
          <w:rFonts w:eastAsia="Calibri" w:cstheme="minorHAnsi"/>
          <w:lang w:eastAsia="zh-CN"/>
        </w:rPr>
        <w:t xml:space="preserve">the </w:t>
      </w:r>
      <w:r w:rsidR="00CA7EDD" w:rsidRPr="00CA7EDD">
        <w:rPr>
          <w:rFonts w:eastAsia="Calibri" w:cstheme="minorHAnsi"/>
          <w:lang w:eastAsia="zh-CN"/>
        </w:rPr>
        <w:t xml:space="preserve">first and last name of the </w:t>
      </w:r>
      <w:r w:rsidRPr="000B68FD">
        <w:rPr>
          <w:rFonts w:eastAsia="Calibri" w:cstheme="minorHAnsi"/>
          <w:lang w:eastAsia="zh-CN"/>
        </w:rPr>
        <w:t>pilot</w:t>
      </w:r>
      <w:r w:rsidR="00CA7EDD" w:rsidRPr="00CA7EDD">
        <w:rPr>
          <w:rFonts w:eastAsia="Calibri" w:cstheme="minorHAnsi"/>
          <w:lang w:eastAsia="zh-CN"/>
        </w:rPr>
        <w:t xml:space="preserve"> separated by </w:t>
      </w:r>
      <w:r w:rsidR="00F37AD4">
        <w:rPr>
          <w:rFonts w:eastAsia="Calibri" w:cstheme="minorHAnsi"/>
          <w:lang w:eastAsia="zh-CN"/>
        </w:rPr>
        <w:t xml:space="preserve">a </w:t>
      </w:r>
      <w:r w:rsidR="00CA7EDD" w:rsidRPr="00CA7EDD">
        <w:rPr>
          <w:rFonts w:eastAsia="Calibri" w:cstheme="minorHAnsi"/>
          <w:lang w:eastAsia="zh-CN"/>
        </w:rPr>
        <w:t>single space</w:t>
      </w:r>
    </w:p>
    <w:p w14:paraId="0CCA9BC1" w14:textId="292BCF4D" w:rsidR="000B68FD" w:rsidRPr="00CA7EDD" w:rsidRDefault="000B68FD" w:rsidP="000B68F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>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2A385F">
        <w:rPr>
          <w:rFonts w:ascii="Consolas" w:eastAsia="Calibri" w:hAnsi="Consolas" w:cs="Basic Roman"/>
          <w:b/>
          <w:bCs/>
          <w:lang w:val="bg-BG" w:eastAsia="zh-CN"/>
        </w:rPr>
        <w:t>'Lois Leidle'</w:t>
      </w:r>
    </w:p>
    <w:p w14:paraId="20B87FDD" w14:textId="383C99FB" w:rsidR="00CA7EDD" w:rsidRPr="00CA7EDD" w:rsidRDefault="007C1BAC" w:rsidP="00CA7ED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r>
        <w:rPr>
          <w:rFonts w:ascii="Consolas" w:eastAsia="Calibri" w:hAnsi="Consolas" w:cs="Basic Roman"/>
          <w:b/>
          <w:lang w:eastAsia="zh-CN"/>
        </w:rPr>
        <w:t>Email</w:t>
      </w:r>
      <w:r w:rsidR="00CA7EDD" w:rsidRPr="00CA7EDD">
        <w:rPr>
          <w:rFonts w:ascii="Calibri" w:eastAsia="Calibri" w:hAnsi="Calibri" w:cs="Basic Roman"/>
          <w:lang w:eastAsia="zh-CN"/>
        </w:rPr>
        <w:t xml:space="preserve"> – </w:t>
      </w:r>
      <w:r w:rsidR="00CA7EDD" w:rsidRPr="00CA7EDD">
        <w:rPr>
          <w:rFonts w:eastAsia="Calibri" w:cstheme="minorHAnsi"/>
          <w:lang w:eastAsia="zh-CN"/>
        </w:rPr>
        <w:t>set it to start with</w:t>
      </w:r>
      <w:r w:rsidR="00CA7EDD" w:rsidRPr="00CA7ED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/>
          <w:lang w:val="en-GB" w:eastAsia="zh-CN"/>
        </w:rPr>
        <w:t>full name</w:t>
      </w:r>
      <w:r w:rsidR="005E7560">
        <w:rPr>
          <w:rFonts w:eastAsia="Calibri" w:cstheme="minorHAnsi"/>
          <w:b/>
          <w:lang w:val="en-GB" w:eastAsia="zh-CN"/>
        </w:rPr>
        <w:t xml:space="preserve"> with no space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Cs/>
          <w:lang w:val="en-GB" w:eastAsia="zh-CN"/>
        </w:rPr>
        <w:t>and add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7C1BAC">
        <w:rPr>
          <w:rFonts w:ascii="Calibri" w:eastAsia="Calibri" w:hAnsi="Calibri" w:cs="Basic Roman"/>
          <w:b/>
          <w:lang w:val="en-GB" w:eastAsia="zh-CN"/>
        </w:rPr>
        <w:t>'</w:t>
      </w:r>
      <w:r w:rsidRPr="002A385F">
        <w:rPr>
          <w:rFonts w:ascii="Consolas" w:eastAsia="Calibri" w:hAnsi="Consolas" w:cs="Basic Roman"/>
          <w:b/>
          <w:lang w:val="en-GB" w:eastAsia="zh-CN"/>
        </w:rPr>
        <w:t>@gmail.com'</w:t>
      </w:r>
      <w:r>
        <w:rPr>
          <w:rFonts w:ascii="Calibri" w:eastAsia="Calibri" w:hAnsi="Calibri" w:cs="Basic Roman"/>
          <w:b/>
          <w:lang w:val="en-GB" w:eastAsia="zh-CN"/>
        </w:rPr>
        <w:t xml:space="preserve"> - </w:t>
      </w:r>
      <w:r w:rsidRPr="000B68FD">
        <w:rPr>
          <w:rFonts w:ascii="Consolas" w:eastAsia="Calibri" w:hAnsi="Consolas" w:cs="Basic Roman"/>
          <w:b/>
          <w:lang w:val="en-GB" w:eastAsia="zh-CN"/>
        </w:rPr>
        <w:t>'FullName@gmail.com'</w:t>
      </w:r>
    </w:p>
    <w:p w14:paraId="610E0698" w14:textId="122FCD15" w:rsidR="00CA7EDD" w:rsidRPr="00CA7EDD" w:rsidRDefault="00CA7EDD" w:rsidP="00CA7ED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 xml:space="preserve"> 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 w:rsidR="002A385F">
        <w:rPr>
          <w:rFonts w:ascii="Calibri" w:eastAsia="Calibri" w:hAnsi="Calibri" w:cs="Basic Roman"/>
          <w:lang w:eastAsia="zh-CN"/>
        </w:rPr>
        <w:t xml:space="preserve"> </w:t>
      </w:r>
      <w:r w:rsidR="007C1BAC" w:rsidRPr="000B68FD">
        <w:rPr>
          <w:rFonts w:ascii="Consolas" w:eastAsia="Calibri" w:hAnsi="Consolas" w:cs="Basic Roman"/>
          <w:b/>
          <w:bCs/>
          <w:lang w:val="bg-BG" w:eastAsia="zh-CN"/>
        </w:rPr>
        <w:t>'LoisLeidle@gmail.com'</w:t>
      </w:r>
    </w:p>
    <w:p w14:paraId="0F2B7EF7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FF11DD0" w14:textId="2F211C0E" w:rsidR="00AC710E" w:rsidRDefault="000B68FD" w:rsidP="000B68FD">
      <w:r>
        <w:t>Update</w:t>
      </w:r>
      <w:r>
        <w:rPr>
          <w:lang w:val="bg-BG"/>
        </w:rPr>
        <w:t xml:space="preserve"> </w:t>
      </w:r>
      <w:r>
        <w:rPr>
          <w:lang w:val="en-GB"/>
        </w:rPr>
        <w:t>all</w:t>
      </w:r>
      <w:r>
        <w:t xml:space="preserve"> </w:t>
      </w:r>
      <w:r w:rsidRPr="007C349C">
        <w:rPr>
          <w:rFonts w:ascii="Consolas" w:hAnsi="Consolas" w:cs="Consolas"/>
          <w:b/>
          <w:bCs/>
          <w:color w:val="000000"/>
          <w:lang w:val="bg-BG"/>
        </w:rPr>
        <w:t>Aircraft</w:t>
      </w:r>
      <w:r w:rsidR="0052670C" w:rsidRPr="0052670C">
        <w:rPr>
          <w:rFonts w:cstheme="minorHAnsi"/>
          <w:b/>
          <w:bCs/>
          <w:color w:val="000000"/>
        </w:rPr>
        <w:t>,</w:t>
      </w:r>
      <w:r w:rsidR="0052670C">
        <w:rPr>
          <w:rFonts w:cstheme="minorHAnsi"/>
          <w:b/>
          <w:bCs/>
          <w:color w:val="000000"/>
        </w:rPr>
        <w:t xml:space="preserve"> which</w:t>
      </w:r>
      <w:r w:rsidR="00AC710E">
        <w:t>:</w:t>
      </w:r>
    </w:p>
    <w:p w14:paraId="047FE049" w14:textId="46B29BBF" w:rsidR="00AC710E" w:rsidRDefault="003B7BCB" w:rsidP="00AC710E">
      <w:pPr>
        <w:pStyle w:val="ListParagraph"/>
        <w:numPr>
          <w:ilvl w:val="0"/>
          <w:numId w:val="36"/>
        </w:numPr>
      </w:pPr>
      <w:r>
        <w:t>Have a</w:t>
      </w:r>
      <w:r w:rsidR="00CE3579">
        <w:t xml:space="preserve"> </w:t>
      </w:r>
      <w:r w:rsidR="0052670C" w:rsidRPr="00AC710E">
        <w:rPr>
          <w:rFonts w:cstheme="minorHAnsi"/>
          <w:color w:val="000000"/>
        </w:rPr>
        <w:t>condition</w:t>
      </w:r>
      <w:r w:rsidR="009403C6" w:rsidRPr="00AC710E">
        <w:rPr>
          <w:rFonts w:cstheme="minorHAnsi"/>
          <w:color w:val="000000"/>
        </w:rPr>
        <w:t xml:space="preserve"> of</w:t>
      </w:r>
      <w:r w:rsidR="0052670C" w:rsidRPr="00AC710E">
        <w:rPr>
          <w:rFonts w:cstheme="minorHAnsi"/>
          <w:color w:val="000000"/>
        </w:rPr>
        <w:t xml:space="preserve"> </w:t>
      </w:r>
      <w:r w:rsidR="0052670C" w:rsidRPr="00AC710E">
        <w:rPr>
          <w:b/>
          <w:bCs/>
        </w:rPr>
        <w:t>'C'</w:t>
      </w:r>
      <w:r w:rsidR="0052670C" w:rsidRPr="00AC710E">
        <w:rPr>
          <w:rFonts w:ascii="Consolas" w:hAnsi="Consolas" w:cs="Consolas"/>
          <w:color w:val="000000"/>
          <w:sz w:val="19"/>
          <w:szCs w:val="19"/>
        </w:rPr>
        <w:t xml:space="preserve"> or </w:t>
      </w:r>
      <w:r w:rsidR="0052670C" w:rsidRPr="00AC710E">
        <w:rPr>
          <w:b/>
          <w:bCs/>
        </w:rPr>
        <w:t>'B'</w:t>
      </w:r>
      <w:r w:rsidR="00AC710E">
        <w:t xml:space="preserve"> and</w:t>
      </w:r>
    </w:p>
    <w:p w14:paraId="2BE0E5EB" w14:textId="42EB5FB5" w:rsidR="00AC710E" w:rsidRDefault="00AC710E" w:rsidP="00AC710E">
      <w:pPr>
        <w:pStyle w:val="ListParagraph"/>
        <w:numPr>
          <w:ilvl w:val="0"/>
          <w:numId w:val="36"/>
        </w:numPr>
      </w:pPr>
      <w:r w:rsidRPr="00AC710E">
        <w:rPr>
          <w:rFonts w:cstheme="minorHAnsi"/>
          <w:color w:val="000000"/>
        </w:rPr>
        <w:t>Have</w:t>
      </w:r>
      <w:r>
        <w:rPr>
          <w:rFonts w:ascii="Consolas" w:hAnsi="Consolas" w:cs="Consolas"/>
          <w:b/>
          <w:bCs/>
          <w:color w:val="000000"/>
        </w:rPr>
        <w:t xml:space="preserve"> </w:t>
      </w:r>
      <w:r w:rsidR="0052670C" w:rsidRPr="00AC710E">
        <w:rPr>
          <w:rFonts w:ascii="Consolas" w:hAnsi="Consolas" w:cs="Consolas"/>
          <w:b/>
          <w:bCs/>
          <w:color w:val="000000"/>
          <w:lang w:val="bg-BG"/>
        </w:rPr>
        <w:t>FlightHours</w:t>
      </w:r>
      <w:r w:rsidR="009403C6" w:rsidRPr="00AC710E">
        <w:rPr>
          <w:rFonts w:ascii="Consolas" w:hAnsi="Consolas" w:cs="Consolas"/>
          <w:b/>
          <w:bCs/>
          <w:color w:val="000000"/>
        </w:rPr>
        <w:t xml:space="preserve"> Null </w:t>
      </w:r>
      <w:r w:rsidR="009403C6" w:rsidRPr="00AC710E">
        <w:rPr>
          <w:rFonts w:cstheme="minorHAnsi"/>
          <w:color w:val="000000"/>
        </w:rPr>
        <w:t>or</w:t>
      </w:r>
      <w:r w:rsidR="0052670C" w:rsidRPr="00AC71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9403C6" w:rsidRPr="00AC710E">
        <w:rPr>
          <w:b/>
          <w:bCs/>
        </w:rPr>
        <w:t>up to</w:t>
      </w:r>
      <w:r w:rsidR="0052670C">
        <w:t xml:space="preserve"> </w:t>
      </w:r>
      <w:r w:rsidR="0052670C" w:rsidRPr="00AC710E">
        <w:rPr>
          <w:b/>
          <w:bCs/>
        </w:rPr>
        <w:t>100 (inclusive)</w:t>
      </w:r>
      <w:r>
        <w:rPr>
          <w:b/>
          <w:bCs/>
        </w:rPr>
        <w:t xml:space="preserve"> </w:t>
      </w:r>
      <w:r w:rsidRPr="00AC710E">
        <w:t>and</w:t>
      </w:r>
    </w:p>
    <w:p w14:paraId="4E8729BB" w14:textId="71901819" w:rsidR="00AC710E" w:rsidRPr="00AC710E" w:rsidRDefault="00AC710E" w:rsidP="00AC710E">
      <w:pPr>
        <w:pStyle w:val="ListParagraph"/>
        <w:numPr>
          <w:ilvl w:val="0"/>
          <w:numId w:val="36"/>
        </w:numPr>
      </w:pPr>
      <w:r w:rsidRPr="00AC710E">
        <w:rPr>
          <w:rFonts w:cstheme="minorHAnsi"/>
        </w:rPr>
        <w:t>Have</w:t>
      </w:r>
      <w:r w:rsidR="00B21A70">
        <w:rPr>
          <w:rFonts w:ascii="Consolas" w:hAnsi="Consolas"/>
          <w:b/>
          <w:bCs/>
        </w:rPr>
        <w:t xml:space="preserve"> </w:t>
      </w:r>
      <w:r w:rsidR="0052670C" w:rsidRPr="00AC710E">
        <w:rPr>
          <w:rFonts w:ascii="Consolas" w:hAnsi="Consolas"/>
          <w:b/>
          <w:bCs/>
        </w:rPr>
        <w:t>Year</w:t>
      </w:r>
      <w:r w:rsidR="0052670C">
        <w:t xml:space="preserve"> </w:t>
      </w:r>
      <w:r w:rsidR="002C5944">
        <w:t>after</w:t>
      </w:r>
      <w:r w:rsidR="0052670C">
        <w:t xml:space="preserve"> 2013</w:t>
      </w:r>
      <w:r w:rsidR="002C5944">
        <w:t xml:space="preserve"> </w:t>
      </w:r>
      <w:r w:rsidR="002C5944" w:rsidRPr="00AC710E">
        <w:rPr>
          <w:b/>
          <w:bCs/>
        </w:rPr>
        <w:t>(inclusive)</w:t>
      </w:r>
    </w:p>
    <w:p w14:paraId="18767043" w14:textId="3FCF7AB7" w:rsidR="000B68FD" w:rsidRDefault="002C5944" w:rsidP="00AC710E">
      <w:r>
        <w:t xml:space="preserve"> </w:t>
      </w:r>
      <w:r w:rsidR="00AC710E">
        <w:t>B</w:t>
      </w:r>
      <w:r w:rsidR="0052670C">
        <w:t>y</w:t>
      </w:r>
      <w:r w:rsidR="000B68FD">
        <w:t xml:space="preserve"> set</w:t>
      </w:r>
      <w:r w:rsidR="0052670C">
        <w:t>ting</w:t>
      </w:r>
      <w:r w:rsidR="000B68FD">
        <w:t xml:space="preserve"> </w:t>
      </w:r>
      <w:r w:rsidR="0052670C">
        <w:t>their</w:t>
      </w:r>
      <w:r w:rsidR="000B68FD">
        <w:t xml:space="preserve"> </w:t>
      </w:r>
      <w:r w:rsidR="000B68FD" w:rsidRPr="00AC710E">
        <w:rPr>
          <w:b/>
          <w:bCs/>
        </w:rPr>
        <w:t>condition</w:t>
      </w:r>
      <w:r w:rsidR="000B68FD">
        <w:t xml:space="preserve"> to </w:t>
      </w:r>
      <w:r w:rsidR="000B68FD" w:rsidRPr="00AC710E">
        <w:rPr>
          <w:b/>
          <w:bCs/>
        </w:rPr>
        <w:t>'A'</w:t>
      </w:r>
      <w:r w:rsidR="000B68FD">
        <w:t>.</w:t>
      </w:r>
    </w:p>
    <w:p w14:paraId="62D67ECE" w14:textId="77777777" w:rsidR="00E7154C" w:rsidRPr="00DA5851" w:rsidRDefault="00E7154C" w:rsidP="00E7154C">
      <w:pPr>
        <w:pStyle w:val="Heading2"/>
        <w:rPr>
          <w:noProof/>
          <w:highlight w:val="yellow"/>
        </w:rPr>
      </w:pPr>
      <w:r w:rsidRPr="00DA5851">
        <w:rPr>
          <w:noProof/>
          <w:highlight w:val="yellow"/>
        </w:rPr>
        <w:t>Delete</w:t>
      </w:r>
    </w:p>
    <w:p w14:paraId="59CB9873" w14:textId="448D7BB2" w:rsidR="00E7154C" w:rsidRPr="00364454" w:rsidRDefault="008A283D" w:rsidP="00E7154C">
      <w:pPr>
        <w:rPr>
          <w:rFonts w:cstheme="minorHAnsi"/>
          <w:noProof/>
        </w:rPr>
      </w:pPr>
      <w:r>
        <w:t>D</w:t>
      </w:r>
      <w:r w:rsidR="00C736C2">
        <w:t xml:space="preserve">elete every </w:t>
      </w:r>
      <w:r w:rsidR="000D106F">
        <w:t>passenger</w:t>
      </w:r>
      <w:r w:rsidR="00C736C2">
        <w:t xml:space="preserve"> </w:t>
      </w:r>
      <w:r w:rsidR="00EA0453">
        <w:t>whose</w:t>
      </w:r>
      <w:r w:rsidR="00C736C2">
        <w:t xml:space="preserve"> </w:t>
      </w:r>
      <w:proofErr w:type="spellStart"/>
      <w:r w:rsidR="000D106F" w:rsidRPr="0052670C">
        <w:rPr>
          <w:rFonts w:ascii="Consolas" w:hAnsi="Consolas"/>
          <w:b/>
          <w:bCs/>
        </w:rPr>
        <w:t>FullName</w:t>
      </w:r>
      <w:proofErr w:type="spellEnd"/>
      <w:r w:rsidR="00C736C2">
        <w:t xml:space="preserve"> </w:t>
      </w:r>
      <w:r w:rsidR="00EA0453">
        <w:rPr>
          <w:b/>
          <w:bCs/>
        </w:rPr>
        <w:t>is up</w:t>
      </w:r>
      <w:r w:rsidR="0052670C" w:rsidRPr="0052670C">
        <w:rPr>
          <w:b/>
          <w:bCs/>
        </w:rPr>
        <w:t xml:space="preserve"> to</w:t>
      </w:r>
      <w:r w:rsidR="000D106F">
        <w:t xml:space="preserve"> 10 characters</w:t>
      </w:r>
      <w:r w:rsidR="0052670C">
        <w:t xml:space="preserve"> </w:t>
      </w:r>
      <w:r w:rsidR="00EA0453">
        <w:t>(</w:t>
      </w:r>
      <w:r w:rsidR="0052670C" w:rsidRPr="00CA7EDD">
        <w:rPr>
          <w:rFonts w:ascii="Calibri" w:eastAsia="Calibri" w:hAnsi="Calibri" w:cs="Basic Roman"/>
          <w:b/>
          <w:lang w:eastAsia="zh-CN"/>
        </w:rPr>
        <w:t>inclusive</w:t>
      </w:r>
      <w:r w:rsidR="00EA0453">
        <w:rPr>
          <w:rFonts w:ascii="Calibri" w:eastAsia="Calibri" w:hAnsi="Calibri" w:cs="Basic Roman"/>
          <w:b/>
          <w:lang w:eastAsia="zh-CN"/>
        </w:rPr>
        <w:t>) long</w:t>
      </w:r>
      <w:r w:rsidR="000D106F">
        <w:t>.</w:t>
      </w:r>
    </w:p>
    <w:p w14:paraId="72A45807" w14:textId="68EA41AD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46D336F9" w:rsidR="00F9018E" w:rsidRDefault="00F9018E" w:rsidP="00E7154C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</w:p>
    <w:p w14:paraId="1BB29BBE" w14:textId="5C3DEFCB" w:rsidR="00E7154C" w:rsidRPr="00F2049D" w:rsidRDefault="00547FC2" w:rsidP="00E7154C">
      <w:pPr>
        <w:pStyle w:val="Heading2"/>
        <w:rPr>
          <w:noProof/>
          <w:highlight w:val="yellow"/>
        </w:rPr>
      </w:pPr>
      <w:bookmarkStart w:id="2" w:name="_Hlk83031548"/>
      <w:r w:rsidRPr="00F2049D">
        <w:rPr>
          <w:noProof/>
          <w:highlight w:val="yellow"/>
          <w:lang w:val="bg-BG"/>
        </w:rPr>
        <w:t>Aircraft</w:t>
      </w:r>
    </w:p>
    <w:bookmarkEnd w:id="2"/>
    <w:p w14:paraId="2CA494A8" w14:textId="3A08DE89" w:rsidR="00512BD0" w:rsidRPr="00CE3579" w:rsidRDefault="00512BD0" w:rsidP="00512BD0">
      <w:r>
        <w:t>Extract info</w:t>
      </w:r>
      <w:r w:rsidR="00E1178F">
        <w:t>rmation</w:t>
      </w:r>
      <w:r>
        <w:t xml:space="preserve"> about all the </w:t>
      </w:r>
      <w:r>
        <w:rPr>
          <w:b/>
        </w:rPr>
        <w:t>Aircraft</w:t>
      </w:r>
      <w:r>
        <w:t xml:space="preserve">. </w:t>
      </w:r>
      <w:r>
        <w:rPr>
          <w:b/>
        </w:rPr>
        <w:t>Order</w:t>
      </w:r>
      <w:r>
        <w:t xml:space="preserve"> the results by </w:t>
      </w:r>
      <w:r>
        <w:rPr>
          <w:b/>
        </w:rPr>
        <w:t xml:space="preserve">aircraft’s </w:t>
      </w:r>
      <w:r w:rsidR="00E1178F" w:rsidRPr="00E1178F">
        <w:rPr>
          <w:rFonts w:ascii="Consolas" w:hAnsi="Consolas"/>
          <w:b/>
          <w:lang w:val="bg-BG"/>
        </w:rPr>
        <w:t>FlightHours</w:t>
      </w:r>
      <w:r w:rsidR="00E1178F">
        <w:rPr>
          <w:b/>
        </w:rPr>
        <w:t xml:space="preserve"> descending</w:t>
      </w:r>
      <w:r>
        <w:rPr>
          <w:b/>
        </w:rPr>
        <w:t>.</w:t>
      </w:r>
    </w:p>
    <w:p w14:paraId="5AAE7C7A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72EA2983" w14:textId="2B72FC48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anufacturer</w:t>
      </w:r>
    </w:p>
    <w:p w14:paraId="1C477496" w14:textId="09418283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odel</w:t>
      </w:r>
    </w:p>
    <w:p w14:paraId="7C506AD7" w14:textId="4E5E1D84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FlightHours</w:t>
      </w:r>
    </w:p>
    <w:p w14:paraId="21A1B5D8" w14:textId="515F7E4D" w:rsidR="00512BD0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bookmarkStart w:id="3" w:name="_Hlk86936715"/>
      <w:r w:rsidRPr="00680BF2">
        <w:rPr>
          <w:rFonts w:ascii="Consolas" w:hAnsi="Consolas"/>
          <w:b/>
          <w:noProof/>
        </w:rPr>
        <w:t>Condition</w:t>
      </w:r>
    </w:p>
    <w:bookmarkEnd w:id="3"/>
    <w:p w14:paraId="22AA137A" w14:textId="77777777" w:rsid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4"/>
        <w:gridCol w:w="1926"/>
        <w:gridCol w:w="2195"/>
        <w:gridCol w:w="2195"/>
      </w:tblGrid>
      <w:tr w:rsidR="00C50794" w:rsidRPr="004F6CB7" w14:paraId="09B15D05" w14:textId="7EE85DC2" w:rsidTr="002667EF">
        <w:tc>
          <w:tcPr>
            <w:tcW w:w="3164" w:type="dxa"/>
            <w:shd w:val="clear" w:color="auto" w:fill="D9D9D9" w:themeFill="background1" w:themeFillShade="D9"/>
          </w:tcPr>
          <w:p w14:paraId="40C25471" w14:textId="6D605523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4" w:name="_Hlk86937305"/>
            <w:r w:rsidRPr="00C50794">
              <w:rPr>
                <w:b/>
                <w:noProof/>
                <w:lang w:val="bg-BG"/>
              </w:rPr>
              <w:t>Manufacturer</w:t>
            </w:r>
            <w:bookmarkEnd w:id="4"/>
          </w:p>
        </w:tc>
        <w:tc>
          <w:tcPr>
            <w:tcW w:w="1926" w:type="dxa"/>
            <w:shd w:val="clear" w:color="auto" w:fill="D9D9D9" w:themeFill="background1" w:themeFillShade="D9"/>
          </w:tcPr>
          <w:p w14:paraId="7A2E5880" w14:textId="26861FCC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5" w:name="_Hlk86937313"/>
            <w:r w:rsidRPr="00C50794">
              <w:rPr>
                <w:b/>
                <w:noProof/>
                <w:lang w:val="bg-BG"/>
              </w:rPr>
              <w:t>Model</w:t>
            </w:r>
            <w:bookmarkEnd w:id="5"/>
          </w:p>
        </w:tc>
        <w:tc>
          <w:tcPr>
            <w:tcW w:w="2195" w:type="dxa"/>
            <w:shd w:val="clear" w:color="auto" w:fill="D9D9D9" w:themeFill="background1" w:themeFillShade="D9"/>
          </w:tcPr>
          <w:p w14:paraId="5F062474" w14:textId="64A33A9C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6" w:name="_Hlk86937318"/>
            <w:r w:rsidRPr="00C50794">
              <w:rPr>
                <w:b/>
                <w:noProof/>
                <w:lang w:val="bg-BG"/>
              </w:rPr>
              <w:t>FlightHours</w:t>
            </w:r>
            <w:bookmarkEnd w:id="6"/>
          </w:p>
        </w:tc>
        <w:tc>
          <w:tcPr>
            <w:tcW w:w="2195" w:type="dxa"/>
            <w:shd w:val="clear" w:color="auto" w:fill="D9D9D9" w:themeFill="background1" w:themeFillShade="D9"/>
          </w:tcPr>
          <w:p w14:paraId="3361DB15" w14:textId="5E0BD051" w:rsidR="00C50794" w:rsidRPr="00C50794" w:rsidRDefault="00C50794" w:rsidP="00502103">
            <w:pPr>
              <w:jc w:val="center"/>
              <w:rPr>
                <w:b/>
                <w:noProof/>
                <w:lang w:val="bg-BG"/>
              </w:rPr>
            </w:pPr>
            <w:r w:rsidRPr="00C50794">
              <w:rPr>
                <w:b/>
                <w:noProof/>
                <w:lang w:val="bg-BG"/>
              </w:rPr>
              <w:t>Condition</w:t>
            </w:r>
          </w:p>
        </w:tc>
      </w:tr>
      <w:tr w:rsidR="00C50794" w:rsidRPr="004F6CB7" w14:paraId="6779D9B1" w14:textId="4C1E74FE" w:rsidTr="002667EF">
        <w:tc>
          <w:tcPr>
            <w:tcW w:w="3164" w:type="dxa"/>
          </w:tcPr>
          <w:p w14:paraId="744A4B5A" w14:textId="1A9AE316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6139A0EC" w14:textId="31EAB6B0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at</w:t>
            </w:r>
          </w:p>
        </w:tc>
        <w:tc>
          <w:tcPr>
            <w:tcW w:w="2195" w:type="dxa"/>
          </w:tcPr>
          <w:p w14:paraId="7ADF66DB" w14:textId="2AE3FFC0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149039</w:t>
            </w:r>
          </w:p>
        </w:tc>
        <w:tc>
          <w:tcPr>
            <w:tcW w:w="2195" w:type="dxa"/>
          </w:tcPr>
          <w:p w14:paraId="477B0F3C" w14:textId="461B5234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336FED7D" w14:textId="57045E44" w:rsidTr="002667EF">
        <w:tc>
          <w:tcPr>
            <w:tcW w:w="3164" w:type="dxa"/>
          </w:tcPr>
          <w:p w14:paraId="48A13823" w14:textId="68FA5B1C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lastRenderedPageBreak/>
              <w:t>Airbus</w:t>
            </w:r>
          </w:p>
        </w:tc>
        <w:tc>
          <w:tcPr>
            <w:tcW w:w="1926" w:type="dxa"/>
          </w:tcPr>
          <w:p w14:paraId="6BF37293" w14:textId="5BD4E56F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330</w:t>
            </w:r>
          </w:p>
        </w:tc>
        <w:tc>
          <w:tcPr>
            <w:tcW w:w="2195" w:type="dxa"/>
          </w:tcPr>
          <w:p w14:paraId="757F65C3" w14:textId="704F28E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2195" w:type="dxa"/>
          </w:tcPr>
          <w:p w14:paraId="5DA13F00" w14:textId="212D6969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640187BE" w14:textId="0DFADD36" w:rsidTr="002667EF">
        <w:tc>
          <w:tcPr>
            <w:tcW w:w="3164" w:type="dxa"/>
          </w:tcPr>
          <w:p w14:paraId="28E9D2DD" w14:textId="289DAA0D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Rolls-Royce Holdings</w:t>
            </w:r>
          </w:p>
        </w:tc>
        <w:tc>
          <w:tcPr>
            <w:tcW w:w="1926" w:type="dxa"/>
          </w:tcPr>
          <w:p w14:paraId="2D4B3756" w14:textId="71EDF35E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Trent 900</w:t>
            </w:r>
          </w:p>
        </w:tc>
        <w:tc>
          <w:tcPr>
            <w:tcW w:w="2195" w:type="dxa"/>
          </w:tcPr>
          <w:p w14:paraId="3996A9EC" w14:textId="10A9733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58</w:t>
            </w:r>
          </w:p>
        </w:tc>
        <w:tc>
          <w:tcPr>
            <w:tcW w:w="2195" w:type="dxa"/>
          </w:tcPr>
          <w:p w14:paraId="6C051DE8" w14:textId="6631B6C9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65763A3F" w14:textId="1B593D74" w:rsidTr="002667EF">
        <w:tc>
          <w:tcPr>
            <w:tcW w:w="3164" w:type="dxa"/>
          </w:tcPr>
          <w:p w14:paraId="5CDA6747" w14:textId="441292F3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GE Aviation</w:t>
            </w:r>
          </w:p>
        </w:tc>
        <w:tc>
          <w:tcPr>
            <w:tcW w:w="1926" w:type="dxa"/>
          </w:tcPr>
          <w:p w14:paraId="41B8F4D8" w14:textId="26BE41B8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CF6</w:t>
            </w:r>
          </w:p>
        </w:tc>
        <w:tc>
          <w:tcPr>
            <w:tcW w:w="2195" w:type="dxa"/>
          </w:tcPr>
          <w:p w14:paraId="6F95EB71" w14:textId="7C8A3AF4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36</w:t>
            </w:r>
          </w:p>
        </w:tc>
        <w:tc>
          <w:tcPr>
            <w:tcW w:w="2195" w:type="dxa"/>
          </w:tcPr>
          <w:p w14:paraId="49973B78" w14:textId="1C3E2E77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4D519168" w14:textId="77777777" w:rsidTr="002667EF">
        <w:tc>
          <w:tcPr>
            <w:tcW w:w="3164" w:type="dxa"/>
          </w:tcPr>
          <w:p w14:paraId="4395ED5F" w14:textId="688E1773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oeing</w:t>
            </w:r>
          </w:p>
        </w:tc>
        <w:tc>
          <w:tcPr>
            <w:tcW w:w="1926" w:type="dxa"/>
          </w:tcPr>
          <w:p w14:paraId="69C01B0B" w14:textId="0866B9CC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BJ</w:t>
            </w:r>
          </w:p>
        </w:tc>
        <w:tc>
          <w:tcPr>
            <w:tcW w:w="2195" w:type="dxa"/>
          </w:tcPr>
          <w:p w14:paraId="09DA646B" w14:textId="6CC648D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25</w:t>
            </w:r>
          </w:p>
        </w:tc>
        <w:tc>
          <w:tcPr>
            <w:tcW w:w="2195" w:type="dxa"/>
          </w:tcPr>
          <w:p w14:paraId="1A4B142C" w14:textId="18893EDC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090435A8" w14:textId="77777777" w:rsidTr="002667EF">
        <w:tc>
          <w:tcPr>
            <w:tcW w:w="3164" w:type="dxa"/>
          </w:tcPr>
          <w:p w14:paraId="29CF38D1" w14:textId="6CC2A821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0DC36ECA" w14:textId="12F36B42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X-47A Pegasus</w:t>
            </w:r>
          </w:p>
        </w:tc>
        <w:tc>
          <w:tcPr>
            <w:tcW w:w="2195" w:type="dxa"/>
          </w:tcPr>
          <w:p w14:paraId="1D7DEC17" w14:textId="5BB83D7A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06</w:t>
            </w:r>
          </w:p>
        </w:tc>
        <w:tc>
          <w:tcPr>
            <w:tcW w:w="2195" w:type="dxa"/>
          </w:tcPr>
          <w:p w14:paraId="02D6E462" w14:textId="643D372A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5799BC6B" w14:textId="49D14A80" w:rsidTr="002667EF">
        <w:tc>
          <w:tcPr>
            <w:tcW w:w="3164" w:type="dxa"/>
          </w:tcPr>
          <w:p w14:paraId="2A1BE9FE" w14:textId="525F8665" w:rsidR="00C50794" w:rsidRPr="009D26A6" w:rsidRDefault="00C50794" w:rsidP="00502103">
            <w:pPr>
              <w:jc w:val="center"/>
            </w:pPr>
            <w:r>
              <w:t>…</w:t>
            </w:r>
          </w:p>
        </w:tc>
        <w:tc>
          <w:tcPr>
            <w:tcW w:w="1926" w:type="dxa"/>
          </w:tcPr>
          <w:p w14:paraId="0BEC80E1" w14:textId="011D810A" w:rsidR="00C50794" w:rsidRPr="009D26A6" w:rsidRDefault="00C50794" w:rsidP="00502103">
            <w:pPr>
              <w:jc w:val="center"/>
            </w:pPr>
            <w:r>
              <w:t>…</w:t>
            </w:r>
          </w:p>
        </w:tc>
        <w:tc>
          <w:tcPr>
            <w:tcW w:w="2195" w:type="dxa"/>
          </w:tcPr>
          <w:p w14:paraId="0B18F5C8" w14:textId="5B929D7A" w:rsidR="00C50794" w:rsidRPr="009D26A6" w:rsidRDefault="00C50794" w:rsidP="00502103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195" w:type="dxa"/>
          </w:tcPr>
          <w:p w14:paraId="7D23FD84" w14:textId="5A5FB83B" w:rsidR="00C50794" w:rsidRDefault="00502103" w:rsidP="00502103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7F6B3CB" w14:textId="49D58EC6" w:rsidR="00E7154C" w:rsidRPr="0035027A" w:rsidRDefault="00384D08" w:rsidP="008B70D4">
      <w:pPr>
        <w:pStyle w:val="Heading2"/>
        <w:rPr>
          <w:noProof/>
          <w:highlight w:val="yellow"/>
        </w:rPr>
      </w:pPr>
      <w:r w:rsidRPr="0035027A">
        <w:rPr>
          <w:noProof/>
          <w:highlight w:val="yellow"/>
          <w:lang w:val="bg-BG"/>
        </w:rPr>
        <w:t>Pilots and Aircraft</w:t>
      </w:r>
    </w:p>
    <w:p w14:paraId="0BC668E5" w14:textId="1E0AD61F" w:rsidR="00384D08" w:rsidRDefault="00384D08" w:rsidP="00384D08">
      <w:pPr>
        <w:rPr>
          <w:lang w:val="en-GB"/>
        </w:rPr>
      </w:pPr>
      <w:r>
        <w:t xml:space="preserve">Select </w:t>
      </w:r>
      <w:r w:rsidRPr="00680BF2">
        <w:rPr>
          <w:b/>
          <w:bCs/>
        </w:rPr>
        <w:t>pilots</w:t>
      </w:r>
      <w:r>
        <w:t xml:space="preserve"> and </w:t>
      </w:r>
      <w:r w:rsidRPr="00680BF2">
        <w:rPr>
          <w:b/>
          <w:bCs/>
        </w:rPr>
        <w:t>aircraft</w:t>
      </w:r>
      <w:r>
        <w:t xml:space="preserve"> that they </w:t>
      </w:r>
      <w:r w:rsidRPr="00384D08">
        <w:t>operat</w:t>
      </w:r>
      <w:r>
        <w:t xml:space="preserve">e. Extract the pilot’s </w:t>
      </w:r>
      <w:r w:rsidR="00680BF2" w:rsidRPr="00680BF2">
        <w:rPr>
          <w:rFonts w:ascii="Consolas" w:hAnsi="Consolas"/>
          <w:b/>
          <w:bCs/>
        </w:rPr>
        <w:t>F</w:t>
      </w:r>
      <w:r w:rsidRPr="00680BF2">
        <w:rPr>
          <w:rFonts w:ascii="Consolas" w:hAnsi="Consolas"/>
          <w:b/>
          <w:bCs/>
        </w:rPr>
        <w:t>irst</w:t>
      </w:r>
      <w:r w:rsidR="00CE3579">
        <w:t xml:space="preserve">, </w:t>
      </w:r>
      <w:r w:rsidR="00680BF2" w:rsidRPr="00680BF2">
        <w:rPr>
          <w:rFonts w:ascii="Consolas" w:hAnsi="Consolas"/>
          <w:b/>
          <w:bCs/>
        </w:rPr>
        <w:t>L</w:t>
      </w:r>
      <w:r w:rsidRPr="00680BF2">
        <w:rPr>
          <w:rFonts w:ascii="Consolas" w:hAnsi="Consolas"/>
          <w:b/>
          <w:bCs/>
        </w:rPr>
        <w:t>ast</w:t>
      </w:r>
      <w:r>
        <w:t xml:space="preserve"> name</w:t>
      </w:r>
      <w:r w:rsidR="00680BF2">
        <w:t>s</w:t>
      </w:r>
      <w:r w:rsidR="00CE3579">
        <w:t xml:space="preserve">, </w:t>
      </w:r>
      <w:r w:rsidR="00CE3579">
        <w:rPr>
          <w:b/>
        </w:rPr>
        <w:t>aircraft</w:t>
      </w:r>
      <w:r w:rsidR="004E58EC">
        <w:rPr>
          <w:b/>
        </w:rPr>
        <w:t>’s</w:t>
      </w:r>
      <w:r w:rsidR="00CE3579" w:rsidRPr="00680BF2">
        <w:rPr>
          <w:rFonts w:ascii="Consolas" w:hAnsi="Consolas"/>
          <w:b/>
          <w:bCs/>
        </w:rPr>
        <w:t xml:space="preserve"> </w:t>
      </w:r>
      <w:r w:rsidRPr="00680BF2">
        <w:rPr>
          <w:rFonts w:ascii="Consolas" w:hAnsi="Consolas"/>
          <w:b/>
          <w:bCs/>
        </w:rPr>
        <w:t>Manufacturer</w:t>
      </w:r>
      <w:r>
        <w:t>,</w:t>
      </w:r>
      <w:r w:rsidR="00CE3579">
        <w:t xml:space="preserve"> </w:t>
      </w:r>
      <w:r w:rsidR="00680BF2" w:rsidRPr="00680BF2">
        <w:rPr>
          <w:rFonts w:ascii="Consolas" w:hAnsi="Consolas"/>
          <w:b/>
          <w:bCs/>
        </w:rPr>
        <w:t>Model</w:t>
      </w:r>
      <w:r w:rsidR="00680BF2" w:rsidRPr="00384D08">
        <w:rPr>
          <w:b/>
          <w:bCs/>
        </w:rPr>
        <w:t>,</w:t>
      </w:r>
      <w:r w:rsidRPr="00384D08">
        <w:rPr>
          <w:b/>
          <w:bCs/>
        </w:rPr>
        <w:t xml:space="preserve"> </w:t>
      </w:r>
      <w:r>
        <w:t xml:space="preserve">and </w:t>
      </w:r>
      <w:r w:rsidRPr="00680BF2">
        <w:rPr>
          <w:rFonts w:ascii="Consolas" w:hAnsi="Consolas"/>
          <w:b/>
          <w:bCs/>
          <w:lang w:val="bg-BG"/>
        </w:rPr>
        <w:t>FlightHours</w:t>
      </w:r>
      <w:r>
        <w:t>.</w:t>
      </w:r>
      <w:r w:rsidR="00680BF2">
        <w:t xml:space="preserve"> </w:t>
      </w:r>
      <w:r w:rsidR="00680BF2">
        <w:rPr>
          <w:b/>
          <w:bCs/>
          <w:lang w:val="en-GB"/>
        </w:rPr>
        <w:t>Skip</w:t>
      </w:r>
      <w:r w:rsidR="00680BF2">
        <w:rPr>
          <w:lang w:val="en-GB"/>
        </w:rPr>
        <w:t xml:space="preserve"> all plains </w:t>
      </w:r>
      <w:r w:rsidR="00434E6C">
        <w:rPr>
          <w:lang w:val="en-GB"/>
        </w:rPr>
        <w:t>with</w:t>
      </w:r>
      <w:r w:rsidR="00680BF2">
        <w:rPr>
          <w:lang w:val="en-GB"/>
        </w:rPr>
        <w:t xml:space="preserve"> </w:t>
      </w:r>
      <w:r w:rsidR="00680BF2">
        <w:rPr>
          <w:b/>
          <w:bCs/>
          <w:lang w:val="en-GB"/>
        </w:rPr>
        <w:t>NULL</w:t>
      </w:r>
      <w:r w:rsidR="00434E6C">
        <w:rPr>
          <w:b/>
          <w:bCs/>
          <w:lang w:val="en-GB"/>
        </w:rPr>
        <w:t>s</w:t>
      </w:r>
      <w:r w:rsidR="00680BF2">
        <w:rPr>
          <w:b/>
          <w:bCs/>
          <w:lang w:val="en-GB"/>
        </w:rPr>
        <w:t xml:space="preserve"> </w:t>
      </w:r>
      <w:r w:rsidR="00434E6C">
        <w:rPr>
          <w:b/>
          <w:bCs/>
          <w:lang w:val="en-GB"/>
        </w:rPr>
        <w:t xml:space="preserve">and </w:t>
      </w:r>
      <w:r w:rsidR="00C44482">
        <w:rPr>
          <w:b/>
          <w:bCs/>
          <w:lang w:val="en-GB"/>
        </w:rPr>
        <w:t>up to</w:t>
      </w:r>
      <w:r w:rsidR="00434E6C">
        <w:rPr>
          <w:b/>
          <w:bCs/>
          <w:lang w:val="en-GB"/>
        </w:rPr>
        <w:t xml:space="preserve"> </w:t>
      </w:r>
      <w:r w:rsidR="00C44482" w:rsidRPr="00C44482">
        <w:rPr>
          <w:b/>
          <w:bCs/>
          <w:lang w:val="en-GB"/>
        </w:rPr>
        <w:t xml:space="preserve">304 </w:t>
      </w:r>
      <w:r w:rsidR="00680BF2">
        <w:rPr>
          <w:b/>
          <w:noProof/>
          <w:lang w:val="bg-BG"/>
        </w:rPr>
        <w:t>FlightHours</w:t>
      </w:r>
      <w:r w:rsidR="00680BF2">
        <w:rPr>
          <w:lang w:val="en-GB"/>
        </w:rPr>
        <w:t>.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Order</w:t>
      </w:r>
      <w:r>
        <w:rPr>
          <w:lang w:val="en-GB"/>
        </w:rPr>
        <w:t xml:space="preserve"> the result by the </w:t>
      </w:r>
      <w:r w:rsidRPr="00680BF2">
        <w:rPr>
          <w:rFonts w:ascii="Consolas" w:hAnsi="Consolas"/>
          <w:b/>
          <w:bCs/>
          <w:lang w:val="bg-BG"/>
        </w:rPr>
        <w:t>FlightHours</w:t>
      </w:r>
      <w:r w:rsidRPr="00384D08">
        <w:rPr>
          <w:b/>
          <w:bCs/>
          <w:lang w:val="en-GB"/>
        </w:rPr>
        <w:t xml:space="preserve"> </w:t>
      </w:r>
      <w:r>
        <w:rPr>
          <w:lang w:val="en-GB"/>
        </w:rPr>
        <w:t xml:space="preserve">in </w:t>
      </w:r>
      <w:r w:rsidR="005C689C">
        <w:rPr>
          <w:b/>
          <w:bCs/>
          <w:lang w:val="en-GB"/>
        </w:rPr>
        <w:t>descending</w:t>
      </w:r>
      <w:r>
        <w:rPr>
          <w:lang w:val="en-GB"/>
        </w:rPr>
        <w:t xml:space="preserve"> order, then by the </w:t>
      </w:r>
      <w:r w:rsidR="00D64FB7">
        <w:t>pilot’s</w:t>
      </w:r>
      <w:r w:rsidR="00D64FB7">
        <w:rPr>
          <w:b/>
          <w:bCs/>
          <w:lang w:val="en-GB"/>
        </w:rPr>
        <w:t xml:space="preserve"> </w:t>
      </w:r>
      <w:r w:rsidR="00D64FB7" w:rsidRPr="00D64FB7">
        <w:rPr>
          <w:rFonts w:ascii="Consolas" w:hAnsi="Consolas"/>
          <w:b/>
          <w:bCs/>
        </w:rPr>
        <w:t>First</w:t>
      </w:r>
      <w:r w:rsidR="00D64FB7" w:rsidRPr="00D64FB7"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Pr="00680BF2">
        <w:rPr>
          <w:b/>
          <w:bCs/>
          <w:lang w:val="en-GB"/>
        </w:rPr>
        <w:t>alphabetically</w:t>
      </w:r>
      <w:r>
        <w:rPr>
          <w:lang w:val="en-GB"/>
        </w:rPr>
        <w:t xml:space="preserve">. </w:t>
      </w:r>
    </w:p>
    <w:p w14:paraId="6A583C8F" w14:textId="77777777" w:rsidR="00F45CB0" w:rsidRPr="004F6CB7" w:rsidRDefault="00F45CB0" w:rsidP="00F45CB0">
      <w:pPr>
        <w:rPr>
          <w:noProof/>
        </w:rPr>
      </w:pPr>
      <w:r w:rsidRPr="004F6CB7">
        <w:rPr>
          <w:noProof/>
        </w:rPr>
        <w:t>Required columns:</w:t>
      </w:r>
    </w:p>
    <w:p w14:paraId="28EFD1EE" w14:textId="78348F28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FirstName</w:t>
      </w:r>
    </w:p>
    <w:p w14:paraId="13557221" w14:textId="61AEF752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LastName</w:t>
      </w:r>
    </w:p>
    <w:p w14:paraId="50080739" w14:textId="2766D98E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anufacturer</w:t>
      </w:r>
    </w:p>
    <w:p w14:paraId="5F09E820" w14:textId="5BCEB788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odel</w:t>
      </w:r>
    </w:p>
    <w:p w14:paraId="1A1B0C56" w14:textId="7E1A4543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FlightHours</w:t>
      </w:r>
    </w:p>
    <w:p w14:paraId="03B5010E" w14:textId="552033F7" w:rsidR="004C7189" w:rsidRDefault="00E7154C" w:rsidP="004C7189">
      <w:pPr>
        <w:pStyle w:val="Heading3"/>
        <w:rPr>
          <w:noProof/>
        </w:rPr>
      </w:pPr>
      <w:r w:rsidRPr="004F6CB7"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4"/>
        <w:gridCol w:w="1521"/>
        <w:gridCol w:w="1800"/>
        <w:gridCol w:w="1800"/>
        <w:gridCol w:w="1440"/>
      </w:tblGrid>
      <w:tr w:rsidR="008B70D4" w:rsidRPr="004F6CB7" w14:paraId="1FB54159" w14:textId="77777777" w:rsidTr="00C72DF1">
        <w:tc>
          <w:tcPr>
            <w:tcW w:w="1354" w:type="dxa"/>
            <w:shd w:val="clear" w:color="auto" w:fill="D9D9D9" w:themeFill="background1" w:themeFillShade="D9"/>
          </w:tcPr>
          <w:p w14:paraId="7E1EEA76" w14:textId="2CE51E75" w:rsidR="008B70D4" w:rsidRPr="004F6CB7" w:rsidRDefault="00C72DF1" w:rsidP="005C689C">
            <w:pPr>
              <w:spacing w:line="276" w:lineRule="auto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rstName</w:t>
            </w:r>
          </w:p>
        </w:tc>
        <w:tc>
          <w:tcPr>
            <w:tcW w:w="1521" w:type="dxa"/>
            <w:shd w:val="clear" w:color="auto" w:fill="D9D9D9" w:themeFill="background1" w:themeFillShade="D9"/>
          </w:tcPr>
          <w:p w14:paraId="0315A9E1" w14:textId="6C2F6ED3" w:rsidR="008B70D4" w:rsidRPr="004F6CB7" w:rsidRDefault="00C72DF1" w:rsidP="005C689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ast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122DDB3" w14:textId="1E6914C1" w:rsidR="008B70D4" w:rsidRPr="00C72DF1" w:rsidRDefault="00C72DF1" w:rsidP="005C689C">
            <w:pPr>
              <w:jc w:val="center"/>
              <w:rPr>
                <w:b/>
                <w:noProof/>
              </w:rPr>
            </w:pPr>
            <w:r w:rsidRPr="00C72DF1">
              <w:rPr>
                <w:b/>
                <w:noProof/>
                <w:lang w:val="bg-BG"/>
              </w:rPr>
              <w:t>Manufacturer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00860" w14:textId="19D85D4C" w:rsidR="008B70D4" w:rsidRPr="004F6CB7" w:rsidRDefault="00C72DF1" w:rsidP="005C689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ode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36E2E74" w14:textId="5023B290" w:rsidR="008B70D4" w:rsidRPr="004F6CB7" w:rsidRDefault="00C72DF1" w:rsidP="005C689C">
            <w:pPr>
              <w:spacing w:line="276" w:lineRule="auto"/>
              <w:jc w:val="center"/>
              <w:rPr>
                <w:b/>
                <w:noProof/>
              </w:rPr>
            </w:pPr>
            <w:r w:rsidRPr="00C72DF1">
              <w:rPr>
                <w:b/>
                <w:noProof/>
                <w:lang w:val="bg-BG"/>
              </w:rPr>
              <w:t>FlightHours</w:t>
            </w:r>
          </w:p>
        </w:tc>
      </w:tr>
      <w:tr w:rsidR="00884E6E" w:rsidRPr="004F6CB7" w14:paraId="626DBFE8" w14:textId="77777777" w:rsidTr="00C72DF1">
        <w:tc>
          <w:tcPr>
            <w:tcW w:w="1354" w:type="dxa"/>
          </w:tcPr>
          <w:p w14:paraId="0798A58A" w14:textId="5A58E19E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Genna</w:t>
            </w:r>
            <w:proofErr w:type="spellEnd"/>
          </w:p>
        </w:tc>
        <w:tc>
          <w:tcPr>
            <w:tcW w:w="1521" w:type="dxa"/>
          </w:tcPr>
          <w:p w14:paraId="06134713" w14:textId="4FB8106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Jaquet</w:t>
            </w:r>
            <w:proofErr w:type="spellEnd"/>
          </w:p>
        </w:tc>
        <w:tc>
          <w:tcPr>
            <w:tcW w:w="1800" w:type="dxa"/>
          </w:tcPr>
          <w:p w14:paraId="2C9A5043" w14:textId="37B53E74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3705E232" w14:textId="3C12994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77C3796B" w14:textId="51C9265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7D185739" w14:textId="77777777" w:rsidTr="00C72DF1">
        <w:tc>
          <w:tcPr>
            <w:tcW w:w="1354" w:type="dxa"/>
          </w:tcPr>
          <w:p w14:paraId="27682191" w14:textId="50DD223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Jaynell</w:t>
            </w:r>
            <w:proofErr w:type="spellEnd"/>
          </w:p>
        </w:tc>
        <w:tc>
          <w:tcPr>
            <w:tcW w:w="1521" w:type="dxa"/>
          </w:tcPr>
          <w:p w14:paraId="60DC7BEF" w14:textId="313B73F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Kidson</w:t>
            </w:r>
            <w:proofErr w:type="spellEnd"/>
          </w:p>
        </w:tc>
        <w:tc>
          <w:tcPr>
            <w:tcW w:w="1800" w:type="dxa"/>
          </w:tcPr>
          <w:p w14:paraId="058B6BE0" w14:textId="5B5AB95D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50B62101" w14:textId="2C858F4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761CF8C7" w14:textId="202FDADE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584B96F1" w14:textId="77777777" w:rsidTr="00C72DF1">
        <w:tc>
          <w:tcPr>
            <w:tcW w:w="1354" w:type="dxa"/>
          </w:tcPr>
          <w:p w14:paraId="0AFBAF36" w14:textId="0DCDF72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Lexie</w:t>
            </w:r>
          </w:p>
        </w:tc>
        <w:tc>
          <w:tcPr>
            <w:tcW w:w="1521" w:type="dxa"/>
          </w:tcPr>
          <w:p w14:paraId="747D52DA" w14:textId="61DACAF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Salasar</w:t>
            </w:r>
            <w:proofErr w:type="spellEnd"/>
          </w:p>
        </w:tc>
        <w:tc>
          <w:tcPr>
            <w:tcW w:w="1800" w:type="dxa"/>
          </w:tcPr>
          <w:p w14:paraId="06E063CB" w14:textId="27D8EBBD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69611A1E" w14:textId="552B102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4D33D3A7" w14:textId="02E93841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0570C01E" w14:textId="77777777" w:rsidTr="00C72DF1">
        <w:tc>
          <w:tcPr>
            <w:tcW w:w="1354" w:type="dxa"/>
          </w:tcPr>
          <w:p w14:paraId="03266E03" w14:textId="08E4ECD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Roddie</w:t>
            </w:r>
          </w:p>
        </w:tc>
        <w:tc>
          <w:tcPr>
            <w:tcW w:w="1521" w:type="dxa"/>
          </w:tcPr>
          <w:p w14:paraId="74572029" w14:textId="3849E58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Gribben</w:t>
            </w:r>
          </w:p>
        </w:tc>
        <w:tc>
          <w:tcPr>
            <w:tcW w:w="1800" w:type="dxa"/>
          </w:tcPr>
          <w:p w14:paraId="4D79B224" w14:textId="1AB12B27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50B3F98D" w14:textId="0C1542C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23797456" w14:textId="663EABF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13B70603" w14:textId="77777777" w:rsidTr="00C72DF1">
        <w:tc>
          <w:tcPr>
            <w:tcW w:w="1354" w:type="dxa"/>
          </w:tcPr>
          <w:p w14:paraId="15A53855" w14:textId="5CB01DCA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Delaney</w:t>
            </w:r>
          </w:p>
        </w:tc>
        <w:tc>
          <w:tcPr>
            <w:tcW w:w="1521" w:type="dxa"/>
          </w:tcPr>
          <w:p w14:paraId="7E6EDCBB" w14:textId="51062D7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tove</w:t>
            </w:r>
          </w:p>
        </w:tc>
        <w:tc>
          <w:tcPr>
            <w:tcW w:w="1800" w:type="dxa"/>
          </w:tcPr>
          <w:p w14:paraId="7E16F98D" w14:textId="659D6079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GE Aviation</w:t>
            </w:r>
          </w:p>
        </w:tc>
        <w:tc>
          <w:tcPr>
            <w:tcW w:w="1800" w:type="dxa"/>
          </w:tcPr>
          <w:p w14:paraId="52708DBC" w14:textId="28BCE029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CT10</w:t>
            </w:r>
          </w:p>
        </w:tc>
        <w:tc>
          <w:tcPr>
            <w:tcW w:w="1440" w:type="dxa"/>
          </w:tcPr>
          <w:p w14:paraId="42FA3459" w14:textId="4DAC03C8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275</w:t>
            </w:r>
          </w:p>
        </w:tc>
      </w:tr>
      <w:tr w:rsidR="00884E6E" w:rsidRPr="004F6CB7" w14:paraId="1DECA15F" w14:textId="77777777" w:rsidTr="00C72DF1">
        <w:tc>
          <w:tcPr>
            <w:tcW w:w="1354" w:type="dxa"/>
          </w:tcPr>
          <w:p w14:paraId="73E858B4" w14:textId="0E80E36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Crosby</w:t>
            </w:r>
          </w:p>
        </w:tc>
        <w:tc>
          <w:tcPr>
            <w:tcW w:w="1521" w:type="dxa"/>
          </w:tcPr>
          <w:p w14:paraId="339FDB1E" w14:textId="7EF96E1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Godlee</w:t>
            </w:r>
            <w:proofErr w:type="spellEnd"/>
          </w:p>
        </w:tc>
        <w:tc>
          <w:tcPr>
            <w:tcW w:w="1800" w:type="dxa"/>
          </w:tcPr>
          <w:p w14:paraId="16A5CCC4" w14:textId="23D3D75C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Lockheed Martin</w:t>
            </w:r>
          </w:p>
        </w:tc>
        <w:tc>
          <w:tcPr>
            <w:tcW w:w="1800" w:type="dxa"/>
          </w:tcPr>
          <w:p w14:paraId="71AD3DE3" w14:textId="563BD693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F-22 Raptor</w:t>
            </w:r>
          </w:p>
        </w:tc>
        <w:tc>
          <w:tcPr>
            <w:tcW w:w="1440" w:type="dxa"/>
          </w:tcPr>
          <w:p w14:paraId="1E2C20A2" w14:textId="30857AAC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271</w:t>
            </w:r>
          </w:p>
        </w:tc>
      </w:tr>
      <w:tr w:rsidR="00B04A5E" w:rsidRPr="004F6CB7" w14:paraId="2BD9E8EA" w14:textId="77777777" w:rsidTr="00C72DF1">
        <w:tc>
          <w:tcPr>
            <w:tcW w:w="1354" w:type="dxa"/>
          </w:tcPr>
          <w:p w14:paraId="354A1E60" w14:textId="7B6D5210" w:rsidR="00B04A5E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521" w:type="dxa"/>
          </w:tcPr>
          <w:p w14:paraId="777C0D95" w14:textId="0C509251" w:rsidR="00B04A5E" w:rsidRPr="008B70D4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800" w:type="dxa"/>
          </w:tcPr>
          <w:p w14:paraId="6D21FC9F" w14:textId="5EB0C915" w:rsidR="00B04A5E" w:rsidRPr="008B70D4" w:rsidRDefault="00B04A5E" w:rsidP="005C689C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800" w:type="dxa"/>
          </w:tcPr>
          <w:p w14:paraId="4BE54464" w14:textId="007E2491" w:rsidR="00B04A5E" w:rsidRPr="008B70D4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440" w:type="dxa"/>
          </w:tcPr>
          <w:p w14:paraId="357D8812" w14:textId="370D1826" w:rsidR="00B04A5E" w:rsidRPr="008B70D4" w:rsidRDefault="00B04A5E" w:rsidP="005C689C">
            <w:pPr>
              <w:jc w:val="center"/>
            </w:pPr>
            <w:r>
              <w:t>…</w:t>
            </w:r>
          </w:p>
        </w:tc>
      </w:tr>
    </w:tbl>
    <w:p w14:paraId="7613E263" w14:textId="1DDD37C7" w:rsidR="00677708" w:rsidRPr="0035027A" w:rsidRDefault="00677708" w:rsidP="00677708">
      <w:pPr>
        <w:pStyle w:val="Heading2"/>
        <w:rPr>
          <w:noProof/>
          <w:highlight w:val="yellow"/>
        </w:rPr>
      </w:pPr>
      <w:r w:rsidRPr="0035027A">
        <w:rPr>
          <w:noProof/>
          <w:highlight w:val="yellow"/>
        </w:rPr>
        <w:t>Top 20 Flight Destinations</w:t>
      </w:r>
    </w:p>
    <w:p w14:paraId="60FA7875" w14:textId="48902CB7" w:rsidR="00677708" w:rsidRDefault="00677708" w:rsidP="00677708">
      <w:pPr>
        <w:rPr>
          <w:noProof/>
        </w:rPr>
      </w:pPr>
      <w:r>
        <w:t xml:space="preserve">Select top </w:t>
      </w:r>
      <w:r w:rsidRPr="00E15C71">
        <w:rPr>
          <w:b/>
          <w:bCs/>
        </w:rPr>
        <w:t xml:space="preserve">20  </w:t>
      </w:r>
      <w:r w:rsidR="00E15C71" w:rsidRPr="00E15C71">
        <w:rPr>
          <w:b/>
          <w:bCs/>
        </w:rPr>
        <w:t>f</w:t>
      </w:r>
      <w:r w:rsidRPr="00E15C71">
        <w:rPr>
          <w:b/>
          <w:bCs/>
          <w:lang w:val="bg-BG"/>
        </w:rPr>
        <w:t>light</w:t>
      </w:r>
      <w:r w:rsidR="00E15C71" w:rsidRPr="00E15C71">
        <w:rPr>
          <w:b/>
          <w:bCs/>
        </w:rPr>
        <w:t xml:space="preserve"> d</w:t>
      </w:r>
      <w:r w:rsidRPr="00E15C71">
        <w:rPr>
          <w:b/>
          <w:bCs/>
          <w:lang w:val="bg-BG"/>
        </w:rPr>
        <w:t>estinations</w:t>
      </w:r>
      <w:r>
        <w:t xml:space="preserve">, where </w:t>
      </w:r>
      <w:r w:rsidR="00E15C71" w:rsidRPr="00E15C71">
        <w:rPr>
          <w:rFonts w:ascii="Consolas" w:hAnsi="Consolas"/>
          <w:b/>
          <w:bCs/>
        </w:rPr>
        <w:t>S</w:t>
      </w:r>
      <w:r w:rsidRPr="00E15C71">
        <w:rPr>
          <w:rFonts w:ascii="Consolas" w:hAnsi="Consolas"/>
          <w:b/>
          <w:bCs/>
        </w:rPr>
        <w:t>tart</w:t>
      </w:r>
      <w:r>
        <w:t xml:space="preserve"> </w:t>
      </w:r>
      <w:r w:rsidRPr="000C13D4">
        <w:rPr>
          <w:b/>
          <w:bCs/>
        </w:rPr>
        <w:t>day</w:t>
      </w:r>
      <w:r>
        <w:t xml:space="preserve"> is an even number</w:t>
      </w:r>
      <w:r w:rsidR="00E15C71">
        <w:t xml:space="preserve">. Extract </w:t>
      </w:r>
      <w:proofErr w:type="spellStart"/>
      <w:r w:rsidR="00D64FB7" w:rsidRPr="00D64FB7">
        <w:rPr>
          <w:rFonts w:ascii="Consolas" w:hAnsi="Consolas"/>
          <w:b/>
          <w:bCs/>
        </w:rPr>
        <w:t>DestinationId</w:t>
      </w:r>
      <w:proofErr w:type="spellEnd"/>
      <w:r w:rsidR="00D64FB7">
        <w:rPr>
          <w:b/>
          <w:bCs/>
        </w:rPr>
        <w:t>,</w:t>
      </w:r>
      <w:r w:rsidR="00D64FB7" w:rsidRPr="00D64FB7">
        <w:rPr>
          <w:b/>
          <w:bCs/>
        </w:rPr>
        <w:t xml:space="preserve"> </w:t>
      </w:r>
      <w:r w:rsidR="00D64FB7" w:rsidRPr="00D64FB7">
        <w:rPr>
          <w:rFonts w:ascii="Consolas" w:hAnsi="Consolas"/>
          <w:b/>
          <w:bCs/>
        </w:rPr>
        <w:t>Start</w:t>
      </w:r>
      <w:r w:rsidR="00D64FB7" w:rsidRPr="00D64FB7">
        <w:rPr>
          <w:b/>
          <w:bCs/>
        </w:rPr>
        <w:t xml:space="preserve"> </w:t>
      </w:r>
      <w:r w:rsidR="00786E28">
        <w:rPr>
          <w:b/>
          <w:bCs/>
        </w:rPr>
        <w:t>d</w:t>
      </w:r>
      <w:r w:rsidR="00E15C71" w:rsidRPr="00E15C71">
        <w:rPr>
          <w:b/>
          <w:bCs/>
        </w:rPr>
        <w:t>ate</w:t>
      </w:r>
      <w:r w:rsidR="00E15C71">
        <w:t xml:space="preserve">, </w:t>
      </w:r>
      <w:r w:rsidR="00E15C71" w:rsidRPr="00E15C71">
        <w:rPr>
          <w:b/>
          <w:bCs/>
          <w:noProof/>
        </w:rPr>
        <w:t>pass</w:t>
      </w:r>
      <w:r w:rsidR="00F37AD4">
        <w:rPr>
          <w:b/>
          <w:bCs/>
          <w:noProof/>
        </w:rPr>
        <w:t>e</w:t>
      </w:r>
      <w:r w:rsidR="00E15C71" w:rsidRPr="00E15C71">
        <w:rPr>
          <w:b/>
          <w:bCs/>
          <w:noProof/>
        </w:rPr>
        <w:t>nger</w:t>
      </w:r>
      <w:r w:rsidR="00E15C71" w:rsidRPr="00E15C71">
        <w:rPr>
          <w:b/>
          <w:bCs/>
          <w:noProof/>
          <w:lang w:val="bg-BG"/>
        </w:rPr>
        <w:t xml:space="preserve">'s </w:t>
      </w:r>
      <w:r w:rsidR="00D64FB7" w:rsidRPr="00D64FB7">
        <w:rPr>
          <w:rFonts w:ascii="Consolas" w:hAnsi="Consolas"/>
          <w:b/>
          <w:bCs/>
          <w:noProof/>
          <w:lang w:val="bg-BG"/>
        </w:rPr>
        <w:t>FullName</w:t>
      </w:r>
      <w:r w:rsidR="00E15C71">
        <w:rPr>
          <w:noProof/>
        </w:rPr>
        <w:t xml:space="preserve">, </w:t>
      </w:r>
      <w:r w:rsidR="00D64FB7" w:rsidRPr="00D64FB7">
        <w:rPr>
          <w:rFonts w:ascii="Consolas" w:hAnsi="Consolas"/>
          <w:b/>
          <w:bCs/>
          <w:noProof/>
        </w:rPr>
        <w:t>AirportName</w:t>
      </w:r>
      <w:r w:rsidR="00E15C71">
        <w:rPr>
          <w:b/>
          <w:bCs/>
          <w:noProof/>
        </w:rPr>
        <w:t>,</w:t>
      </w:r>
      <w:r w:rsidR="00E15C71">
        <w:rPr>
          <w:noProof/>
        </w:rPr>
        <w:t xml:space="preserve"> and </w:t>
      </w:r>
      <w:r w:rsidR="00D64FB7" w:rsidRPr="00D64FB7">
        <w:rPr>
          <w:rFonts w:ascii="Consolas" w:hAnsi="Consolas"/>
          <w:b/>
          <w:bCs/>
          <w:noProof/>
        </w:rPr>
        <w:t>TicketPrice</w:t>
      </w:r>
      <w:r w:rsidR="00E15C71">
        <w:rPr>
          <w:noProof/>
        </w:rPr>
        <w:t xml:space="preserve">. Order the result by </w:t>
      </w:r>
      <w:r w:rsidR="00D64FB7" w:rsidRPr="00D64FB7">
        <w:rPr>
          <w:rFonts w:ascii="Consolas" w:hAnsi="Consolas"/>
          <w:b/>
          <w:bCs/>
          <w:noProof/>
        </w:rPr>
        <w:t>TicketPrice</w:t>
      </w:r>
      <w:r w:rsidR="00D64FB7" w:rsidRPr="00D64FB7">
        <w:rPr>
          <w:b/>
          <w:bCs/>
          <w:noProof/>
        </w:rPr>
        <w:t xml:space="preserve"> </w:t>
      </w:r>
      <w:r w:rsidR="00E15C71" w:rsidRPr="00E15C71">
        <w:rPr>
          <w:b/>
          <w:bCs/>
          <w:noProof/>
        </w:rPr>
        <w:t>descending</w:t>
      </w:r>
      <w:r w:rsidR="00E15C71">
        <w:rPr>
          <w:noProof/>
        </w:rPr>
        <w:t xml:space="preserve">, then by </w:t>
      </w:r>
      <w:r w:rsidR="00D64FB7" w:rsidRPr="00D64FB7">
        <w:rPr>
          <w:rFonts w:ascii="Consolas" w:hAnsi="Consolas"/>
          <w:b/>
          <w:bCs/>
          <w:noProof/>
        </w:rPr>
        <w:t>AirportName</w:t>
      </w:r>
      <w:r w:rsidR="00D64FB7" w:rsidRPr="00D64FB7">
        <w:rPr>
          <w:b/>
          <w:bCs/>
          <w:noProof/>
        </w:rPr>
        <w:t xml:space="preserve"> </w:t>
      </w:r>
      <w:r w:rsidR="00E15C71" w:rsidRPr="00E15C71">
        <w:rPr>
          <w:b/>
          <w:bCs/>
          <w:noProof/>
        </w:rPr>
        <w:t>ascending</w:t>
      </w:r>
      <w:r w:rsidR="00E15C71">
        <w:rPr>
          <w:noProof/>
        </w:rPr>
        <w:t>.</w:t>
      </w:r>
    </w:p>
    <w:p w14:paraId="094DC3D1" w14:textId="77777777" w:rsidR="00E15C71" w:rsidRPr="004F6CB7" w:rsidRDefault="00E15C71" w:rsidP="00E15C71">
      <w:pPr>
        <w:rPr>
          <w:noProof/>
        </w:rPr>
      </w:pPr>
      <w:r w:rsidRPr="004F6CB7">
        <w:rPr>
          <w:noProof/>
        </w:rPr>
        <w:t>Required columns:</w:t>
      </w:r>
    </w:p>
    <w:p w14:paraId="075DDBBB" w14:textId="243B29E0" w:rsidR="00E15C71" w:rsidRPr="008805E3" w:rsidRDefault="00E15C71" w:rsidP="00E15C71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Id</w:t>
      </w:r>
    </w:p>
    <w:p w14:paraId="36C34E41" w14:textId="15A56B2B" w:rsidR="00E15C71" w:rsidRPr="008805E3" w:rsidRDefault="003C17B0" w:rsidP="00E15C71">
      <w:pPr>
        <w:pStyle w:val="ListParagraph"/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tart</w:t>
      </w:r>
    </w:p>
    <w:p w14:paraId="7D9DEBBA" w14:textId="68E6FC20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FullName</w:t>
      </w:r>
      <w:proofErr w:type="spellEnd"/>
      <w:r w:rsidR="00786E28">
        <w:rPr>
          <w:rFonts w:ascii="Consolas" w:hAnsi="Consolas" w:cstheme="minorHAnsi"/>
          <w:b/>
          <w:bCs/>
          <w:color w:val="000000"/>
        </w:rPr>
        <w:t xml:space="preserve"> (p</w:t>
      </w:r>
      <w:r w:rsidR="00786E28" w:rsidRPr="00786E28">
        <w:rPr>
          <w:rFonts w:ascii="Consolas" w:hAnsi="Consolas" w:cstheme="minorHAnsi"/>
          <w:b/>
          <w:bCs/>
          <w:color w:val="000000"/>
        </w:rPr>
        <w:t>assenger</w:t>
      </w:r>
      <w:r w:rsidR="00786E28">
        <w:rPr>
          <w:rFonts w:ascii="Consolas" w:hAnsi="Consolas" w:cstheme="minorHAnsi"/>
          <w:b/>
          <w:bCs/>
          <w:color w:val="000000"/>
        </w:rPr>
        <w:t>)</w:t>
      </w:r>
    </w:p>
    <w:p w14:paraId="2E692FCA" w14:textId="5D51B03A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lastRenderedPageBreak/>
        <w:t>AirportName</w:t>
      </w:r>
      <w:proofErr w:type="spellEnd"/>
    </w:p>
    <w:p w14:paraId="145B1D8B" w14:textId="086861B0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TicketPrice</w:t>
      </w:r>
      <w:proofErr w:type="spellEnd"/>
    </w:p>
    <w:p w14:paraId="13F51B34" w14:textId="77777777" w:rsidR="00677708" w:rsidRDefault="00677708" w:rsidP="00677708">
      <w:pPr>
        <w:pStyle w:val="Heading3"/>
        <w:rPr>
          <w:noProof/>
        </w:rPr>
      </w:pPr>
      <w:bookmarkStart w:id="7" w:name="_Hlk83282235"/>
      <w:r>
        <w:rPr>
          <w:noProof/>
        </w:rPr>
        <w:t>Example: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454"/>
        <w:gridCol w:w="2591"/>
        <w:gridCol w:w="1620"/>
        <w:gridCol w:w="3217"/>
        <w:gridCol w:w="1553"/>
      </w:tblGrid>
      <w:tr w:rsidR="00E15C71" w:rsidRPr="004F6CB7" w14:paraId="6C188933" w14:textId="0CEBF455" w:rsidTr="003C17B0">
        <w:trPr>
          <w:trHeight w:val="314"/>
        </w:trPr>
        <w:tc>
          <w:tcPr>
            <w:tcW w:w="1454" w:type="dxa"/>
            <w:shd w:val="clear" w:color="auto" w:fill="D9D9D9" w:themeFill="background1" w:themeFillShade="D9"/>
          </w:tcPr>
          <w:bookmarkEnd w:id="7"/>
          <w:p w14:paraId="3D215742" w14:textId="2218D301" w:rsidR="00E15C71" w:rsidRPr="003C17B0" w:rsidRDefault="003C17B0" w:rsidP="003C17B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3C17B0">
              <w:rPr>
                <w:b/>
                <w:bCs/>
                <w:noProof/>
              </w:rPr>
              <w:t>DestinationId</w:t>
            </w:r>
          </w:p>
        </w:tc>
        <w:tc>
          <w:tcPr>
            <w:tcW w:w="2591" w:type="dxa"/>
            <w:shd w:val="clear" w:color="auto" w:fill="D9D9D9" w:themeFill="background1" w:themeFillShade="D9"/>
          </w:tcPr>
          <w:p w14:paraId="431D4FC0" w14:textId="7387A0BE" w:rsidR="00E15C71" w:rsidRPr="003C17B0" w:rsidRDefault="003C17B0" w:rsidP="003C17B0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3C17B0">
              <w:rPr>
                <w:rFonts w:ascii="Consolas" w:hAnsi="Consolas"/>
                <w:b/>
                <w:bCs/>
                <w:noProof/>
              </w:rPr>
              <w:t>Star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6894B3F" w14:textId="0E5D3719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FullName</w:t>
            </w:r>
            <w:proofErr w:type="spellEnd"/>
          </w:p>
        </w:tc>
        <w:tc>
          <w:tcPr>
            <w:tcW w:w="3217" w:type="dxa"/>
            <w:shd w:val="clear" w:color="auto" w:fill="D9D9D9" w:themeFill="background1" w:themeFillShade="D9"/>
          </w:tcPr>
          <w:p w14:paraId="70234F6A" w14:textId="772C95B0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AirportName</w:t>
            </w:r>
            <w:proofErr w:type="spellEnd"/>
          </w:p>
        </w:tc>
        <w:tc>
          <w:tcPr>
            <w:tcW w:w="1553" w:type="dxa"/>
            <w:shd w:val="clear" w:color="auto" w:fill="D9D9D9" w:themeFill="background1" w:themeFillShade="D9"/>
          </w:tcPr>
          <w:p w14:paraId="53090D89" w14:textId="4E7CA508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TicketPrice</w:t>
            </w:r>
            <w:proofErr w:type="spellEnd"/>
          </w:p>
        </w:tc>
      </w:tr>
      <w:tr w:rsidR="003C17B0" w:rsidRPr="004F6CB7" w14:paraId="03E71BDC" w14:textId="1D592480" w:rsidTr="003C17B0">
        <w:trPr>
          <w:trHeight w:val="314"/>
        </w:trPr>
        <w:tc>
          <w:tcPr>
            <w:tcW w:w="1454" w:type="dxa"/>
          </w:tcPr>
          <w:p w14:paraId="04545727" w14:textId="35B8E4BD" w:rsidR="003C17B0" w:rsidRPr="006B6040" w:rsidRDefault="003C17B0" w:rsidP="003C17B0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2A339F">
              <w:t>95</w:t>
            </w:r>
          </w:p>
        </w:tc>
        <w:tc>
          <w:tcPr>
            <w:tcW w:w="2591" w:type="dxa"/>
          </w:tcPr>
          <w:p w14:paraId="32A01CC1" w14:textId="5E3915E6" w:rsidR="003C17B0" w:rsidRPr="006B6040" w:rsidRDefault="003C17B0" w:rsidP="003C17B0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2A339F">
              <w:t>2020-07-02 15:27:47.000</w:t>
            </w:r>
          </w:p>
        </w:tc>
        <w:tc>
          <w:tcPr>
            <w:tcW w:w="1620" w:type="dxa"/>
          </w:tcPr>
          <w:p w14:paraId="437BEAAF" w14:textId="4BD89C09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Cullan</w:t>
            </w:r>
            <w:proofErr w:type="spellEnd"/>
            <w:r w:rsidRPr="002A339F">
              <w:t xml:space="preserve"> </w:t>
            </w:r>
            <w:proofErr w:type="spellStart"/>
            <w:r w:rsidRPr="002A339F">
              <w:t>Dogerty</w:t>
            </w:r>
            <w:proofErr w:type="spellEnd"/>
          </w:p>
        </w:tc>
        <w:tc>
          <w:tcPr>
            <w:tcW w:w="3217" w:type="dxa"/>
          </w:tcPr>
          <w:p w14:paraId="4A9A8BBF" w14:textId="4FE6E13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Kisangani </w:t>
            </w:r>
            <w:proofErr w:type="spellStart"/>
            <w:r w:rsidRPr="002A339F">
              <w:t>Bangoka</w:t>
            </w:r>
            <w:proofErr w:type="spellEnd"/>
            <w:r w:rsidRPr="002A339F">
              <w:t xml:space="preserve"> International Airport</w:t>
            </w:r>
          </w:p>
        </w:tc>
        <w:tc>
          <w:tcPr>
            <w:tcW w:w="1553" w:type="dxa"/>
          </w:tcPr>
          <w:p w14:paraId="7FDA1345" w14:textId="675A833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048.89</w:t>
            </w:r>
          </w:p>
        </w:tc>
      </w:tr>
      <w:tr w:rsidR="003C17B0" w:rsidRPr="004F6CB7" w14:paraId="55E2C9F8" w14:textId="6C2236EC" w:rsidTr="003C17B0">
        <w:trPr>
          <w:trHeight w:val="314"/>
        </w:trPr>
        <w:tc>
          <w:tcPr>
            <w:tcW w:w="1454" w:type="dxa"/>
          </w:tcPr>
          <w:p w14:paraId="54248A0F" w14:textId="546A3CD3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9</w:t>
            </w:r>
          </w:p>
        </w:tc>
        <w:tc>
          <w:tcPr>
            <w:tcW w:w="2591" w:type="dxa"/>
          </w:tcPr>
          <w:p w14:paraId="18D131B3" w14:textId="0E28634F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02-06 22:32:14.000</w:t>
            </w:r>
          </w:p>
        </w:tc>
        <w:tc>
          <w:tcPr>
            <w:tcW w:w="1620" w:type="dxa"/>
          </w:tcPr>
          <w:p w14:paraId="2C6C681C" w14:textId="6671088C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Lanita </w:t>
            </w:r>
            <w:proofErr w:type="spellStart"/>
            <w:r w:rsidRPr="002A339F">
              <w:t>Crockatt</w:t>
            </w:r>
            <w:proofErr w:type="spellEnd"/>
          </w:p>
        </w:tc>
        <w:tc>
          <w:tcPr>
            <w:tcW w:w="3217" w:type="dxa"/>
          </w:tcPr>
          <w:p w14:paraId="013B0472" w14:textId="1961D760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Providenciales Airport</w:t>
            </w:r>
          </w:p>
        </w:tc>
        <w:tc>
          <w:tcPr>
            <w:tcW w:w="1553" w:type="dxa"/>
          </w:tcPr>
          <w:p w14:paraId="77A1FB7C" w14:textId="599042A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4100.49</w:t>
            </w:r>
          </w:p>
        </w:tc>
      </w:tr>
      <w:tr w:rsidR="003C17B0" w:rsidRPr="004F6CB7" w14:paraId="5382BE92" w14:textId="1C39B8B6" w:rsidTr="003C17B0">
        <w:trPr>
          <w:trHeight w:val="314"/>
        </w:trPr>
        <w:tc>
          <w:tcPr>
            <w:tcW w:w="1454" w:type="dxa"/>
          </w:tcPr>
          <w:p w14:paraId="786B1A17" w14:textId="322A4B4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6</w:t>
            </w:r>
          </w:p>
        </w:tc>
        <w:tc>
          <w:tcPr>
            <w:tcW w:w="2591" w:type="dxa"/>
          </w:tcPr>
          <w:p w14:paraId="3FD4CCE1" w14:textId="064A256B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1-02-20 21:04:53.000</w:t>
            </w:r>
          </w:p>
        </w:tc>
        <w:tc>
          <w:tcPr>
            <w:tcW w:w="1620" w:type="dxa"/>
          </w:tcPr>
          <w:p w14:paraId="61C4BC90" w14:textId="7E7C5DB6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Gaye Sillars</w:t>
            </w:r>
          </w:p>
        </w:tc>
        <w:tc>
          <w:tcPr>
            <w:tcW w:w="3217" w:type="dxa"/>
          </w:tcPr>
          <w:p w14:paraId="663CE586" w14:textId="0424090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Netaji Subhas Chandra Bose International Airport</w:t>
            </w:r>
          </w:p>
        </w:tc>
        <w:tc>
          <w:tcPr>
            <w:tcW w:w="1553" w:type="dxa"/>
          </w:tcPr>
          <w:p w14:paraId="6D6FF0E9" w14:textId="757B196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4002.21</w:t>
            </w:r>
          </w:p>
        </w:tc>
      </w:tr>
      <w:tr w:rsidR="003C17B0" w:rsidRPr="004F6CB7" w14:paraId="03C91786" w14:textId="77777777" w:rsidTr="003C17B0">
        <w:trPr>
          <w:trHeight w:val="314"/>
        </w:trPr>
        <w:tc>
          <w:tcPr>
            <w:tcW w:w="1454" w:type="dxa"/>
          </w:tcPr>
          <w:p w14:paraId="0A9DF0F3" w14:textId="0E8A3F51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5</w:t>
            </w:r>
          </w:p>
        </w:tc>
        <w:tc>
          <w:tcPr>
            <w:tcW w:w="2591" w:type="dxa"/>
          </w:tcPr>
          <w:p w14:paraId="68315A30" w14:textId="68ABB13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1-02-28 13:13:55.000</w:t>
            </w:r>
          </w:p>
        </w:tc>
        <w:tc>
          <w:tcPr>
            <w:tcW w:w="1620" w:type="dxa"/>
          </w:tcPr>
          <w:p w14:paraId="485DE151" w14:textId="1DBA339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Zeke </w:t>
            </w:r>
            <w:proofErr w:type="spellStart"/>
            <w:r w:rsidRPr="002A339F">
              <w:t>Rowston</w:t>
            </w:r>
            <w:proofErr w:type="spellEnd"/>
          </w:p>
        </w:tc>
        <w:tc>
          <w:tcPr>
            <w:tcW w:w="3217" w:type="dxa"/>
          </w:tcPr>
          <w:p w14:paraId="5499C042" w14:textId="0B5A12EE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Sir Seretse Khama International Airport</w:t>
            </w:r>
          </w:p>
        </w:tc>
        <w:tc>
          <w:tcPr>
            <w:tcW w:w="1553" w:type="dxa"/>
          </w:tcPr>
          <w:p w14:paraId="29718A08" w14:textId="1994FD9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700.65</w:t>
            </w:r>
          </w:p>
        </w:tc>
      </w:tr>
      <w:tr w:rsidR="003C17B0" w:rsidRPr="004F6CB7" w14:paraId="1395338D" w14:textId="77777777" w:rsidTr="003C17B0">
        <w:trPr>
          <w:trHeight w:val="314"/>
        </w:trPr>
        <w:tc>
          <w:tcPr>
            <w:tcW w:w="1454" w:type="dxa"/>
          </w:tcPr>
          <w:p w14:paraId="1DDC6AF8" w14:textId="03D16E7D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2</w:t>
            </w:r>
          </w:p>
        </w:tc>
        <w:tc>
          <w:tcPr>
            <w:tcW w:w="2591" w:type="dxa"/>
          </w:tcPr>
          <w:p w14:paraId="2C006258" w14:textId="148862B7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09-10 01:55:19.000</w:t>
            </w:r>
          </w:p>
        </w:tc>
        <w:tc>
          <w:tcPr>
            <w:tcW w:w="1620" w:type="dxa"/>
          </w:tcPr>
          <w:p w14:paraId="25C990EE" w14:textId="4F3FCDE3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Jacquelynn</w:t>
            </w:r>
            <w:proofErr w:type="spellEnd"/>
            <w:r w:rsidRPr="002A339F">
              <w:t xml:space="preserve"> </w:t>
            </w:r>
            <w:proofErr w:type="spellStart"/>
            <w:r w:rsidRPr="002A339F">
              <w:t>Plackstone</w:t>
            </w:r>
            <w:proofErr w:type="spellEnd"/>
          </w:p>
        </w:tc>
        <w:tc>
          <w:tcPr>
            <w:tcW w:w="3217" w:type="dxa"/>
          </w:tcPr>
          <w:p w14:paraId="40C9AE76" w14:textId="5DCA5B46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Bujumbura International Airport</w:t>
            </w:r>
          </w:p>
        </w:tc>
        <w:tc>
          <w:tcPr>
            <w:tcW w:w="1553" w:type="dxa"/>
          </w:tcPr>
          <w:p w14:paraId="1436C0F5" w14:textId="371C762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690.22</w:t>
            </w:r>
          </w:p>
        </w:tc>
      </w:tr>
      <w:tr w:rsidR="003C17B0" w:rsidRPr="004F6CB7" w14:paraId="143939C1" w14:textId="77777777" w:rsidTr="003C17B0">
        <w:trPr>
          <w:trHeight w:val="314"/>
        </w:trPr>
        <w:tc>
          <w:tcPr>
            <w:tcW w:w="1454" w:type="dxa"/>
          </w:tcPr>
          <w:p w14:paraId="728E1903" w14:textId="59ED9B52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8</w:t>
            </w:r>
          </w:p>
        </w:tc>
        <w:tc>
          <w:tcPr>
            <w:tcW w:w="2591" w:type="dxa"/>
          </w:tcPr>
          <w:p w14:paraId="50628DE9" w14:textId="0B6C7AE0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11-28 17:58:40.000</w:t>
            </w:r>
          </w:p>
        </w:tc>
        <w:tc>
          <w:tcPr>
            <w:tcW w:w="1620" w:type="dxa"/>
          </w:tcPr>
          <w:p w14:paraId="6FEB0D5E" w14:textId="5BB28DEF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Jeralee</w:t>
            </w:r>
            <w:proofErr w:type="spellEnd"/>
            <w:r w:rsidRPr="002A339F">
              <w:t xml:space="preserve"> Tue</w:t>
            </w:r>
          </w:p>
        </w:tc>
        <w:tc>
          <w:tcPr>
            <w:tcW w:w="3217" w:type="dxa"/>
          </w:tcPr>
          <w:p w14:paraId="276CB44E" w14:textId="6BFBEA41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Winnipeg James Armstrong Richardson International Airport</w:t>
            </w:r>
          </w:p>
        </w:tc>
        <w:tc>
          <w:tcPr>
            <w:tcW w:w="1553" w:type="dxa"/>
          </w:tcPr>
          <w:p w14:paraId="104DD035" w14:textId="3A56B70D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390.81</w:t>
            </w:r>
          </w:p>
        </w:tc>
      </w:tr>
      <w:tr w:rsidR="00E15C71" w:rsidRPr="004F6CB7" w14:paraId="6E659C61" w14:textId="7A7A0FD4" w:rsidTr="003C17B0">
        <w:trPr>
          <w:trHeight w:val="314"/>
        </w:trPr>
        <w:tc>
          <w:tcPr>
            <w:tcW w:w="1454" w:type="dxa"/>
          </w:tcPr>
          <w:p w14:paraId="59D5D435" w14:textId="77777777" w:rsidR="00E15C71" w:rsidRPr="004F6CB7" w:rsidRDefault="00E15C71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591" w:type="dxa"/>
          </w:tcPr>
          <w:p w14:paraId="7B3AE80A" w14:textId="77777777" w:rsidR="00E15C71" w:rsidRPr="004F6CB7" w:rsidRDefault="00E15C71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620" w:type="dxa"/>
          </w:tcPr>
          <w:p w14:paraId="1DE4D254" w14:textId="63519AF3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3217" w:type="dxa"/>
          </w:tcPr>
          <w:p w14:paraId="73FD8CED" w14:textId="0E1E48DB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553" w:type="dxa"/>
          </w:tcPr>
          <w:p w14:paraId="37BE3B84" w14:textId="10D96B02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29D73186" w14:textId="16A4DF7B" w:rsidR="00E7154C" w:rsidRPr="00F82BC7" w:rsidRDefault="00E1534E" w:rsidP="00677708">
      <w:pPr>
        <w:pStyle w:val="Heading2"/>
        <w:numPr>
          <w:ilvl w:val="0"/>
          <w:numId w:val="34"/>
        </w:numPr>
        <w:rPr>
          <w:noProof/>
          <w:highlight w:val="yellow"/>
        </w:rPr>
      </w:pPr>
      <w:r w:rsidRPr="00F82BC7">
        <w:rPr>
          <w:noProof/>
          <w:highlight w:val="yellow"/>
          <w:lang w:val="en-GB"/>
        </w:rPr>
        <w:t xml:space="preserve">Number of </w:t>
      </w:r>
      <w:r w:rsidR="006864EA" w:rsidRPr="00F82BC7">
        <w:rPr>
          <w:noProof/>
          <w:highlight w:val="yellow"/>
          <w:lang w:val="en-GB"/>
        </w:rPr>
        <w:t xml:space="preserve">Flights </w:t>
      </w:r>
      <w:r w:rsidRPr="00F82BC7">
        <w:rPr>
          <w:noProof/>
          <w:highlight w:val="yellow"/>
          <w:lang w:val="en-GB"/>
        </w:rPr>
        <w:t xml:space="preserve">for Each </w:t>
      </w:r>
      <w:r w:rsidR="006864EA" w:rsidRPr="00F82BC7">
        <w:rPr>
          <w:noProof/>
          <w:highlight w:val="yellow"/>
          <w:lang w:val="en-GB"/>
        </w:rPr>
        <w:t>Aircraft</w:t>
      </w:r>
    </w:p>
    <w:p w14:paraId="762D5734" w14:textId="44CF73C2" w:rsidR="00E1534E" w:rsidRPr="00E1534E" w:rsidRDefault="00E1534E" w:rsidP="00E1534E">
      <w:pPr>
        <w:rPr>
          <w:rFonts w:ascii="Calibri" w:eastAsia="Calibri" w:hAnsi="Calibri" w:cs="Basic Roman"/>
          <w:lang w:eastAsia="zh-CN"/>
        </w:rPr>
      </w:pPr>
      <w:r w:rsidRPr="00E1534E">
        <w:rPr>
          <w:rFonts w:ascii="Calibri" w:eastAsia="Calibri" w:hAnsi="Calibri" w:cs="Basic Roman"/>
          <w:lang w:eastAsia="zh-CN"/>
        </w:rPr>
        <w:t xml:space="preserve">Extract </w:t>
      </w:r>
      <w:r w:rsidR="00154ECE">
        <w:rPr>
          <w:rFonts w:ascii="Calibri" w:eastAsia="Calibri" w:hAnsi="Calibri" w:cs="Basic Roman"/>
          <w:lang w:eastAsia="zh-CN"/>
        </w:rPr>
        <w:t>information about</w:t>
      </w:r>
      <w:r w:rsidRPr="00E1534E">
        <w:rPr>
          <w:rFonts w:ascii="Calibri" w:eastAsia="Calibri" w:hAnsi="Calibri" w:cs="Basic Roman"/>
          <w:lang w:eastAsia="zh-CN"/>
        </w:rPr>
        <w:t xml:space="preserve"> all the </w:t>
      </w:r>
      <w:r w:rsidR="00DC0E6C" w:rsidRPr="00945555">
        <w:rPr>
          <w:rFonts w:ascii="Consolas" w:eastAsia="Calibri" w:hAnsi="Consolas" w:cs="Basic Roman"/>
          <w:b/>
          <w:lang w:eastAsia="zh-CN"/>
        </w:rPr>
        <w:t>Aircraft</w:t>
      </w:r>
      <w:r w:rsidRPr="00E1534E">
        <w:rPr>
          <w:rFonts w:ascii="Calibri" w:eastAsia="Calibri" w:hAnsi="Calibri" w:cs="Basic Roman"/>
          <w:lang w:eastAsia="zh-CN"/>
        </w:rPr>
        <w:t xml:space="preserve"> and the </w:t>
      </w:r>
      <w:r w:rsidRPr="00E1534E">
        <w:rPr>
          <w:rFonts w:ascii="Calibri" w:eastAsia="Calibri" w:hAnsi="Calibri" w:cs="Basic Roman"/>
          <w:b/>
          <w:lang w:eastAsia="zh-CN"/>
        </w:rPr>
        <w:t>count</w:t>
      </w:r>
      <w:r w:rsidRPr="00E1534E">
        <w:rPr>
          <w:rFonts w:ascii="Calibri" w:eastAsia="Calibri" w:hAnsi="Calibri" w:cs="Basic Roman"/>
          <w:lang w:eastAsia="zh-CN"/>
        </w:rPr>
        <w:t xml:space="preserve"> of their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proofErr w:type="spellStart"/>
      <w:r w:rsidR="00945555" w:rsidRPr="00FB1D7B">
        <w:rPr>
          <w:rFonts w:ascii="Consolas" w:eastAsia="Calibri" w:hAnsi="Consolas" w:cs="Basic Roman"/>
          <w:b/>
          <w:bCs/>
          <w:lang w:eastAsia="zh-CN"/>
        </w:rPr>
        <w:t>FlightDestinations</w:t>
      </w:r>
      <w:proofErr w:type="spellEnd"/>
      <w:r w:rsidRPr="00E1534E">
        <w:rPr>
          <w:rFonts w:ascii="Calibri" w:eastAsia="Calibri" w:hAnsi="Calibri" w:cs="Basic Roman"/>
          <w:lang w:eastAsia="zh-CN"/>
        </w:rPr>
        <w:t xml:space="preserve">. </w:t>
      </w:r>
      <w:r w:rsidR="00945555">
        <w:rPr>
          <w:rFonts w:ascii="Calibri" w:eastAsia="Calibri" w:hAnsi="Calibri" w:cs="Basic Roman"/>
          <w:lang w:eastAsia="zh-CN"/>
        </w:rPr>
        <w:t>D</w:t>
      </w:r>
      <w:r w:rsidRPr="00E1534E">
        <w:rPr>
          <w:rFonts w:ascii="Calibri" w:eastAsia="Calibri" w:hAnsi="Calibri" w:cs="Basic Roman"/>
          <w:lang w:eastAsia="zh-CN"/>
        </w:rPr>
        <w:t xml:space="preserve">isplay </w:t>
      </w:r>
      <w:r w:rsidRPr="00E1534E">
        <w:rPr>
          <w:rFonts w:ascii="Calibri" w:eastAsia="Calibri" w:hAnsi="Calibri" w:cs="Basic Roman"/>
          <w:b/>
          <w:bCs/>
          <w:lang w:eastAsia="zh-CN"/>
        </w:rPr>
        <w:t>average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DC0E6C">
        <w:rPr>
          <w:rFonts w:ascii="Calibri" w:eastAsia="Calibri" w:hAnsi="Calibri" w:cs="Basic Roman"/>
          <w:b/>
          <w:bCs/>
          <w:lang w:eastAsia="zh-CN"/>
        </w:rPr>
        <w:t>ticket price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945555">
        <w:rPr>
          <w:rFonts w:ascii="Calibri" w:eastAsia="Calibri" w:hAnsi="Calibri" w:cs="Basic Roman"/>
          <w:lang w:eastAsia="zh-CN"/>
        </w:rPr>
        <w:t>(</w:t>
      </w:r>
      <w:r w:rsidR="00945555" w:rsidRPr="00585D53">
        <w:rPr>
          <w:b/>
          <w:noProof/>
          <w:lang w:val="bg-BG"/>
        </w:rPr>
        <w:t>AvgPrice</w:t>
      </w:r>
      <w:r w:rsidR="00945555">
        <w:rPr>
          <w:rFonts w:ascii="Calibri" w:eastAsia="Calibri" w:hAnsi="Calibri" w:cs="Basic Roman"/>
          <w:lang w:eastAsia="zh-CN"/>
        </w:rPr>
        <w:t xml:space="preserve">) </w:t>
      </w:r>
      <w:r w:rsidRPr="00E1534E">
        <w:rPr>
          <w:rFonts w:ascii="Calibri" w:eastAsia="Calibri" w:hAnsi="Calibri" w:cs="Basic Roman"/>
          <w:lang w:eastAsia="zh-CN"/>
        </w:rPr>
        <w:t>of each</w:t>
      </w:r>
      <w:r w:rsidR="00154ECE">
        <w:rPr>
          <w:rFonts w:ascii="Calibri" w:eastAsia="Calibri" w:hAnsi="Calibri" w:cs="Basic Roman"/>
          <w:lang w:eastAsia="zh-CN"/>
        </w:rPr>
        <w:t xml:space="preserve"> flight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DC0E6C">
        <w:rPr>
          <w:rFonts w:ascii="Calibri" w:eastAsia="Calibri" w:hAnsi="Calibri" w:cs="Basic Roman"/>
          <w:lang w:eastAsia="zh-CN"/>
        </w:rPr>
        <w:t>destination</w:t>
      </w:r>
      <w:r w:rsidRPr="00E1534E">
        <w:rPr>
          <w:rFonts w:ascii="Calibri" w:eastAsia="Calibri" w:hAnsi="Calibri" w:cs="Basic Roman"/>
          <w:lang w:eastAsia="zh-CN"/>
        </w:rPr>
        <w:t xml:space="preserve"> by the </w:t>
      </w:r>
      <w:r w:rsidR="00DC0E6C" w:rsidRPr="00945555">
        <w:rPr>
          <w:rFonts w:ascii="Consolas" w:eastAsia="Calibri" w:hAnsi="Consolas" w:cs="Basic Roman"/>
          <w:b/>
          <w:bCs/>
          <w:lang w:eastAsia="zh-CN"/>
        </w:rPr>
        <w:t>Aircraft</w:t>
      </w:r>
      <w:r w:rsidRPr="00E1534E">
        <w:rPr>
          <w:rFonts w:ascii="Calibri" w:eastAsia="Calibri" w:hAnsi="Calibri" w:cs="Basic Roman"/>
          <w:lang w:eastAsia="zh-CN"/>
        </w:rPr>
        <w:t>, rounded to the second digit.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r w:rsidR="00554CEF">
        <w:rPr>
          <w:rFonts w:ascii="Calibri" w:eastAsia="Calibri" w:hAnsi="Calibri" w:cs="Basic Roman"/>
          <w:b/>
          <w:bCs/>
          <w:lang w:eastAsia="zh-CN"/>
        </w:rPr>
        <w:t>Take only</w:t>
      </w:r>
      <w:r w:rsidR="00154ECE" w:rsidRPr="00E1534E">
        <w:rPr>
          <w:rFonts w:ascii="Calibri" w:eastAsia="Calibri" w:hAnsi="Calibri" w:cs="Basic Roman"/>
          <w:lang w:eastAsia="zh-CN"/>
        </w:rPr>
        <w:t xml:space="preserve"> the </w:t>
      </w:r>
      <w:r w:rsidR="007C28E8">
        <w:rPr>
          <w:rFonts w:ascii="Calibri" w:eastAsia="Calibri" w:hAnsi="Calibri" w:cs="Basic Roman"/>
          <w:lang w:eastAsia="zh-CN"/>
        </w:rPr>
        <w:t>a</w:t>
      </w:r>
      <w:r w:rsidR="00154ECE">
        <w:rPr>
          <w:rFonts w:ascii="Calibri" w:eastAsia="Calibri" w:hAnsi="Calibri" w:cs="Basic Roman"/>
          <w:lang w:eastAsia="zh-CN"/>
        </w:rPr>
        <w:t>ircraft</w:t>
      </w:r>
      <w:r w:rsidR="00154ECE" w:rsidRPr="00E1534E">
        <w:rPr>
          <w:rFonts w:ascii="Calibri" w:eastAsia="Calibri" w:hAnsi="Calibri" w:cs="Basic Roman"/>
          <w:lang w:eastAsia="zh-CN"/>
        </w:rPr>
        <w:t xml:space="preserve"> with </w:t>
      </w:r>
      <w:r w:rsidR="00554CEF">
        <w:rPr>
          <w:rFonts w:ascii="Calibri" w:eastAsia="Calibri" w:hAnsi="Calibri" w:cs="Basic Roman"/>
          <w:b/>
          <w:bCs/>
          <w:lang w:eastAsia="zh-CN"/>
        </w:rPr>
        <w:t>at least 2</w:t>
      </w:r>
      <w:r w:rsidR="00154ECE" w:rsidRPr="00E1534E">
        <w:rPr>
          <w:rFonts w:ascii="Calibri" w:eastAsia="Calibri" w:hAnsi="Calibri" w:cs="Basic Roman"/>
          <w:lang w:eastAsia="zh-CN"/>
        </w:rPr>
        <w:t xml:space="preserve">  </w:t>
      </w:r>
      <w:proofErr w:type="spellStart"/>
      <w:r w:rsidR="00FB1D7B" w:rsidRPr="00FB1D7B">
        <w:rPr>
          <w:rFonts w:ascii="Consolas" w:eastAsia="Calibri" w:hAnsi="Consolas" w:cs="Basic Roman"/>
          <w:b/>
          <w:bCs/>
          <w:lang w:eastAsia="zh-CN"/>
        </w:rPr>
        <w:t>FlightDestinations</w:t>
      </w:r>
      <w:proofErr w:type="spellEnd"/>
      <w:r w:rsidR="00154ECE" w:rsidRPr="00E1534E">
        <w:rPr>
          <w:rFonts w:ascii="Calibri" w:eastAsia="Calibri" w:hAnsi="Calibri" w:cs="Basic Roman"/>
          <w:lang w:eastAsia="zh-CN"/>
        </w:rPr>
        <w:t>.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r w:rsidRPr="00E1534E">
        <w:rPr>
          <w:rFonts w:ascii="Calibri" w:eastAsia="Calibri" w:hAnsi="Calibri" w:cs="Basic Roman"/>
          <w:b/>
          <w:lang w:eastAsia="zh-CN"/>
        </w:rPr>
        <w:t>Order</w:t>
      </w:r>
      <w:r w:rsidRPr="00E1534E">
        <w:rPr>
          <w:rFonts w:ascii="Calibri" w:eastAsia="Calibri" w:hAnsi="Calibri" w:cs="Basic Roman"/>
          <w:lang w:eastAsia="zh-CN"/>
        </w:rPr>
        <w:t xml:space="preserve"> the results </w:t>
      </w:r>
      <w:r w:rsidRPr="00E1534E">
        <w:rPr>
          <w:rFonts w:ascii="Calibri" w:eastAsia="Calibri" w:hAnsi="Calibri" w:cs="Basic Roman"/>
          <w:bCs/>
          <w:lang w:eastAsia="zh-CN"/>
        </w:rPr>
        <w:t>by</w:t>
      </w:r>
      <w:r w:rsidRPr="00E1534E">
        <w:rPr>
          <w:rFonts w:ascii="Calibri" w:eastAsia="Calibri" w:hAnsi="Calibri" w:cs="Basic Roman"/>
          <w:b/>
          <w:lang w:eastAsia="zh-CN"/>
        </w:rPr>
        <w:t xml:space="preserve"> count </w:t>
      </w:r>
      <w:r w:rsidRPr="00E1534E">
        <w:rPr>
          <w:rFonts w:ascii="Calibri" w:eastAsia="Calibri" w:hAnsi="Calibri" w:cs="Basic Roman"/>
          <w:bCs/>
          <w:lang w:eastAsia="zh-CN"/>
        </w:rPr>
        <w:t>of</w:t>
      </w:r>
      <w:r w:rsidRPr="00E1534E">
        <w:rPr>
          <w:rFonts w:ascii="Calibri" w:eastAsia="Calibri" w:hAnsi="Calibri" w:cs="Basic Roman"/>
          <w:b/>
          <w:lang w:eastAsia="zh-CN"/>
        </w:rPr>
        <w:t xml:space="preserve"> </w:t>
      </w:r>
      <w:r w:rsidR="00154ECE">
        <w:rPr>
          <w:rFonts w:ascii="Calibri" w:eastAsia="Calibri" w:hAnsi="Calibri" w:cs="Basic Roman"/>
          <w:b/>
          <w:lang w:eastAsia="zh-CN"/>
        </w:rPr>
        <w:t xml:space="preserve">flight </w:t>
      </w:r>
      <w:r w:rsidR="00DC0E6C">
        <w:rPr>
          <w:rFonts w:ascii="Calibri" w:eastAsia="Calibri" w:hAnsi="Calibri" w:cs="Basic Roman"/>
          <w:b/>
          <w:lang w:eastAsia="zh-CN"/>
        </w:rPr>
        <w:t>destinations</w:t>
      </w:r>
      <w:r w:rsidR="007C28E8">
        <w:rPr>
          <w:rFonts w:ascii="Calibri" w:eastAsia="Calibri" w:hAnsi="Calibri" w:cs="Basic Roman"/>
          <w:b/>
          <w:lang w:eastAsia="zh-CN"/>
        </w:rPr>
        <w:t xml:space="preserve"> </w:t>
      </w:r>
      <w:r w:rsidR="007C28E8" w:rsidRPr="00E1534E">
        <w:rPr>
          <w:rFonts w:ascii="Calibri" w:eastAsia="Calibri" w:hAnsi="Calibri" w:cs="Basic Roman"/>
          <w:b/>
          <w:lang w:eastAsia="zh-CN"/>
        </w:rPr>
        <w:t>descending</w:t>
      </w:r>
      <w:r w:rsidRPr="00E1534E">
        <w:rPr>
          <w:rFonts w:ascii="Calibri" w:eastAsia="Calibri" w:hAnsi="Calibri" w:cs="Basic Roman"/>
          <w:b/>
          <w:lang w:eastAsia="zh-CN"/>
        </w:rPr>
        <w:t>,</w:t>
      </w:r>
      <w:r w:rsidRPr="00E1534E">
        <w:rPr>
          <w:rFonts w:ascii="Calibri" w:eastAsia="Calibri" w:hAnsi="Calibri" w:cs="Basic Roman"/>
          <w:lang w:eastAsia="zh-CN"/>
        </w:rPr>
        <w:t xml:space="preserve"> then by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</w:t>
      </w:r>
      <w:r w:rsidRPr="00E1534E">
        <w:rPr>
          <w:rFonts w:ascii="Calibri" w:eastAsia="Calibri" w:hAnsi="Calibri" w:cs="Basic Roman"/>
          <w:lang w:eastAsia="zh-CN"/>
        </w:rPr>
        <w:t>the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</w:t>
      </w:r>
      <w:r w:rsidR="007C28E8">
        <w:rPr>
          <w:rFonts w:ascii="Calibri" w:eastAsia="Calibri" w:hAnsi="Calibri" w:cs="Basic Roman"/>
          <w:b/>
          <w:bCs/>
          <w:lang w:eastAsia="zh-CN"/>
        </w:rPr>
        <w:t>a</w:t>
      </w:r>
      <w:r w:rsidR="005A6CB1">
        <w:rPr>
          <w:rFonts w:ascii="Calibri" w:eastAsia="Calibri" w:hAnsi="Calibri" w:cs="Basic Roman"/>
          <w:b/>
          <w:bCs/>
          <w:lang w:eastAsia="zh-CN"/>
        </w:rPr>
        <w:t>ircraft</w:t>
      </w:r>
      <w:r w:rsidR="005A6CB1" w:rsidRPr="00E1534E">
        <w:rPr>
          <w:rFonts w:ascii="Calibri" w:eastAsia="Calibri" w:hAnsi="Calibri" w:cs="Basic Roman"/>
          <w:b/>
          <w:bCs/>
          <w:lang w:eastAsia="zh-CN"/>
        </w:rPr>
        <w:t>’s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id</w:t>
      </w:r>
      <w:r w:rsidR="008805E3">
        <w:rPr>
          <w:rFonts w:ascii="Calibri" w:eastAsia="Calibri" w:hAnsi="Calibri" w:cs="Basic Roman"/>
          <w:b/>
          <w:bCs/>
          <w:lang w:eastAsia="zh-CN"/>
        </w:rPr>
        <w:t xml:space="preserve"> ascending</w:t>
      </w:r>
      <w:r w:rsidRPr="00E1534E">
        <w:rPr>
          <w:rFonts w:ascii="Calibri" w:eastAsia="Calibri" w:hAnsi="Calibri" w:cs="Basic Roman"/>
          <w:lang w:eastAsia="zh-CN"/>
        </w:rPr>
        <w:t xml:space="preserve">. </w:t>
      </w:r>
    </w:p>
    <w:p w14:paraId="213D329D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43CB645C" w14:textId="6ECD447D" w:rsidR="00E7154C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Aircraft</w:t>
      </w:r>
      <w:r w:rsidR="00C51FA5" w:rsidRPr="008805E3">
        <w:rPr>
          <w:rFonts w:ascii="Consolas" w:hAnsi="Consolas"/>
          <w:b/>
          <w:bCs/>
          <w:noProof/>
        </w:rPr>
        <w:t>Id</w:t>
      </w:r>
    </w:p>
    <w:p w14:paraId="1108B54C" w14:textId="65C98900" w:rsidR="00C51FA5" w:rsidRPr="008805E3" w:rsidRDefault="00E1534E" w:rsidP="008F7A7A">
      <w:pPr>
        <w:pStyle w:val="ListParagraph"/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Manufacturer</w:t>
      </w:r>
    </w:p>
    <w:p w14:paraId="69EB5AF2" w14:textId="1ECBE4BA" w:rsidR="00E7154C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8805E3">
        <w:rPr>
          <w:rFonts w:ascii="Consolas" w:hAnsi="Consolas" w:cstheme="minorHAnsi"/>
          <w:b/>
          <w:bCs/>
          <w:color w:val="000000"/>
          <w:lang w:val="bg-BG"/>
        </w:rPr>
        <w:t>FlightHours</w:t>
      </w:r>
    </w:p>
    <w:p w14:paraId="0F1285C5" w14:textId="13FFCBFF" w:rsidR="00E1534E" w:rsidRPr="008805E3" w:rsidRDefault="00154EC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154ECE">
        <w:rPr>
          <w:rFonts w:ascii="Consolas" w:hAnsi="Consolas" w:cstheme="minorHAnsi"/>
          <w:b/>
          <w:bCs/>
          <w:color w:val="000000"/>
        </w:rPr>
        <w:t>FlightDestinations</w:t>
      </w:r>
      <w:r w:rsidR="00E1534E" w:rsidRPr="008805E3">
        <w:rPr>
          <w:rFonts w:ascii="Consolas" w:hAnsi="Consolas" w:cstheme="minorHAnsi"/>
          <w:b/>
          <w:bCs/>
          <w:color w:val="000000"/>
        </w:rPr>
        <w:t>Count</w:t>
      </w:r>
    </w:p>
    <w:p w14:paraId="43FC5C18" w14:textId="2701E87F" w:rsidR="00E1534E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8805E3">
        <w:rPr>
          <w:rFonts w:ascii="Consolas" w:hAnsi="Consolas" w:cstheme="minorHAnsi"/>
          <w:b/>
          <w:bCs/>
          <w:color w:val="000000"/>
        </w:rPr>
        <w:t>AvgPrice</w:t>
      </w:r>
    </w:p>
    <w:p w14:paraId="4F767B7F" w14:textId="162B7A3B" w:rsid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4"/>
        <w:gridCol w:w="2061"/>
        <w:gridCol w:w="1265"/>
        <w:gridCol w:w="2999"/>
        <w:gridCol w:w="1387"/>
      </w:tblGrid>
      <w:tr w:rsidR="005A6CB1" w:rsidRPr="004F6CB7" w14:paraId="5AA556AC" w14:textId="4171D7DC" w:rsidTr="00554CEF">
        <w:tc>
          <w:tcPr>
            <w:tcW w:w="1084" w:type="dxa"/>
            <w:shd w:val="clear" w:color="auto" w:fill="D9D9D9" w:themeFill="background1" w:themeFillShade="D9"/>
          </w:tcPr>
          <w:p w14:paraId="060B27A9" w14:textId="0EEDCBE5" w:rsidR="005A6CB1" w:rsidRDefault="005A6CB1" w:rsidP="008805E3">
            <w:pPr>
              <w:jc w:val="center"/>
              <w:rPr>
                <w:b/>
                <w:noProof/>
              </w:rPr>
            </w:pPr>
            <w:r w:rsidRPr="005A6CB1">
              <w:rPr>
                <w:b/>
                <w:noProof/>
                <w:lang w:val="bg-BG"/>
              </w:rPr>
              <w:t>AircraftId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5B7343C7" w14:textId="35652C0E" w:rsidR="005A6CB1" w:rsidRPr="004F6CB7" w:rsidRDefault="005A6CB1" w:rsidP="008805E3">
            <w:pPr>
              <w:spacing w:line="276" w:lineRule="auto"/>
              <w:jc w:val="center"/>
              <w:rPr>
                <w:b/>
                <w:noProof/>
              </w:rPr>
            </w:pPr>
            <w:r w:rsidRPr="005A6CB1">
              <w:rPr>
                <w:b/>
                <w:noProof/>
              </w:rPr>
              <w:t>Manufacturer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6FFC1A5B" w14:textId="09D7C6AE" w:rsidR="005A6CB1" w:rsidRPr="004F6CB7" w:rsidRDefault="00585D53" w:rsidP="008805E3">
            <w:pPr>
              <w:spacing w:line="276" w:lineRule="auto"/>
              <w:jc w:val="center"/>
              <w:rPr>
                <w:b/>
                <w:noProof/>
              </w:rPr>
            </w:pPr>
            <w:r w:rsidRPr="00585D53">
              <w:rPr>
                <w:b/>
                <w:noProof/>
                <w:lang w:val="bg-BG"/>
              </w:rPr>
              <w:t>FlightHours</w:t>
            </w:r>
          </w:p>
        </w:tc>
        <w:tc>
          <w:tcPr>
            <w:tcW w:w="2999" w:type="dxa"/>
            <w:shd w:val="clear" w:color="auto" w:fill="D9D9D9" w:themeFill="background1" w:themeFillShade="D9"/>
          </w:tcPr>
          <w:p w14:paraId="163A1C97" w14:textId="74D7EEA7" w:rsidR="005A6CB1" w:rsidRPr="00B755E2" w:rsidRDefault="00154ECE" w:rsidP="00B755E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54ECE">
              <w:rPr>
                <w:rFonts w:ascii="Consolas" w:hAnsi="Consolas" w:cstheme="minorHAnsi"/>
                <w:b/>
                <w:bCs/>
                <w:color w:val="000000"/>
              </w:rPr>
              <w:t>FlightDestinations</w:t>
            </w:r>
            <w:r w:rsidRPr="008805E3">
              <w:rPr>
                <w:rFonts w:ascii="Consolas" w:hAnsi="Consolas" w:cstheme="minorHAnsi"/>
                <w:b/>
                <w:bCs/>
                <w:color w:val="000000"/>
              </w:rPr>
              <w:t>Count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772E3EB" w14:textId="06CE59F4" w:rsidR="005A6CB1" w:rsidRPr="00C51FA5" w:rsidRDefault="00585D53" w:rsidP="008805E3">
            <w:pPr>
              <w:jc w:val="center"/>
              <w:rPr>
                <w:b/>
                <w:noProof/>
              </w:rPr>
            </w:pPr>
            <w:r w:rsidRPr="00585D53">
              <w:rPr>
                <w:b/>
                <w:noProof/>
                <w:lang w:val="bg-BG"/>
              </w:rPr>
              <w:t>AvgPrice</w:t>
            </w:r>
          </w:p>
        </w:tc>
      </w:tr>
      <w:tr w:rsidR="00554CEF" w:rsidRPr="004F6CB7" w14:paraId="21C5A673" w14:textId="1D9E95C6" w:rsidTr="00554CEF">
        <w:tc>
          <w:tcPr>
            <w:tcW w:w="1084" w:type="dxa"/>
          </w:tcPr>
          <w:p w14:paraId="31AB3B75" w14:textId="13888F3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</w:t>
            </w:r>
          </w:p>
        </w:tc>
        <w:tc>
          <w:tcPr>
            <w:tcW w:w="2061" w:type="dxa"/>
          </w:tcPr>
          <w:p w14:paraId="13FAFA20" w14:textId="0CD4725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1E5A57D9" w14:textId="34C71186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49</w:t>
            </w:r>
          </w:p>
        </w:tc>
        <w:tc>
          <w:tcPr>
            <w:tcW w:w="2999" w:type="dxa"/>
          </w:tcPr>
          <w:p w14:paraId="77C95F79" w14:textId="6CA6F8A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1063" w:type="dxa"/>
          </w:tcPr>
          <w:p w14:paraId="67E499E1" w14:textId="1427CBFC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208.200000</w:t>
            </w:r>
          </w:p>
        </w:tc>
      </w:tr>
      <w:tr w:rsidR="00554CEF" w:rsidRPr="004F6CB7" w14:paraId="2457A1B0" w14:textId="47F03B7B" w:rsidTr="00554CEF">
        <w:tc>
          <w:tcPr>
            <w:tcW w:w="1084" w:type="dxa"/>
          </w:tcPr>
          <w:p w14:paraId="67ACE342" w14:textId="254F5D27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0</w:t>
            </w:r>
          </w:p>
        </w:tc>
        <w:tc>
          <w:tcPr>
            <w:tcW w:w="2061" w:type="dxa"/>
          </w:tcPr>
          <w:p w14:paraId="368F535C" w14:textId="7A31D07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Lockheed Martin</w:t>
            </w:r>
          </w:p>
        </w:tc>
        <w:tc>
          <w:tcPr>
            <w:tcW w:w="1265" w:type="dxa"/>
          </w:tcPr>
          <w:p w14:paraId="337DB223" w14:textId="4EB22BA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714</w:t>
            </w:r>
          </w:p>
        </w:tc>
        <w:tc>
          <w:tcPr>
            <w:tcW w:w="2999" w:type="dxa"/>
          </w:tcPr>
          <w:p w14:paraId="2D062F25" w14:textId="6662344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1063" w:type="dxa"/>
          </w:tcPr>
          <w:p w14:paraId="6626C95B" w14:textId="4637EEAF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743.140000</w:t>
            </w:r>
          </w:p>
        </w:tc>
      </w:tr>
      <w:tr w:rsidR="00554CEF" w:rsidRPr="0039301F" w14:paraId="7C4B7BE0" w14:textId="79078292" w:rsidTr="00554CEF">
        <w:tc>
          <w:tcPr>
            <w:tcW w:w="1084" w:type="dxa"/>
          </w:tcPr>
          <w:p w14:paraId="678085BA" w14:textId="44D18CE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</w:t>
            </w:r>
          </w:p>
        </w:tc>
        <w:tc>
          <w:tcPr>
            <w:tcW w:w="2061" w:type="dxa"/>
          </w:tcPr>
          <w:p w14:paraId="48972B9A" w14:textId="2B395DCE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6A709686" w14:textId="22EC287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559</w:t>
            </w:r>
          </w:p>
        </w:tc>
        <w:tc>
          <w:tcPr>
            <w:tcW w:w="2999" w:type="dxa"/>
          </w:tcPr>
          <w:p w14:paraId="23DFBB88" w14:textId="0D5697B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30290510" w14:textId="7042EB8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47.710000</w:t>
            </w:r>
          </w:p>
        </w:tc>
      </w:tr>
      <w:tr w:rsidR="00554CEF" w:rsidRPr="004F6CB7" w14:paraId="34BF328A" w14:textId="77777777" w:rsidTr="00554CEF">
        <w:tc>
          <w:tcPr>
            <w:tcW w:w="1084" w:type="dxa"/>
          </w:tcPr>
          <w:p w14:paraId="22EBB893" w14:textId="366FA75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</w:t>
            </w:r>
          </w:p>
        </w:tc>
        <w:tc>
          <w:tcPr>
            <w:tcW w:w="2061" w:type="dxa"/>
          </w:tcPr>
          <w:p w14:paraId="4814AD1A" w14:textId="3085E880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5C41A625" w14:textId="41838BDE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527</w:t>
            </w:r>
          </w:p>
        </w:tc>
        <w:tc>
          <w:tcPr>
            <w:tcW w:w="2999" w:type="dxa"/>
          </w:tcPr>
          <w:p w14:paraId="5D8FC244" w14:textId="1691D23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6F1C88F6" w14:textId="0F2F5D2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66.200000</w:t>
            </w:r>
          </w:p>
        </w:tc>
      </w:tr>
      <w:tr w:rsidR="00554CEF" w:rsidRPr="004F6CB7" w14:paraId="3FFDCE8B" w14:textId="77777777" w:rsidTr="00554CEF">
        <w:tc>
          <w:tcPr>
            <w:tcW w:w="1084" w:type="dxa"/>
          </w:tcPr>
          <w:p w14:paraId="2BA8D0AD" w14:textId="553224A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25</w:t>
            </w:r>
          </w:p>
        </w:tc>
        <w:tc>
          <w:tcPr>
            <w:tcW w:w="2061" w:type="dxa"/>
          </w:tcPr>
          <w:p w14:paraId="065A380B" w14:textId="6A128FC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Northrop Grumman</w:t>
            </w:r>
          </w:p>
        </w:tc>
        <w:tc>
          <w:tcPr>
            <w:tcW w:w="1265" w:type="dxa"/>
          </w:tcPr>
          <w:p w14:paraId="4E24C481" w14:textId="604FEEC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14</w:t>
            </w:r>
          </w:p>
        </w:tc>
        <w:tc>
          <w:tcPr>
            <w:tcW w:w="2999" w:type="dxa"/>
          </w:tcPr>
          <w:p w14:paraId="73935FC7" w14:textId="0F876EC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77CE4A1A" w14:textId="1488004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52.960000</w:t>
            </w:r>
          </w:p>
        </w:tc>
      </w:tr>
      <w:tr w:rsidR="00554CEF" w:rsidRPr="004F6CB7" w14:paraId="6BD4A1BE" w14:textId="77777777" w:rsidTr="00554CEF">
        <w:tc>
          <w:tcPr>
            <w:tcW w:w="1084" w:type="dxa"/>
          </w:tcPr>
          <w:p w14:paraId="61B10F2D" w14:textId="578A2083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lastRenderedPageBreak/>
              <w:t>37</w:t>
            </w:r>
          </w:p>
        </w:tc>
        <w:tc>
          <w:tcPr>
            <w:tcW w:w="2061" w:type="dxa"/>
          </w:tcPr>
          <w:p w14:paraId="60A01E11" w14:textId="604CF97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GE Aviation</w:t>
            </w:r>
          </w:p>
        </w:tc>
        <w:tc>
          <w:tcPr>
            <w:tcW w:w="1265" w:type="dxa"/>
          </w:tcPr>
          <w:p w14:paraId="79AE6184" w14:textId="2DA0EBE7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2999" w:type="dxa"/>
          </w:tcPr>
          <w:p w14:paraId="31E00202" w14:textId="7AFB386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79B9E6B5" w14:textId="68371A96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96.950000</w:t>
            </w:r>
          </w:p>
        </w:tc>
      </w:tr>
      <w:tr w:rsidR="00262709" w:rsidRPr="004F6CB7" w14:paraId="4A3F3D74" w14:textId="77777777" w:rsidTr="00554CEF">
        <w:tc>
          <w:tcPr>
            <w:tcW w:w="1084" w:type="dxa"/>
          </w:tcPr>
          <w:p w14:paraId="14794585" w14:textId="2711946B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2061" w:type="dxa"/>
          </w:tcPr>
          <w:p w14:paraId="0B6CC3A8" w14:textId="031A30A2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1265" w:type="dxa"/>
          </w:tcPr>
          <w:p w14:paraId="669AAA51" w14:textId="51F6DD7C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2999" w:type="dxa"/>
          </w:tcPr>
          <w:p w14:paraId="5684DEA9" w14:textId="3D0D8733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1063" w:type="dxa"/>
          </w:tcPr>
          <w:p w14:paraId="425ECF30" w14:textId="58AC4234" w:rsidR="00262709" w:rsidRPr="00212863" w:rsidRDefault="00262709" w:rsidP="008805E3">
            <w:pPr>
              <w:jc w:val="center"/>
            </w:pPr>
            <w:r>
              <w:t>…</w:t>
            </w:r>
          </w:p>
        </w:tc>
      </w:tr>
    </w:tbl>
    <w:p w14:paraId="50E2A5B1" w14:textId="7E627A3D" w:rsidR="00E7154C" w:rsidRPr="003A42A1" w:rsidRDefault="00585D53" w:rsidP="00677708">
      <w:pPr>
        <w:pStyle w:val="Heading2"/>
        <w:numPr>
          <w:ilvl w:val="0"/>
          <w:numId w:val="33"/>
        </w:numPr>
        <w:rPr>
          <w:noProof/>
          <w:highlight w:val="yellow"/>
        </w:rPr>
      </w:pPr>
      <w:r w:rsidRPr="003A42A1">
        <w:rPr>
          <w:noProof/>
          <w:highlight w:val="yellow"/>
        </w:rPr>
        <w:t xml:space="preserve">Regular </w:t>
      </w:r>
      <w:bookmarkStart w:id="8" w:name="_Hlk87014584"/>
      <w:r w:rsidRPr="003A42A1">
        <w:rPr>
          <w:noProof/>
          <w:highlight w:val="yellow"/>
        </w:rPr>
        <w:t>Passengers</w:t>
      </w:r>
      <w:bookmarkEnd w:id="8"/>
    </w:p>
    <w:p w14:paraId="2A918462" w14:textId="22FCA809" w:rsidR="00585D53" w:rsidRPr="00786E28" w:rsidRDefault="00585D53" w:rsidP="00585D53">
      <w:pPr>
        <w:rPr>
          <w:noProof/>
        </w:rPr>
      </w:pPr>
      <w:r w:rsidRPr="00585D53">
        <w:rPr>
          <w:noProof/>
          <w:lang w:val="bg-BG"/>
        </w:rPr>
        <w:t xml:space="preserve">Extract </w:t>
      </w:r>
      <w:r w:rsidR="00B3771B">
        <w:rPr>
          <w:b/>
          <w:bCs/>
          <w:noProof/>
        </w:rPr>
        <w:t>all</w:t>
      </w:r>
      <w:r w:rsidRPr="00585D53">
        <w:rPr>
          <w:b/>
          <w:bCs/>
          <w:noProof/>
          <w:lang w:val="bg-BG"/>
        </w:rPr>
        <w:t xml:space="preserve"> </w:t>
      </w:r>
      <w:r>
        <w:rPr>
          <w:b/>
          <w:bCs/>
          <w:noProof/>
        </w:rPr>
        <w:t>p</w:t>
      </w:r>
      <w:r w:rsidRPr="00585D53">
        <w:rPr>
          <w:b/>
          <w:bCs/>
          <w:noProof/>
          <w:lang w:val="bg-BG"/>
        </w:rPr>
        <w:t>assengers</w:t>
      </w:r>
      <w:r w:rsidRPr="00585D53">
        <w:rPr>
          <w:noProof/>
          <w:lang w:val="bg-BG"/>
        </w:rPr>
        <w:t xml:space="preserve">, who </w:t>
      </w:r>
      <w:r w:rsidR="00B3771B">
        <w:rPr>
          <w:noProof/>
        </w:rPr>
        <w:t>ha</w:t>
      </w:r>
      <w:r w:rsidR="00F37AD4">
        <w:rPr>
          <w:noProof/>
        </w:rPr>
        <w:t>v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flown</w:t>
      </w:r>
      <w:r w:rsidRPr="00585D53">
        <w:rPr>
          <w:noProof/>
          <w:lang w:val="bg-BG"/>
        </w:rPr>
        <w:t xml:space="preserve"> in </w:t>
      </w:r>
      <w:r w:rsidRPr="00B3771B">
        <w:rPr>
          <w:b/>
          <w:bCs/>
          <w:noProof/>
          <w:lang w:val="bg-BG"/>
        </w:rPr>
        <w:t xml:space="preserve">more than one </w:t>
      </w:r>
      <w:r w:rsidRPr="00B3771B">
        <w:rPr>
          <w:b/>
          <w:bCs/>
          <w:noProof/>
        </w:rPr>
        <w:t>aircraft</w:t>
      </w:r>
      <w:r w:rsidR="00B3771B">
        <w:rPr>
          <w:noProof/>
        </w:rPr>
        <w:t xml:space="preserve"> and</w:t>
      </w:r>
      <w:r w:rsidR="00786E28">
        <w:rPr>
          <w:noProof/>
        </w:rPr>
        <w:t xml:space="preserve"> have an </w:t>
      </w:r>
      <w:r w:rsidR="00786E28" w:rsidRPr="00585D53">
        <w:rPr>
          <w:noProof/>
          <w:lang w:val="bg-BG"/>
        </w:rPr>
        <w:t>'</w:t>
      </w:r>
      <w:r w:rsidR="00786E28" w:rsidRPr="00585D53">
        <w:rPr>
          <w:b/>
          <w:bCs/>
          <w:noProof/>
          <w:lang w:val="bg-BG"/>
        </w:rPr>
        <w:t>a</w:t>
      </w:r>
      <w:r w:rsidR="00786E28" w:rsidRPr="00585D53">
        <w:rPr>
          <w:noProof/>
          <w:lang w:val="bg-BG"/>
        </w:rPr>
        <w:t>'</w:t>
      </w:r>
      <w:r w:rsidR="00786E28">
        <w:rPr>
          <w:noProof/>
        </w:rPr>
        <w:t xml:space="preserve"> as the </w:t>
      </w:r>
      <w:r w:rsidR="00786E28" w:rsidRPr="00585D53">
        <w:rPr>
          <w:noProof/>
          <w:lang w:val="bg-BG"/>
        </w:rPr>
        <w:t xml:space="preserve">second letter of </w:t>
      </w:r>
      <w:r w:rsidR="00786E28">
        <w:rPr>
          <w:noProof/>
        </w:rPr>
        <w:t>their</w:t>
      </w:r>
      <w:r w:rsidR="00786E28" w:rsidRPr="00585D53">
        <w:rPr>
          <w:noProof/>
          <w:lang w:val="bg-BG"/>
        </w:rPr>
        <w:t xml:space="preserve"> full name</w:t>
      </w:r>
      <w:r w:rsidRPr="00585D53">
        <w:rPr>
          <w:noProof/>
          <w:lang w:val="bg-BG"/>
        </w:rPr>
        <w:t xml:space="preserve">. Select the </w:t>
      </w:r>
      <w:r w:rsidRPr="00B3771B">
        <w:rPr>
          <w:b/>
          <w:bCs/>
          <w:noProof/>
          <w:lang w:val="bg-BG"/>
        </w:rPr>
        <w:t>full name</w:t>
      </w:r>
      <w:r w:rsidRPr="00585D53">
        <w:rPr>
          <w:noProof/>
          <w:lang w:val="bg-BG"/>
        </w:rPr>
        <w:t xml:space="preserve">, the </w:t>
      </w:r>
      <w:r w:rsidRPr="00B3771B">
        <w:rPr>
          <w:b/>
          <w:bCs/>
          <w:noProof/>
          <w:lang w:val="bg-BG"/>
        </w:rPr>
        <w:t xml:space="preserve">count of </w:t>
      </w:r>
      <w:r w:rsidRPr="00B3771B">
        <w:rPr>
          <w:b/>
          <w:bCs/>
          <w:noProof/>
        </w:rPr>
        <w:t>aircraft</w:t>
      </w:r>
      <w:r w:rsidRPr="00585D53">
        <w:rPr>
          <w:noProof/>
          <w:lang w:val="bg-BG"/>
        </w:rPr>
        <w:t xml:space="preserve"> that he</w:t>
      </w:r>
      <w:r>
        <w:rPr>
          <w:noProof/>
        </w:rPr>
        <w:t>/she</w:t>
      </w:r>
      <w:r w:rsidRPr="00585D53">
        <w:rPr>
          <w:noProof/>
          <w:lang w:val="bg-BG"/>
        </w:rPr>
        <w:t xml:space="preserve"> </w:t>
      </w:r>
      <w:r w:rsidR="00EA30FC">
        <w:rPr>
          <w:noProof/>
        </w:rPr>
        <w:t>traveled</w:t>
      </w:r>
      <w:r w:rsidR="00F37AD4">
        <w:rPr>
          <w:noProof/>
        </w:rPr>
        <w:t>,</w:t>
      </w:r>
      <w:r w:rsidRPr="00585D53">
        <w:rPr>
          <w:noProof/>
          <w:lang w:val="bg-BG"/>
        </w:rPr>
        <w:t xml:space="preserve"> and </w:t>
      </w:r>
      <w:r w:rsidR="00F37AD4">
        <w:rPr>
          <w:noProof/>
          <w:lang w:val="bg-BG"/>
        </w:rPr>
        <w:t xml:space="preserve">the </w:t>
      </w:r>
      <w:r w:rsidRPr="00585D53">
        <w:rPr>
          <w:noProof/>
          <w:lang w:val="bg-BG"/>
        </w:rPr>
        <w:t xml:space="preserve">total sum </w:t>
      </w:r>
      <w:r w:rsidR="00442258">
        <w:rPr>
          <w:noProof/>
        </w:rPr>
        <w:t xml:space="preserve">which was </w:t>
      </w:r>
      <w:r w:rsidR="00442258" w:rsidRPr="00B3771B">
        <w:rPr>
          <w:b/>
          <w:bCs/>
          <w:noProof/>
        </w:rPr>
        <w:t>pa</w:t>
      </w:r>
      <w:r w:rsidR="00F37AD4">
        <w:rPr>
          <w:b/>
          <w:bCs/>
          <w:noProof/>
        </w:rPr>
        <w:t>i</w:t>
      </w:r>
      <w:r w:rsidR="00442258" w:rsidRPr="00B3771B">
        <w:rPr>
          <w:b/>
          <w:bCs/>
          <w:noProof/>
        </w:rPr>
        <w:t>d</w:t>
      </w:r>
      <w:r w:rsidRPr="00585D53">
        <w:rPr>
          <w:noProof/>
          <w:lang w:val="bg-BG"/>
        </w:rPr>
        <w:t>.</w:t>
      </w:r>
    </w:p>
    <w:p w14:paraId="05F3276A" w14:textId="686ED915" w:rsidR="00585D53" w:rsidRDefault="00585D53" w:rsidP="00585D53">
      <w:pPr>
        <w:rPr>
          <w:noProof/>
          <w:lang w:val="bg-BG"/>
        </w:rPr>
      </w:pPr>
      <w:r w:rsidRPr="00585D53">
        <w:rPr>
          <w:noProof/>
          <w:lang w:val="bg-BG"/>
        </w:rPr>
        <w:t>Order</w:t>
      </w:r>
      <w:r w:rsidR="00B3771B">
        <w:rPr>
          <w:noProof/>
        </w:rPr>
        <w:t xml:space="preserve"> the result by</w:t>
      </w:r>
      <w:r w:rsidRPr="00585D53">
        <w:rPr>
          <w:noProof/>
          <w:lang w:val="bg-BG"/>
        </w:rPr>
        <w:t xml:space="preserve"> </w:t>
      </w:r>
      <w:r w:rsidR="00B3771B">
        <w:rPr>
          <w:noProof/>
        </w:rPr>
        <w:t>pass</w:t>
      </w:r>
      <w:r w:rsidR="00F37AD4">
        <w:rPr>
          <w:noProof/>
        </w:rPr>
        <w:t>e</w:t>
      </w:r>
      <w:r w:rsidR="00B3771B">
        <w:rPr>
          <w:noProof/>
        </w:rPr>
        <w:t>nger</w:t>
      </w:r>
      <w:r w:rsidR="00B3771B" w:rsidRPr="00585D53">
        <w:rPr>
          <w:noProof/>
          <w:lang w:val="bg-BG"/>
        </w:rPr>
        <w:t>'s</w:t>
      </w:r>
      <w:r w:rsidR="00B3771B">
        <w:rPr>
          <w:noProof/>
        </w:rPr>
        <w:t xml:space="preserve"> </w:t>
      </w:r>
      <w:r w:rsidR="00442258" w:rsidRPr="00B3771B">
        <w:rPr>
          <w:rFonts w:ascii="Consolas" w:hAnsi="Consolas"/>
          <w:b/>
          <w:bCs/>
          <w:noProof/>
        </w:rPr>
        <w:t>FullName</w:t>
      </w:r>
      <w:r w:rsidRPr="00585D53">
        <w:rPr>
          <w:noProof/>
          <w:lang w:val="bg-BG"/>
        </w:rPr>
        <w:t>.</w:t>
      </w:r>
    </w:p>
    <w:p w14:paraId="359B43FC" w14:textId="5C74BFE9" w:rsidR="002B4EA5" w:rsidRPr="002B4EA5" w:rsidRDefault="002B4EA5" w:rsidP="00585D53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09CB74A2" w14:textId="0C3D3728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FullName</w:t>
      </w:r>
    </w:p>
    <w:p w14:paraId="5D460DFE" w14:textId="35E595DE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CountOfAircraft</w:t>
      </w:r>
    </w:p>
    <w:p w14:paraId="6393AA61" w14:textId="15E5058E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TotalPayed</w:t>
      </w:r>
    </w:p>
    <w:p w14:paraId="31606E77" w14:textId="2AA442A7" w:rsidR="00E7154C" w:rsidRP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45"/>
        <w:gridCol w:w="1672"/>
        <w:gridCol w:w="1601"/>
      </w:tblGrid>
      <w:tr w:rsidR="00C5289A" w:rsidRPr="004F6CB7" w14:paraId="1A8BE20F" w14:textId="77777777" w:rsidTr="00F834B0">
        <w:tc>
          <w:tcPr>
            <w:tcW w:w="2245" w:type="dxa"/>
            <w:shd w:val="clear" w:color="auto" w:fill="D9D9D9" w:themeFill="background1" w:themeFillShade="D9"/>
          </w:tcPr>
          <w:p w14:paraId="5B7A9243" w14:textId="6FAEF12B" w:rsidR="00E7154C" w:rsidRPr="004F6CB7" w:rsidRDefault="00EA30FC" w:rsidP="00B3771B">
            <w:pPr>
              <w:spacing w:before="0" w:after="0" w:line="276" w:lineRule="auto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FullName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0849F5AD" w14:textId="6A048B51" w:rsidR="00E7154C" w:rsidRPr="00EA30FC" w:rsidRDefault="00EA30FC" w:rsidP="00B3771B">
            <w:pPr>
              <w:spacing w:before="0" w:after="0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CountOfAircraft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18629F74" w14:textId="6B78446C" w:rsidR="00E7154C" w:rsidRPr="00EA30FC" w:rsidRDefault="00EA30FC" w:rsidP="00786E28">
            <w:pPr>
              <w:spacing w:before="0" w:after="0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TotalPayed</w:t>
            </w:r>
          </w:p>
        </w:tc>
      </w:tr>
      <w:tr w:rsidR="00F834B0" w:rsidRPr="004F6CB7" w14:paraId="0691BA30" w14:textId="77777777" w:rsidTr="00F834B0">
        <w:tc>
          <w:tcPr>
            <w:tcW w:w="2245" w:type="dxa"/>
          </w:tcPr>
          <w:p w14:paraId="036C26C7" w14:textId="0861204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Danny </w:t>
            </w:r>
            <w:proofErr w:type="spellStart"/>
            <w:r w:rsidRPr="00BC1AF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672" w:type="dxa"/>
          </w:tcPr>
          <w:p w14:paraId="67186526" w14:textId="1ACCA29E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2DED603C" w14:textId="326865E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7587.68</w:t>
            </w:r>
          </w:p>
        </w:tc>
      </w:tr>
      <w:tr w:rsidR="00F834B0" w:rsidRPr="004F6CB7" w14:paraId="0D6A6A52" w14:textId="77777777" w:rsidTr="00F834B0">
        <w:tc>
          <w:tcPr>
            <w:tcW w:w="2245" w:type="dxa"/>
          </w:tcPr>
          <w:p w14:paraId="1FA0757E" w14:textId="2B6ED29F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Haven Seaton</w:t>
            </w:r>
          </w:p>
        </w:tc>
        <w:tc>
          <w:tcPr>
            <w:tcW w:w="1672" w:type="dxa"/>
          </w:tcPr>
          <w:p w14:paraId="69C82322" w14:textId="015CEA31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3DF8D0AE" w14:textId="0B07503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5390.92</w:t>
            </w:r>
          </w:p>
        </w:tc>
      </w:tr>
      <w:tr w:rsidR="00F834B0" w:rsidRPr="004F6CB7" w14:paraId="53A24F10" w14:textId="77777777" w:rsidTr="00F834B0">
        <w:tc>
          <w:tcPr>
            <w:tcW w:w="2245" w:type="dxa"/>
          </w:tcPr>
          <w:p w14:paraId="467D8DBA" w14:textId="7D14BBB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BC1AFE">
              <w:rPr>
                <w:rFonts w:ascii="Consolas" w:hAnsi="Consolas"/>
              </w:rPr>
              <w:t>Jacquelynn</w:t>
            </w:r>
            <w:proofErr w:type="spellEnd"/>
            <w:r w:rsidRPr="00BC1AFE">
              <w:rPr>
                <w:rFonts w:ascii="Consolas" w:hAnsi="Consolas"/>
              </w:rPr>
              <w:t xml:space="preserve"> </w:t>
            </w:r>
            <w:proofErr w:type="spellStart"/>
            <w:r w:rsidRPr="00BC1AFE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1672" w:type="dxa"/>
          </w:tcPr>
          <w:p w14:paraId="59B2EC6A" w14:textId="767AF5C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024822A" w14:textId="50D1433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398.36</w:t>
            </w:r>
          </w:p>
        </w:tc>
      </w:tr>
      <w:tr w:rsidR="00F834B0" w:rsidRPr="004F6CB7" w14:paraId="7B361BEE" w14:textId="77777777" w:rsidTr="00F834B0">
        <w:tc>
          <w:tcPr>
            <w:tcW w:w="2245" w:type="dxa"/>
          </w:tcPr>
          <w:p w14:paraId="16FD5B31" w14:textId="7C92962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Kaylee </w:t>
            </w:r>
            <w:proofErr w:type="spellStart"/>
            <w:r w:rsidRPr="00BC1AFE">
              <w:rPr>
                <w:rFonts w:ascii="Consolas" w:hAnsi="Consolas"/>
              </w:rPr>
              <w:t>Coushe</w:t>
            </w:r>
            <w:proofErr w:type="spellEnd"/>
          </w:p>
        </w:tc>
        <w:tc>
          <w:tcPr>
            <w:tcW w:w="1672" w:type="dxa"/>
          </w:tcPr>
          <w:p w14:paraId="10A01E2D" w14:textId="20E44CF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69B260BD" w14:textId="59A69C6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286.71</w:t>
            </w:r>
          </w:p>
        </w:tc>
      </w:tr>
      <w:tr w:rsidR="00F834B0" w:rsidRPr="004F6CB7" w14:paraId="381E43F5" w14:textId="77777777" w:rsidTr="00F834B0">
        <w:tc>
          <w:tcPr>
            <w:tcW w:w="2245" w:type="dxa"/>
          </w:tcPr>
          <w:p w14:paraId="1BE95137" w14:textId="1DF2B21F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Lanita </w:t>
            </w:r>
            <w:proofErr w:type="spellStart"/>
            <w:r w:rsidRPr="00BC1AFE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1672" w:type="dxa"/>
          </w:tcPr>
          <w:p w14:paraId="60DD5E4E" w14:textId="04B144FD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2777C070" w14:textId="68E34AB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704.12</w:t>
            </w:r>
          </w:p>
        </w:tc>
      </w:tr>
      <w:tr w:rsidR="00F834B0" w:rsidRPr="004F6CB7" w14:paraId="0407604C" w14:textId="77777777" w:rsidTr="00F834B0">
        <w:tc>
          <w:tcPr>
            <w:tcW w:w="2245" w:type="dxa"/>
          </w:tcPr>
          <w:p w14:paraId="120CF793" w14:textId="694F96A4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Parker McGeorge</w:t>
            </w:r>
          </w:p>
        </w:tc>
        <w:tc>
          <w:tcPr>
            <w:tcW w:w="1672" w:type="dxa"/>
          </w:tcPr>
          <w:p w14:paraId="16826BC4" w14:textId="2D530EDC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246CFBDF" w14:textId="4A61F217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3896.57</w:t>
            </w:r>
          </w:p>
        </w:tc>
      </w:tr>
      <w:tr w:rsidR="00B3771B" w:rsidRPr="004F6CB7" w14:paraId="4B51B5BF" w14:textId="77777777" w:rsidTr="00F834B0">
        <w:tc>
          <w:tcPr>
            <w:tcW w:w="2245" w:type="dxa"/>
          </w:tcPr>
          <w:p w14:paraId="004B065F" w14:textId="7420FEC0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  <w:tc>
          <w:tcPr>
            <w:tcW w:w="1672" w:type="dxa"/>
          </w:tcPr>
          <w:p w14:paraId="5940173E" w14:textId="704CEA15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  <w:tc>
          <w:tcPr>
            <w:tcW w:w="1601" w:type="dxa"/>
          </w:tcPr>
          <w:p w14:paraId="0AC8903A" w14:textId="5314CED1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</w:tr>
    </w:tbl>
    <w:p w14:paraId="14BFEF6F" w14:textId="63F7D75D" w:rsidR="00E7154C" w:rsidRPr="00FB2C00" w:rsidRDefault="00984A2B" w:rsidP="00677708">
      <w:pPr>
        <w:pStyle w:val="Heading2"/>
        <w:numPr>
          <w:ilvl w:val="0"/>
          <w:numId w:val="32"/>
        </w:numPr>
        <w:rPr>
          <w:noProof/>
          <w:highlight w:val="yellow"/>
        </w:rPr>
      </w:pPr>
      <w:r w:rsidRPr="00FB2C00">
        <w:rPr>
          <w:noProof/>
          <w:highlight w:val="yellow"/>
          <w:lang w:val="bg-BG"/>
        </w:rPr>
        <w:t>Full Info for Flight Destinations</w:t>
      </w:r>
    </w:p>
    <w:p w14:paraId="0D2531D4" w14:textId="38EF9EDC" w:rsidR="00984A2B" w:rsidRDefault="00D55150" w:rsidP="00E7154C">
      <w:r>
        <w:t>Extract information about</w:t>
      </w:r>
      <w:r w:rsidR="00984A2B">
        <w:t xml:space="preserve"> </w:t>
      </w:r>
      <w:r w:rsidR="003C6A6F" w:rsidRPr="003C6A6F">
        <w:rPr>
          <w:b/>
          <w:bCs/>
        </w:rPr>
        <w:t xml:space="preserve">all </w:t>
      </w:r>
      <w:r w:rsidR="00165B08" w:rsidRPr="003C6A6F">
        <w:rPr>
          <w:b/>
          <w:bCs/>
        </w:rPr>
        <w:t>flight</w:t>
      </w:r>
      <w:r w:rsidR="00F86F14">
        <w:rPr>
          <w:b/>
          <w:bCs/>
        </w:rPr>
        <w:t xml:space="preserve"> destinations</w:t>
      </w:r>
      <w:r w:rsidR="00984A2B">
        <w:t xml:space="preserve"> </w:t>
      </w:r>
      <w:r w:rsidR="00D62971">
        <w:t xml:space="preserve">which </w:t>
      </w:r>
      <w:r w:rsidR="00D62971" w:rsidRPr="00D62971">
        <w:rPr>
          <w:rFonts w:ascii="Consolas" w:hAnsi="Consolas"/>
          <w:b/>
          <w:bCs/>
        </w:rPr>
        <w:t>Start</w:t>
      </w:r>
      <w:r w:rsidR="00984A2B">
        <w:t xml:space="preserve"> between</w:t>
      </w:r>
      <w:r w:rsidR="00165B08">
        <w:t xml:space="preserve"> hours</w:t>
      </w:r>
      <w:r w:rsidR="00D62971">
        <w:t>:</w:t>
      </w:r>
      <w:r w:rsidR="00984A2B">
        <w:t xml:space="preserve"> </w:t>
      </w:r>
      <w:r w:rsidR="00984A2B" w:rsidRPr="00F86F14">
        <w:rPr>
          <w:rFonts w:ascii="Consolas" w:hAnsi="Consolas"/>
          <w:b/>
          <w:bCs/>
        </w:rPr>
        <w:t>6</w:t>
      </w:r>
      <w:r w:rsidR="00165B08" w:rsidRPr="00F86F14">
        <w:rPr>
          <w:rFonts w:ascii="Consolas" w:hAnsi="Consolas"/>
          <w:b/>
          <w:bCs/>
        </w:rPr>
        <w:t>:00</w:t>
      </w:r>
      <w:r w:rsidR="00984A2B">
        <w:t xml:space="preserve"> and </w:t>
      </w:r>
      <w:r w:rsidR="00984A2B" w:rsidRPr="00F86F14">
        <w:rPr>
          <w:rFonts w:ascii="Consolas" w:hAnsi="Consolas"/>
          <w:b/>
          <w:bCs/>
        </w:rPr>
        <w:t>20</w:t>
      </w:r>
      <w:r w:rsidR="00165B08" w:rsidRPr="00F86F14">
        <w:rPr>
          <w:rFonts w:ascii="Consolas" w:hAnsi="Consolas"/>
          <w:b/>
          <w:bCs/>
        </w:rPr>
        <w:t>:00</w:t>
      </w:r>
      <w:r w:rsidR="00165B08">
        <w:rPr>
          <w:b/>
          <w:bCs/>
        </w:rPr>
        <w:t xml:space="preserve"> </w:t>
      </w:r>
      <w:r w:rsidR="00984A2B">
        <w:t>(</w:t>
      </w:r>
      <w:r w:rsidR="00EF34C8">
        <w:t xml:space="preserve">both </w:t>
      </w:r>
      <w:r w:rsidR="00984A2B">
        <w:t>inclusive)</w:t>
      </w:r>
      <w:r w:rsidR="00EF34C8">
        <w:t xml:space="preserve"> and </w:t>
      </w:r>
      <w:r w:rsidR="00242E79">
        <w:t xml:space="preserve">have </w:t>
      </w:r>
      <w:r w:rsidR="00EF34C8" w:rsidRPr="00EF34C8">
        <w:t>ticket price</w:t>
      </w:r>
      <w:r w:rsidR="003C2D8B">
        <w:t>s</w:t>
      </w:r>
      <w:r w:rsidR="00EF34C8" w:rsidRPr="00EF34C8">
        <w:t xml:space="preserve"> </w:t>
      </w:r>
      <w:r w:rsidR="00EF34C8" w:rsidRPr="00EF34C8">
        <w:rPr>
          <w:b/>
          <w:bCs/>
        </w:rPr>
        <w:t xml:space="preserve">higher than </w:t>
      </w:r>
      <w:r w:rsidR="00EF34C8" w:rsidRPr="00F86F14">
        <w:rPr>
          <w:rFonts w:ascii="Consolas" w:hAnsi="Consolas"/>
          <w:b/>
          <w:bCs/>
        </w:rPr>
        <w:t>2500</w:t>
      </w:r>
      <w:r w:rsidR="00242E79">
        <w:t>. Select</w:t>
      </w:r>
      <w:r w:rsidR="00D62971">
        <w:t xml:space="preserve"> </w:t>
      </w:r>
      <w:r w:rsidR="003C2D8B">
        <w:t xml:space="preserve">the </w:t>
      </w:r>
      <w:r w:rsidR="00D62971">
        <w:rPr>
          <w:b/>
          <w:bCs/>
        </w:rPr>
        <w:t>airport</w:t>
      </w:r>
      <w:r w:rsidR="00F37AD4">
        <w:rPr>
          <w:b/>
          <w:bCs/>
        </w:rPr>
        <w:t>'</w:t>
      </w:r>
      <w:r w:rsidR="00D62971">
        <w:rPr>
          <w:b/>
          <w:bCs/>
        </w:rPr>
        <w:t>s name,</w:t>
      </w:r>
      <w:r w:rsidR="00606428">
        <w:rPr>
          <w:b/>
          <w:bCs/>
        </w:rPr>
        <w:t xml:space="preserve"> time of the day,</w:t>
      </w:r>
      <w:r w:rsidR="00606428">
        <w:t xml:space="preserve"> </w:t>
      </w:r>
      <w:r w:rsidR="00984A2B">
        <w:t xml:space="preserve"> </w:t>
      </w:r>
      <w:r w:rsidR="00165B08" w:rsidRPr="003C6A6F">
        <w:rPr>
          <w:b/>
          <w:bCs/>
        </w:rPr>
        <w:t>price of the ticket</w:t>
      </w:r>
      <w:r w:rsidR="00984A2B">
        <w:t xml:space="preserve">, </w:t>
      </w:r>
      <w:r w:rsidR="00165B08">
        <w:rPr>
          <w:noProof/>
        </w:rPr>
        <w:t>pass</w:t>
      </w:r>
      <w:r w:rsidR="00F37AD4">
        <w:rPr>
          <w:noProof/>
        </w:rPr>
        <w:t>e</w:t>
      </w:r>
      <w:r w:rsidR="00165B08">
        <w:rPr>
          <w:noProof/>
        </w:rPr>
        <w:t>nger</w:t>
      </w:r>
      <w:r w:rsidR="00165B08">
        <w:rPr>
          <w:noProof/>
          <w:lang w:val="bg-BG"/>
        </w:rPr>
        <w:t>'s</w:t>
      </w:r>
      <w:r w:rsidR="00165B08">
        <w:rPr>
          <w:noProof/>
        </w:rPr>
        <w:t xml:space="preserve"> </w:t>
      </w:r>
      <w:r w:rsidR="00F86F14">
        <w:rPr>
          <w:b/>
          <w:bCs/>
          <w:noProof/>
        </w:rPr>
        <w:t>f</w:t>
      </w:r>
      <w:r w:rsidR="00165B08" w:rsidRPr="003C6A6F">
        <w:rPr>
          <w:b/>
          <w:bCs/>
          <w:noProof/>
        </w:rPr>
        <w:t>ull</w:t>
      </w:r>
      <w:r w:rsidR="00F86F14">
        <w:rPr>
          <w:b/>
          <w:bCs/>
          <w:noProof/>
        </w:rPr>
        <w:t xml:space="preserve"> n</w:t>
      </w:r>
      <w:r w:rsidR="00165B08" w:rsidRPr="003C6A6F">
        <w:rPr>
          <w:b/>
          <w:bCs/>
          <w:noProof/>
        </w:rPr>
        <w:t>ame</w:t>
      </w:r>
      <w:r w:rsidR="00984A2B">
        <w:t xml:space="preserve">, </w:t>
      </w:r>
      <w:r w:rsidR="00165B08" w:rsidRPr="00242E79">
        <w:rPr>
          <w:b/>
          <w:bCs/>
        </w:rPr>
        <w:t>aircraft</w:t>
      </w:r>
      <w:r w:rsidR="00984A2B">
        <w:t xml:space="preserve"> </w:t>
      </w:r>
      <w:r w:rsidR="003C6A6F">
        <w:rPr>
          <w:b/>
          <w:bCs/>
        </w:rPr>
        <w:t>manufacturer</w:t>
      </w:r>
      <w:r w:rsidR="00984A2B">
        <w:t xml:space="preserve">, </w:t>
      </w:r>
      <w:r w:rsidR="00165B08">
        <w:t>and</w:t>
      </w:r>
      <w:r w:rsidR="00984A2B">
        <w:t xml:space="preserve"> </w:t>
      </w:r>
      <w:r w:rsidR="00165B08">
        <w:t xml:space="preserve">aircraft </w:t>
      </w:r>
      <w:r w:rsidR="00984A2B">
        <w:rPr>
          <w:b/>
          <w:bCs/>
        </w:rPr>
        <w:t>model</w:t>
      </w:r>
      <w:r w:rsidR="00984A2B">
        <w:t>.</w:t>
      </w:r>
      <w:r w:rsidR="00165B08">
        <w:t xml:space="preserve"> Order </w:t>
      </w:r>
      <w:r w:rsidR="003C6A6F">
        <w:t xml:space="preserve">the result by </w:t>
      </w:r>
      <w:r w:rsidR="003C6A6F" w:rsidRPr="003C6A6F">
        <w:rPr>
          <w:b/>
          <w:bCs/>
        </w:rPr>
        <w:t>aircraft model ascending</w:t>
      </w:r>
      <w:r w:rsidR="003C6A6F">
        <w:t>.</w:t>
      </w:r>
    </w:p>
    <w:p w14:paraId="1E7493B3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27DE3472" w14:textId="77777777" w:rsidR="00D55150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AirportName</w:t>
      </w:r>
      <w:r w:rsidRPr="00D55150">
        <w:t xml:space="preserve"> </w:t>
      </w:r>
    </w:p>
    <w:p w14:paraId="613A0DB6" w14:textId="5B46E3A2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DayTime</w:t>
      </w:r>
    </w:p>
    <w:p w14:paraId="0B2CF150" w14:textId="0F6165CD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TicketPrice</w:t>
      </w:r>
    </w:p>
    <w:p w14:paraId="563236A5" w14:textId="2F964329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FullName</w:t>
      </w:r>
      <w:r>
        <w:t xml:space="preserve"> (p</w:t>
      </w:r>
      <w:r w:rsidRPr="00D55150">
        <w:rPr>
          <w:lang w:val="bg-BG"/>
        </w:rPr>
        <w:t>assenger</w:t>
      </w:r>
      <w:r>
        <w:t>)</w:t>
      </w:r>
    </w:p>
    <w:p w14:paraId="5F6734B3" w14:textId="2670DDDA" w:rsidR="00984A2B" w:rsidRDefault="007E2712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7E2712">
        <w:rPr>
          <w:lang w:val="bg-BG"/>
        </w:rPr>
        <w:t>Manufacturer</w:t>
      </w:r>
    </w:p>
    <w:p w14:paraId="155DB24A" w14:textId="1C7036BE" w:rsidR="00984A2B" w:rsidRDefault="007E2712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M</w:t>
      </w:r>
      <w:r w:rsidR="00984A2B">
        <w:t>odel</w:t>
      </w:r>
    </w:p>
    <w:p w14:paraId="40717248" w14:textId="7264403C" w:rsidR="00E7154C" w:rsidRDefault="00924C62" w:rsidP="00924C62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23"/>
        <w:gridCol w:w="1668"/>
        <w:gridCol w:w="1216"/>
        <w:gridCol w:w="1928"/>
        <w:gridCol w:w="1485"/>
        <w:gridCol w:w="1305"/>
      </w:tblGrid>
      <w:tr w:rsidR="007E2712" w:rsidRPr="004F6CB7" w14:paraId="15EC107B" w14:textId="79DF8CD3" w:rsidTr="00A117A4">
        <w:tc>
          <w:tcPr>
            <w:tcW w:w="2823" w:type="dxa"/>
            <w:shd w:val="clear" w:color="auto" w:fill="D9D9D9" w:themeFill="background1" w:themeFillShade="D9"/>
          </w:tcPr>
          <w:p w14:paraId="5B3A1809" w14:textId="25A083B3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AirportName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5EB8EFFA" w14:textId="03D6D5EC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DayTime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77DB3A6F" w14:textId="084C3149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TicketPrice</w:t>
            </w:r>
          </w:p>
        </w:tc>
        <w:tc>
          <w:tcPr>
            <w:tcW w:w="1928" w:type="dxa"/>
            <w:shd w:val="clear" w:color="auto" w:fill="D9D9D9" w:themeFill="background1" w:themeFillShade="D9"/>
          </w:tcPr>
          <w:p w14:paraId="305DB4C1" w14:textId="1FFBDD43" w:rsidR="007E2712" w:rsidRPr="004F6CB7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FullName</w:t>
            </w:r>
          </w:p>
        </w:tc>
        <w:tc>
          <w:tcPr>
            <w:tcW w:w="1485" w:type="dxa"/>
            <w:shd w:val="clear" w:color="auto" w:fill="D9D9D9" w:themeFill="background1" w:themeFillShade="D9"/>
          </w:tcPr>
          <w:p w14:paraId="40F64E1A" w14:textId="40FF18E2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Manufacturer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102A7324" w14:textId="4F7B3278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</w:rPr>
              <w:t>Model</w:t>
            </w:r>
          </w:p>
        </w:tc>
      </w:tr>
      <w:tr w:rsidR="007B284E" w:rsidRPr="004F6CB7" w14:paraId="67D536B5" w14:textId="478FE28D" w:rsidTr="00A117A4">
        <w:tc>
          <w:tcPr>
            <w:tcW w:w="2823" w:type="dxa"/>
          </w:tcPr>
          <w:p w14:paraId="1C40F349" w14:textId="5615F882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'Djamena International Airport</w:t>
            </w:r>
          </w:p>
        </w:tc>
        <w:tc>
          <w:tcPr>
            <w:tcW w:w="1668" w:type="dxa"/>
          </w:tcPr>
          <w:p w14:paraId="02C1FEA1" w14:textId="1C0E5C78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9-12 18:14:55.000</w:t>
            </w:r>
          </w:p>
        </w:tc>
        <w:tc>
          <w:tcPr>
            <w:tcW w:w="1216" w:type="dxa"/>
          </w:tcPr>
          <w:p w14:paraId="6752286C" w14:textId="48CE8E4C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96.19</w:t>
            </w:r>
          </w:p>
        </w:tc>
        <w:tc>
          <w:tcPr>
            <w:tcW w:w="1928" w:type="dxa"/>
          </w:tcPr>
          <w:p w14:paraId="55E5B172" w14:textId="2673BAA9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Owen </w:t>
            </w:r>
            <w:proofErr w:type="spellStart"/>
            <w:r w:rsidRPr="007B284E">
              <w:rPr>
                <w:rFonts w:ascii="Consolas" w:hAnsi="Consolas"/>
              </w:rPr>
              <w:t>Strivens</w:t>
            </w:r>
            <w:proofErr w:type="spellEnd"/>
          </w:p>
        </w:tc>
        <w:tc>
          <w:tcPr>
            <w:tcW w:w="1485" w:type="dxa"/>
          </w:tcPr>
          <w:p w14:paraId="79B98995" w14:textId="04E62B1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75F31715" w14:textId="59769EF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37</w:t>
            </w:r>
          </w:p>
        </w:tc>
      </w:tr>
      <w:tr w:rsidR="007B284E" w:rsidRPr="004F6CB7" w14:paraId="0BE98BFF" w14:textId="09C974FF" w:rsidTr="00A117A4">
        <w:tc>
          <w:tcPr>
            <w:tcW w:w="2823" w:type="dxa"/>
          </w:tcPr>
          <w:p w14:paraId="79A0A4DA" w14:textId="0F2A9689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lastRenderedPageBreak/>
              <w:t xml:space="preserve">Hosea </w:t>
            </w:r>
            <w:proofErr w:type="spellStart"/>
            <w:r w:rsidRPr="007B284E">
              <w:rPr>
                <w:rFonts w:ascii="Consolas" w:hAnsi="Consolas"/>
              </w:rPr>
              <w:t>Kutako</w:t>
            </w:r>
            <w:proofErr w:type="spellEnd"/>
            <w:r w:rsidRPr="007B284E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668" w:type="dxa"/>
          </w:tcPr>
          <w:p w14:paraId="22E13D01" w14:textId="26ED850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02 15:43:34.000</w:t>
            </w:r>
          </w:p>
        </w:tc>
        <w:tc>
          <w:tcPr>
            <w:tcW w:w="1216" w:type="dxa"/>
          </w:tcPr>
          <w:p w14:paraId="35EE01F1" w14:textId="0A2D3C7D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10.46</w:t>
            </w:r>
          </w:p>
        </w:tc>
        <w:tc>
          <w:tcPr>
            <w:tcW w:w="1928" w:type="dxa"/>
          </w:tcPr>
          <w:p w14:paraId="06CD4555" w14:textId="468A35F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Courtnay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Devoy</w:t>
            </w:r>
            <w:proofErr w:type="spellEnd"/>
          </w:p>
        </w:tc>
        <w:tc>
          <w:tcPr>
            <w:tcW w:w="1485" w:type="dxa"/>
          </w:tcPr>
          <w:p w14:paraId="779AB63F" w14:textId="5B7194A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109A1190" w14:textId="14BCD0E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87</w:t>
            </w:r>
          </w:p>
        </w:tc>
      </w:tr>
      <w:tr w:rsidR="007B284E" w:rsidRPr="004F6CB7" w14:paraId="0F1AA6F8" w14:textId="01A07A43" w:rsidTr="00A117A4">
        <w:tc>
          <w:tcPr>
            <w:tcW w:w="2823" w:type="dxa"/>
          </w:tcPr>
          <w:p w14:paraId="19AC7F5E" w14:textId="097689C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668" w:type="dxa"/>
          </w:tcPr>
          <w:p w14:paraId="099F08CD" w14:textId="1F9AA701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11-28 17:58:40.000</w:t>
            </w:r>
          </w:p>
        </w:tc>
        <w:tc>
          <w:tcPr>
            <w:tcW w:w="1216" w:type="dxa"/>
          </w:tcPr>
          <w:p w14:paraId="3521572C" w14:textId="70FC18C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390.81</w:t>
            </w:r>
          </w:p>
        </w:tc>
        <w:tc>
          <w:tcPr>
            <w:tcW w:w="1928" w:type="dxa"/>
          </w:tcPr>
          <w:p w14:paraId="5B19FD63" w14:textId="1D8765D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eralee</w:t>
            </w:r>
            <w:proofErr w:type="spellEnd"/>
            <w:r w:rsidRPr="007B284E">
              <w:rPr>
                <w:rFonts w:ascii="Consolas" w:hAnsi="Consolas"/>
              </w:rPr>
              <w:t xml:space="preserve"> Tue</w:t>
            </w:r>
          </w:p>
        </w:tc>
        <w:tc>
          <w:tcPr>
            <w:tcW w:w="1485" w:type="dxa"/>
          </w:tcPr>
          <w:p w14:paraId="2FC06F1B" w14:textId="50ACFD2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irbus</w:t>
            </w:r>
          </w:p>
        </w:tc>
        <w:tc>
          <w:tcPr>
            <w:tcW w:w="1305" w:type="dxa"/>
          </w:tcPr>
          <w:p w14:paraId="047F119E" w14:textId="3209534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330</w:t>
            </w:r>
          </w:p>
        </w:tc>
      </w:tr>
      <w:tr w:rsidR="007B284E" w:rsidRPr="004F6CB7" w14:paraId="08641D03" w14:textId="77777777" w:rsidTr="00A117A4">
        <w:tc>
          <w:tcPr>
            <w:tcW w:w="2823" w:type="dxa"/>
          </w:tcPr>
          <w:p w14:paraId="445F6A02" w14:textId="1A1C59FC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Monastir Habib Bourguiba International Airport</w:t>
            </w:r>
          </w:p>
        </w:tc>
        <w:tc>
          <w:tcPr>
            <w:tcW w:w="1668" w:type="dxa"/>
          </w:tcPr>
          <w:p w14:paraId="1B729589" w14:textId="4F9F0CD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23 14:33:46.000</w:t>
            </w:r>
          </w:p>
        </w:tc>
        <w:tc>
          <w:tcPr>
            <w:tcW w:w="1216" w:type="dxa"/>
          </w:tcPr>
          <w:p w14:paraId="15DF7533" w14:textId="3824D2AB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4807.43</w:t>
            </w:r>
          </w:p>
        </w:tc>
        <w:tc>
          <w:tcPr>
            <w:tcW w:w="1928" w:type="dxa"/>
          </w:tcPr>
          <w:p w14:paraId="389FE37E" w14:textId="1E375B82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Danny </w:t>
            </w:r>
            <w:proofErr w:type="spellStart"/>
            <w:r w:rsidRPr="007B284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485" w:type="dxa"/>
          </w:tcPr>
          <w:p w14:paraId="68E73AED" w14:textId="3E093DB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orthrop Grumman</w:t>
            </w:r>
          </w:p>
        </w:tc>
        <w:tc>
          <w:tcPr>
            <w:tcW w:w="1305" w:type="dxa"/>
          </w:tcPr>
          <w:p w14:paraId="09CC945B" w14:textId="2AA8A54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-21 Raider</w:t>
            </w:r>
          </w:p>
        </w:tc>
      </w:tr>
      <w:tr w:rsidR="007B284E" w:rsidRPr="004F6CB7" w14:paraId="6B77B4F8" w14:textId="77777777" w:rsidTr="00A117A4">
        <w:tc>
          <w:tcPr>
            <w:tcW w:w="2823" w:type="dxa"/>
          </w:tcPr>
          <w:p w14:paraId="2AEC0C24" w14:textId="0AE9095B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Modibo</w:t>
            </w:r>
            <w:proofErr w:type="spellEnd"/>
            <w:r w:rsidRPr="007B284E">
              <w:rPr>
                <w:rFonts w:ascii="Consolas" w:hAnsi="Consolas"/>
              </w:rPr>
              <w:t xml:space="preserve"> Keita International Airport</w:t>
            </w:r>
          </w:p>
        </w:tc>
        <w:tc>
          <w:tcPr>
            <w:tcW w:w="1668" w:type="dxa"/>
          </w:tcPr>
          <w:p w14:paraId="3C9A8F61" w14:textId="2E4D7CE0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1-02-04 14:38:44.000</w:t>
            </w:r>
          </w:p>
        </w:tc>
        <w:tc>
          <w:tcPr>
            <w:tcW w:w="1216" w:type="dxa"/>
          </w:tcPr>
          <w:p w14:paraId="107B4EF6" w14:textId="71FCCD3C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930.91</w:t>
            </w:r>
          </w:p>
        </w:tc>
        <w:tc>
          <w:tcPr>
            <w:tcW w:w="1928" w:type="dxa"/>
          </w:tcPr>
          <w:p w14:paraId="6590FB39" w14:textId="4C63036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Abbey </w:t>
            </w:r>
            <w:proofErr w:type="spellStart"/>
            <w:r w:rsidRPr="007B284E">
              <w:rPr>
                <w:rFonts w:ascii="Consolas" w:hAnsi="Consolas"/>
              </w:rPr>
              <w:t>Pedrinson</w:t>
            </w:r>
            <w:proofErr w:type="spellEnd"/>
          </w:p>
        </w:tc>
        <w:tc>
          <w:tcPr>
            <w:tcW w:w="1485" w:type="dxa"/>
          </w:tcPr>
          <w:p w14:paraId="06029AF8" w14:textId="27A6871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Rolls-Royce Holdings</w:t>
            </w:r>
          </w:p>
        </w:tc>
        <w:tc>
          <w:tcPr>
            <w:tcW w:w="1305" w:type="dxa"/>
          </w:tcPr>
          <w:p w14:paraId="2CFFC6BB" w14:textId="27E3C8A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EJ200</w:t>
            </w:r>
          </w:p>
        </w:tc>
      </w:tr>
      <w:tr w:rsidR="007B284E" w:rsidRPr="004F6CB7" w14:paraId="7DE1F0C7" w14:textId="77777777" w:rsidTr="00A117A4">
        <w:tc>
          <w:tcPr>
            <w:tcW w:w="2823" w:type="dxa"/>
          </w:tcPr>
          <w:p w14:paraId="66CD3257" w14:textId="3592530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King Mswati III International Airport</w:t>
            </w:r>
          </w:p>
        </w:tc>
        <w:tc>
          <w:tcPr>
            <w:tcW w:w="1668" w:type="dxa"/>
          </w:tcPr>
          <w:p w14:paraId="69111203" w14:textId="7E20D7B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6-13 10:53:40.000</w:t>
            </w:r>
          </w:p>
        </w:tc>
        <w:tc>
          <w:tcPr>
            <w:tcW w:w="1216" w:type="dxa"/>
          </w:tcPr>
          <w:p w14:paraId="4EECF832" w14:textId="11773E5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190.57</w:t>
            </w:r>
          </w:p>
        </w:tc>
        <w:tc>
          <w:tcPr>
            <w:tcW w:w="1928" w:type="dxa"/>
          </w:tcPr>
          <w:p w14:paraId="73FA80B6" w14:textId="5B8EFFF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uane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Gorrynsen</w:t>
            </w:r>
            <w:proofErr w:type="spellEnd"/>
          </w:p>
        </w:tc>
        <w:tc>
          <w:tcPr>
            <w:tcW w:w="1485" w:type="dxa"/>
          </w:tcPr>
          <w:p w14:paraId="6C28AB31" w14:textId="086658B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Lockheed Martin</w:t>
            </w:r>
          </w:p>
        </w:tc>
        <w:tc>
          <w:tcPr>
            <w:tcW w:w="1305" w:type="dxa"/>
          </w:tcPr>
          <w:p w14:paraId="6F3C7859" w14:textId="398A280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F-117 Nighthawk</w:t>
            </w:r>
          </w:p>
        </w:tc>
      </w:tr>
      <w:tr w:rsidR="007E2712" w:rsidRPr="004F6CB7" w14:paraId="016E51DF" w14:textId="77777777" w:rsidTr="00A117A4">
        <w:tc>
          <w:tcPr>
            <w:tcW w:w="2823" w:type="dxa"/>
          </w:tcPr>
          <w:p w14:paraId="50DBEC1B" w14:textId="1DAC361E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68" w:type="dxa"/>
          </w:tcPr>
          <w:p w14:paraId="1FFDABEA" w14:textId="1BE988B2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16" w:type="dxa"/>
          </w:tcPr>
          <w:p w14:paraId="61B8FD42" w14:textId="7A80EBC7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928" w:type="dxa"/>
          </w:tcPr>
          <w:p w14:paraId="10D8B13C" w14:textId="0C4B181E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485" w:type="dxa"/>
          </w:tcPr>
          <w:p w14:paraId="6413FF9F" w14:textId="7B7A6384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6E4252C5" w14:textId="0C1BE803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</w:tr>
    </w:tbl>
    <w:p w14:paraId="45486E12" w14:textId="138ED6A5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36BA6C24" w:rsidR="00E7154C" w:rsidRPr="00C419F5" w:rsidRDefault="00797A8B" w:rsidP="00797A8B">
      <w:pPr>
        <w:pStyle w:val="Heading2"/>
        <w:rPr>
          <w:noProof/>
          <w:highlight w:val="yellow"/>
        </w:rPr>
      </w:pPr>
      <w:r w:rsidRPr="00C419F5">
        <w:rPr>
          <w:noProof/>
          <w:highlight w:val="yellow"/>
        </w:rPr>
        <w:t>Find all Destination</w:t>
      </w:r>
      <w:r w:rsidR="003F253B" w:rsidRPr="00C419F5">
        <w:rPr>
          <w:noProof/>
          <w:highlight w:val="yellow"/>
        </w:rPr>
        <w:t>s</w:t>
      </w:r>
      <w:r w:rsidRPr="00C419F5">
        <w:rPr>
          <w:noProof/>
          <w:highlight w:val="yellow"/>
        </w:rPr>
        <w:t xml:space="preserve"> by Email Address</w:t>
      </w:r>
    </w:p>
    <w:p w14:paraId="4B0B2626" w14:textId="0E4058D9" w:rsidR="003B49E6" w:rsidRDefault="003B49E6" w:rsidP="003B49E6">
      <w:pPr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bookmarkStart w:id="9" w:name="_Hlk87156588"/>
      <w:r w:rsidR="002D50F3" w:rsidRPr="002D50F3">
        <w:rPr>
          <w:rFonts w:ascii="Consolas" w:eastAsia="Consolas" w:hAnsi="Consolas" w:cs="Consolas"/>
          <w:b/>
        </w:rPr>
        <w:t>FlightDestinations</w:t>
      </w:r>
      <w:bookmarkEnd w:id="9"/>
      <w:r w:rsidR="002D50F3">
        <w:rPr>
          <w:rFonts w:ascii="Consolas" w:eastAsia="Consolas" w:hAnsi="Consolas" w:cs="Consolas"/>
          <w:b/>
        </w:rPr>
        <w:t>ByEmail</w:t>
      </w:r>
      <w:proofErr w:type="spellEnd"/>
      <w:r>
        <w:rPr>
          <w:rFonts w:ascii="Consolas" w:eastAsia="Consolas" w:hAnsi="Consolas" w:cs="Consolas"/>
          <w:b/>
        </w:rPr>
        <w:t>(@email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 xml:space="preserve">passenger’s </w:t>
      </w:r>
      <w:r w:rsidR="009D5755">
        <w:rPr>
          <w:b/>
        </w:rPr>
        <w:t>email address</w:t>
      </w:r>
      <w:r>
        <w:t xml:space="preserve"> and returns the number of </w:t>
      </w:r>
      <w:r w:rsidR="002D50F3">
        <w:rPr>
          <w:b/>
        </w:rPr>
        <w:t>f</w:t>
      </w:r>
      <w:r w:rsidR="002D50F3" w:rsidRPr="002D50F3">
        <w:rPr>
          <w:b/>
        </w:rPr>
        <w:t>light</w:t>
      </w:r>
      <w:r w:rsidR="002D50F3">
        <w:rPr>
          <w:b/>
        </w:rPr>
        <w:t xml:space="preserve"> d</w:t>
      </w:r>
      <w:r w:rsidR="002D50F3" w:rsidRPr="002D50F3">
        <w:rPr>
          <w:b/>
        </w:rPr>
        <w:t>estinations</w:t>
      </w:r>
      <w:r w:rsidR="002D50F3">
        <w:rPr>
          <w:b/>
        </w:rPr>
        <w:t xml:space="preserve"> </w:t>
      </w:r>
      <w:r>
        <w:t xml:space="preserve">that </w:t>
      </w:r>
      <w:r w:rsidR="00F37AD4">
        <w:t xml:space="preserve">the </w:t>
      </w:r>
      <w:r>
        <w:t xml:space="preserve">passenger has in </w:t>
      </w:r>
      <w:r w:rsidR="00F37AD4">
        <w:t xml:space="preserve">the </w:t>
      </w:r>
      <w:r>
        <w:t>database.</w:t>
      </w:r>
    </w:p>
    <w:p w14:paraId="6FC8A275" w14:textId="49B6EB83" w:rsidR="008A1551" w:rsidRDefault="008A1551" w:rsidP="008A1551">
      <w:pPr>
        <w:pStyle w:val="Heading3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  <w:r>
        <w:rPr>
          <w:noProof/>
        </w:rPr>
        <w:t>:</w:t>
      </w: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8A1551" w14:paraId="6BBE8D22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Default="008A1551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8A1551" w14:paraId="14CD78F5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67ECA831" w:rsidR="008A1551" w:rsidRDefault="008A1551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="004F3BF6" w:rsidRPr="002D50F3">
              <w:rPr>
                <w:rFonts w:ascii="Consolas" w:eastAsia="Consolas" w:hAnsi="Consolas" w:cs="Consolas"/>
                <w:b/>
              </w:rPr>
              <w:t>FlightDestinations</w:t>
            </w:r>
            <w:r w:rsidR="004F3BF6"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 w:rsidR="004F3BF6">
              <w:rPr>
                <w:rFonts w:ascii="Consolas" w:hAnsi="Consolas" w:cs="Consolas"/>
                <w:b/>
                <w:noProof/>
                <w:color w:val="808080"/>
              </w:rPr>
              <w:t xml:space="preserve"> 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A658EC"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PierretteDunmuir@gmail.com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8A1551" w14:paraId="6357BC38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8A1551" w14:paraId="28315F40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4A7BB8DA" w:rsidR="008A1551" w:rsidRDefault="009D575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</w:t>
            </w:r>
          </w:p>
        </w:tc>
      </w:tr>
    </w:tbl>
    <w:p w14:paraId="2A3AF761" w14:textId="579D555D" w:rsidR="008A1551" w:rsidRDefault="008A1551" w:rsidP="00E7154C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7E53B1" w14:paraId="5DB24D3B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Default="007E53B1" w:rsidP="00B30712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7E53B1" w14:paraId="53B0F319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6E113E57" w:rsidR="007E53B1" w:rsidRDefault="007E53B1" w:rsidP="00B30712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="00256E5F" w:rsidRPr="002D50F3">
              <w:rPr>
                <w:rFonts w:ascii="Consolas" w:eastAsia="Consolas" w:hAnsi="Consolas" w:cs="Consolas"/>
                <w:b/>
              </w:rPr>
              <w:t>FlightDestinations</w:t>
            </w:r>
            <w:r w:rsidR="00256E5F"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 w:rsidR="00256E5F" w:rsidRPr="00256E5F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Montacute@gmail.com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7E53B1" w14:paraId="0D7EEE03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Default="007E53B1" w:rsidP="00B30712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7E53B1" w14:paraId="44DAA21B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3D8DFFDC" w:rsidR="007E53B1" w:rsidRDefault="00256E5F" w:rsidP="00B30712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49E0A8C0" w14:textId="02294A2E" w:rsidR="007E53B1" w:rsidRDefault="007E53B1" w:rsidP="00E7154C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B02D20" w14:paraId="7F67162D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1D4425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7BAE7025" w:rsidR="00B02D20" w:rsidRDefault="00B02D20" w:rsidP="001D4425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Pr="002D50F3">
              <w:rPr>
                <w:rFonts w:ascii="Consolas" w:eastAsia="Consolas" w:hAnsi="Consolas" w:cs="Consolas"/>
                <w:b/>
              </w:rPr>
              <w:t>FlightDestinations</w:t>
            </w:r>
            <w:r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bookmarkStart w:id="10" w:name="_Hlk87161221"/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bookmarkEnd w:id="10"/>
            <w:r w:rsidRPr="00B02D20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MerisShale@gmail.com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B02D20" w14:paraId="7DB2EA8C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1D4425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796D9307" w:rsidR="00B02D20" w:rsidRDefault="00B02D20" w:rsidP="001D442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0</w:t>
            </w:r>
          </w:p>
        </w:tc>
      </w:tr>
    </w:tbl>
    <w:p w14:paraId="050F7864" w14:textId="77777777" w:rsidR="00B02D20" w:rsidRDefault="00B02D20" w:rsidP="00E7154C">
      <w:pPr>
        <w:rPr>
          <w:noProof/>
        </w:rPr>
      </w:pPr>
    </w:p>
    <w:p w14:paraId="32300415" w14:textId="00FA1AB4" w:rsidR="00E7154C" w:rsidRPr="00986C22" w:rsidRDefault="00D01DE4" w:rsidP="00D01DE4">
      <w:pPr>
        <w:pStyle w:val="Heading2"/>
        <w:rPr>
          <w:noProof/>
          <w:highlight w:val="yellow"/>
        </w:rPr>
      </w:pPr>
      <w:r w:rsidRPr="00986C22">
        <w:rPr>
          <w:noProof/>
          <w:highlight w:val="yellow"/>
        </w:rPr>
        <w:lastRenderedPageBreak/>
        <w:t xml:space="preserve">Full Info for </w:t>
      </w:r>
      <w:r w:rsidR="00CF43FA" w:rsidRPr="00986C22">
        <w:rPr>
          <w:noProof/>
          <w:highlight w:val="yellow"/>
        </w:rPr>
        <w:t>Airports</w:t>
      </w:r>
    </w:p>
    <w:p w14:paraId="55C795D1" w14:textId="1501826F" w:rsidR="00A12EC4" w:rsidRDefault="00BE3A7E" w:rsidP="00BE3A7E">
      <w:pPr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CD366D" w:rsidRPr="00CD366D">
        <w:rPr>
          <w:b/>
          <w:bCs/>
          <w:noProof/>
        </w:rPr>
        <w:t>usp_SearchByAirportName</w:t>
      </w:r>
      <w:r w:rsidR="00D01DE4">
        <w:rPr>
          <w:b/>
          <w:bCs/>
          <w:noProof/>
        </w:rPr>
        <w:t xml:space="preserve">, </w:t>
      </w:r>
      <w:r w:rsidR="00D01DE4" w:rsidRPr="00D01DE4">
        <w:rPr>
          <w:noProof/>
        </w:rPr>
        <w:t>which accepts the following parameters:</w:t>
      </w:r>
    </w:p>
    <w:p w14:paraId="739429B9" w14:textId="3F799F93" w:rsidR="00D01DE4" w:rsidRDefault="001E5E37" w:rsidP="00D01DE4">
      <w:pPr>
        <w:pStyle w:val="Code"/>
        <w:numPr>
          <w:ilvl w:val="0"/>
          <w:numId w:val="31"/>
        </w:numPr>
        <w:ind w:left="720" w:hanging="360"/>
      </w:pPr>
      <w:r>
        <w:t>a</w:t>
      </w:r>
      <w:r w:rsidR="00D01DE4" w:rsidRPr="00D01DE4">
        <w:t>irport</w:t>
      </w:r>
      <w:r w:rsidR="00D01DE4">
        <w:t xml:space="preserve">Name(with max length </w:t>
      </w:r>
      <w:r>
        <w:t>7</w:t>
      </w:r>
      <w:r w:rsidR="00D01DE4">
        <w:t>0)</w:t>
      </w:r>
    </w:p>
    <w:p w14:paraId="6730C2DF" w14:textId="6838F802" w:rsidR="001E5E37" w:rsidRPr="001E5E37" w:rsidRDefault="001E5E37" w:rsidP="001E5E37">
      <w:pPr>
        <w:rPr>
          <w:b/>
        </w:rPr>
      </w:pPr>
      <w:r>
        <w:t xml:space="preserve">Extract </w:t>
      </w:r>
      <w:r w:rsidR="00A13F39">
        <w:t>information</w:t>
      </w:r>
      <w:r>
        <w:t xml:space="preserve"> about the </w:t>
      </w:r>
      <w:r w:rsidR="00F24C49">
        <w:rPr>
          <w:b/>
        </w:rPr>
        <w:t>a</w:t>
      </w:r>
      <w:r w:rsidRPr="001E5E37">
        <w:rPr>
          <w:b/>
        </w:rPr>
        <w:t>irport</w:t>
      </w:r>
      <w:r w:rsidR="00F24C49">
        <w:rPr>
          <w:b/>
        </w:rPr>
        <w:t xml:space="preserve"> l</w:t>
      </w:r>
      <w:r w:rsidRPr="001E5E37">
        <w:rPr>
          <w:b/>
        </w:rPr>
        <w:t>ocations</w:t>
      </w:r>
      <w:r>
        <w:rPr>
          <w:b/>
        </w:rPr>
        <w:t xml:space="preserve"> </w:t>
      </w:r>
      <w:r>
        <w:t xml:space="preserve">with the given </w:t>
      </w:r>
      <w:r w:rsidRPr="001E5E37">
        <w:rPr>
          <w:b/>
        </w:rPr>
        <w:t>airport</w:t>
      </w:r>
      <w:r w:rsidR="00F24C49">
        <w:rPr>
          <w:b/>
        </w:rPr>
        <w:t xml:space="preserve"> n</w:t>
      </w:r>
      <w:r w:rsidRPr="001E5E37">
        <w:rPr>
          <w:b/>
        </w:rPr>
        <w:t xml:space="preserve">ame. </w:t>
      </w:r>
      <w:r w:rsidRPr="001E5E37">
        <w:rPr>
          <w:bCs/>
        </w:rPr>
        <w:t xml:space="preserve">The needed data is </w:t>
      </w:r>
      <w:r>
        <w:t xml:space="preserve">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port</w:t>
      </w:r>
      <w:r>
        <w:t xml:space="preserve">, </w:t>
      </w:r>
      <w:r w:rsidRPr="001E5E37">
        <w:rPr>
          <w:b/>
          <w:bCs/>
        </w:rPr>
        <w:t>full name</w:t>
      </w:r>
      <w:r>
        <w:t xml:space="preserve"> of the </w:t>
      </w:r>
      <w:r>
        <w:rPr>
          <w:b/>
          <w:bCs/>
        </w:rPr>
        <w:t>passenger</w:t>
      </w:r>
      <w:r>
        <w:t xml:space="preserve">, </w:t>
      </w:r>
      <w:r w:rsidRPr="001E5E37">
        <w:rPr>
          <w:b/>
          <w:bCs/>
        </w:rPr>
        <w:t>level of</w:t>
      </w:r>
      <w:r>
        <w:rPr>
          <w:b/>
          <w:bCs/>
        </w:rPr>
        <w:t xml:space="preserve"> </w:t>
      </w:r>
      <w:r w:rsidR="00F37AD4">
        <w:rPr>
          <w:b/>
          <w:bCs/>
        </w:rPr>
        <w:t xml:space="preserve">the </w:t>
      </w:r>
      <w:r>
        <w:rPr>
          <w:b/>
          <w:bCs/>
        </w:rPr>
        <w:t>ticket price</w:t>
      </w:r>
      <w:r>
        <w:t xml:space="preserve"> (depends </w:t>
      </w:r>
      <w:r w:rsidR="00AA40B8">
        <w:t>on</w:t>
      </w:r>
      <w:r>
        <w:t xml:space="preserve"> </w:t>
      </w:r>
      <w:r w:rsidR="00F24C49">
        <w:t>flight destination</w:t>
      </w:r>
      <w:r w:rsidR="00F24C49" w:rsidRPr="001E5E37">
        <w:rPr>
          <w:bCs/>
        </w:rPr>
        <w:t>’s</w:t>
      </w:r>
      <w:r>
        <w:t xml:space="preserve"> </w:t>
      </w:r>
      <w:r w:rsidR="00F24C49">
        <w:t>t</w:t>
      </w:r>
      <w:r w:rsidR="00F24C49" w:rsidRPr="00F24C49">
        <w:t>icket</w:t>
      </w:r>
      <w:r w:rsidR="00F24C49">
        <w:t xml:space="preserve"> p</w:t>
      </w:r>
      <w:r w:rsidR="00F24C49" w:rsidRPr="00F24C49">
        <w:t>rice</w:t>
      </w:r>
      <w:r w:rsidR="00FB21E1">
        <w:t>:</w:t>
      </w:r>
      <w:r>
        <w:t xml:space="preserve">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Low</w:t>
      </w:r>
      <w:r w:rsidR="00F24C49" w:rsidRPr="00F24C49">
        <w:rPr>
          <w:rFonts w:ascii="Consolas" w:hAnsi="Consolas"/>
          <w:b/>
          <w:bCs/>
        </w:rPr>
        <w:t>'</w:t>
      </w:r>
      <w:r>
        <w:t xml:space="preserve">– lower than </w:t>
      </w:r>
      <w:r w:rsidRPr="00A13F39">
        <w:rPr>
          <w:rFonts w:ascii="Consolas" w:hAnsi="Consolas"/>
          <w:b/>
          <w:bCs/>
        </w:rPr>
        <w:t>400</w:t>
      </w:r>
      <w:r w:rsidR="00AA40B8">
        <w:rPr>
          <w:b/>
          <w:bCs/>
        </w:rPr>
        <w:t xml:space="preserve"> </w:t>
      </w:r>
      <w:r>
        <w:t xml:space="preserve">(inclusive),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Medium</w:t>
      </w:r>
      <w:r w:rsidR="00F24C49" w:rsidRPr="00F24C49">
        <w:rPr>
          <w:rFonts w:ascii="Consolas" w:hAnsi="Consolas"/>
          <w:b/>
          <w:bCs/>
        </w:rPr>
        <w:t>'</w:t>
      </w:r>
      <w:r>
        <w:t xml:space="preserve"> – between </w:t>
      </w:r>
      <w:r w:rsidRPr="00A13F39">
        <w:rPr>
          <w:rFonts w:ascii="Consolas" w:hAnsi="Consolas"/>
          <w:b/>
          <w:bCs/>
        </w:rPr>
        <w:t>401</w:t>
      </w:r>
      <w:r>
        <w:t xml:space="preserve"> and </w:t>
      </w:r>
      <w:r w:rsidRPr="00A13F39">
        <w:rPr>
          <w:rFonts w:ascii="Consolas" w:hAnsi="Consolas"/>
          <w:b/>
          <w:bCs/>
        </w:rPr>
        <w:t>1500</w:t>
      </w:r>
      <w:r>
        <w:t xml:space="preserve"> (inclusive), and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High</w:t>
      </w:r>
      <w:r w:rsidR="00F24C49" w:rsidRPr="00F24C49">
        <w:rPr>
          <w:rFonts w:ascii="Consolas" w:hAnsi="Consolas"/>
          <w:b/>
          <w:bCs/>
        </w:rPr>
        <w:t>'</w:t>
      </w:r>
      <w:r w:rsidR="00A13F39">
        <w:rPr>
          <w:rFonts w:ascii="Consolas" w:hAnsi="Consolas"/>
          <w:b/>
          <w:bCs/>
        </w:rPr>
        <w:t xml:space="preserve"> – </w:t>
      </w:r>
      <w:r w:rsidR="00A13F39" w:rsidRPr="00A13F39">
        <w:rPr>
          <w:rFonts w:cstheme="minorHAnsi"/>
        </w:rPr>
        <w:t>more than</w:t>
      </w:r>
      <w:r w:rsidR="00A13F39">
        <w:rPr>
          <w:rFonts w:ascii="Consolas" w:hAnsi="Consolas"/>
          <w:b/>
          <w:bCs/>
        </w:rPr>
        <w:t xml:space="preserve"> 1501</w:t>
      </w:r>
      <w:r>
        <w:t xml:space="preserve">), </w:t>
      </w:r>
      <w:r w:rsidR="00A13F39">
        <w:rPr>
          <w:b/>
          <w:bCs/>
        </w:rPr>
        <w:t>m</w:t>
      </w:r>
      <w:r w:rsidRPr="001E5E37">
        <w:rPr>
          <w:b/>
          <w:bCs/>
        </w:rPr>
        <w:t>anufacturer</w:t>
      </w:r>
      <w:r>
        <w:rPr>
          <w:b/>
          <w:bCs/>
        </w:rPr>
        <w:t xml:space="preserve"> </w:t>
      </w:r>
      <w:r>
        <w:t xml:space="preserve">and </w:t>
      </w:r>
      <w:r w:rsidRPr="001E5E37">
        <w:rPr>
          <w:b/>
          <w:bCs/>
        </w:rPr>
        <w:t>condition</w:t>
      </w:r>
      <w:r>
        <w:t xml:space="preserve"> of the aircraft</w:t>
      </w:r>
      <w:r w:rsidR="00A13F39">
        <w:t>,</w:t>
      </w:r>
      <w:r>
        <w:t xml:space="preserve"> and 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craft type</w:t>
      </w:r>
      <w:r>
        <w:t>.</w:t>
      </w:r>
    </w:p>
    <w:p w14:paraId="37EBABF6" w14:textId="2B438D56" w:rsidR="001E5E37" w:rsidRPr="00350A09" w:rsidRDefault="001E5E37" w:rsidP="00350A09">
      <w:pPr>
        <w:rPr>
          <w:bCs/>
        </w:rPr>
      </w:pPr>
      <w:r w:rsidRPr="001E5E37">
        <w:rPr>
          <w:b/>
        </w:rPr>
        <w:t>Order</w:t>
      </w:r>
      <w:r>
        <w:t xml:space="preserve"> </w:t>
      </w:r>
      <w:r w:rsidR="00D9106C">
        <w:t>the result</w:t>
      </w:r>
      <w:r>
        <w:t xml:space="preserve"> by </w:t>
      </w:r>
      <w:r w:rsidR="00D9106C" w:rsidRPr="00D9106C">
        <w:rPr>
          <w:b/>
        </w:rPr>
        <w:t>Manufacturer</w:t>
      </w:r>
      <w:r w:rsidRPr="001E5E37">
        <w:rPr>
          <w:b/>
        </w:rPr>
        <w:t xml:space="preserve">, </w:t>
      </w:r>
      <w:r w:rsidRPr="001E5E37">
        <w:rPr>
          <w:bCs/>
        </w:rPr>
        <w:t xml:space="preserve">then by </w:t>
      </w:r>
      <w:r w:rsidR="00CD366D">
        <w:rPr>
          <w:bCs/>
        </w:rPr>
        <w:t>passenger</w:t>
      </w:r>
      <w:r w:rsidR="00CD366D" w:rsidRPr="001E5E37">
        <w:rPr>
          <w:bCs/>
        </w:rPr>
        <w:t>’s</w:t>
      </w:r>
      <w:r w:rsidRPr="001E5E37">
        <w:rPr>
          <w:bCs/>
        </w:rPr>
        <w:t xml:space="preserve"> </w:t>
      </w:r>
      <w:r w:rsidRPr="001E5E37">
        <w:rPr>
          <w:b/>
        </w:rPr>
        <w:t>full</w:t>
      </w:r>
      <w:r w:rsidRPr="001E5E37">
        <w:rPr>
          <w:bCs/>
        </w:rPr>
        <w:t xml:space="preserve"> </w:t>
      </w:r>
      <w:r w:rsidRPr="001E5E37">
        <w:rPr>
          <w:b/>
        </w:rPr>
        <w:t>name</w:t>
      </w:r>
      <w:r w:rsidRPr="001E5E37">
        <w:rPr>
          <w:bCs/>
        </w:rPr>
        <w:t>.</w:t>
      </w:r>
    </w:p>
    <w:p w14:paraId="7B7BF446" w14:textId="77777777" w:rsidR="00E31D3E" w:rsidRPr="004F6CB7" w:rsidRDefault="00E31D3E" w:rsidP="00E31D3E">
      <w:pPr>
        <w:rPr>
          <w:noProof/>
        </w:rPr>
      </w:pPr>
      <w:r w:rsidRPr="004F6CB7">
        <w:rPr>
          <w:noProof/>
        </w:rPr>
        <w:t>Required columns:</w:t>
      </w:r>
    </w:p>
    <w:p w14:paraId="2C0F0247" w14:textId="5FD2492F" w:rsidR="00E31D3E" w:rsidRDefault="001E5E37" w:rsidP="00E31D3E">
      <w:pPr>
        <w:pStyle w:val="Code"/>
        <w:numPr>
          <w:ilvl w:val="0"/>
          <w:numId w:val="30"/>
        </w:numPr>
        <w:ind w:left="720" w:hanging="360"/>
      </w:pPr>
      <w:r w:rsidRPr="001E5E37">
        <w:t>AirportName</w:t>
      </w:r>
    </w:p>
    <w:p w14:paraId="56D725B9" w14:textId="504C6A3A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FullName (passenger)</w:t>
      </w:r>
    </w:p>
    <w:p w14:paraId="7D6F3388" w14:textId="77777777" w:rsidR="001E5E37" w:rsidRDefault="001E5E37" w:rsidP="00E31D3E">
      <w:pPr>
        <w:pStyle w:val="Code"/>
        <w:numPr>
          <w:ilvl w:val="0"/>
          <w:numId w:val="30"/>
        </w:numPr>
        <w:ind w:left="720" w:hanging="360"/>
      </w:pPr>
      <w:r w:rsidRPr="001E5E37">
        <w:t xml:space="preserve">LevelOfTickerPrice </w:t>
      </w:r>
    </w:p>
    <w:p w14:paraId="0A1F014F" w14:textId="4F40A10C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Manifacturer</w:t>
      </w:r>
    </w:p>
    <w:p w14:paraId="6281D6C4" w14:textId="6C9AFB79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Condition</w:t>
      </w:r>
    </w:p>
    <w:p w14:paraId="1572E3A7" w14:textId="0F249514" w:rsidR="00D01DE4" w:rsidRPr="00E31D3E" w:rsidRDefault="00E31D3E" w:rsidP="00E31D3E">
      <w:pPr>
        <w:pStyle w:val="ListParagraph"/>
        <w:numPr>
          <w:ilvl w:val="0"/>
          <w:numId w:val="30"/>
        </w:numPr>
        <w:rPr>
          <w:b/>
          <w:bCs/>
          <w:noProof/>
        </w:rPr>
      </w:pPr>
      <w:r w:rsidRPr="00E31D3E">
        <w:rPr>
          <w:b/>
          <w:bCs/>
        </w:rPr>
        <w:t>TypeName (aircraft type)</w:t>
      </w:r>
    </w:p>
    <w:p w14:paraId="2228697D" w14:textId="77777777" w:rsidR="00BE3A7E" w:rsidRDefault="00BE3A7E" w:rsidP="00BE3A7E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75F21A25" w:rsidR="00BE3A7E" w:rsidRDefault="00491CF8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 w:rsidRPr="00491CF8">
              <w:rPr>
                <w:rFonts w:ascii="Consolas" w:hAnsi="Consolas" w:cs="Consolas"/>
                <w:b/>
                <w:color w:val="0000FF"/>
                <w:sz w:val="19"/>
                <w:szCs w:val="19"/>
                <w:lang w:val="bg-BG"/>
              </w:rPr>
              <w:t xml:space="preserve">EXEC </w:t>
            </w:r>
            <w:r w:rsidRPr="00491CF8">
              <w:rPr>
                <w:rFonts w:ascii="Consolas" w:hAnsi="Consolas" w:cs="Consolas"/>
                <w:b/>
                <w:color w:val="000000" w:themeColor="text1"/>
                <w:sz w:val="19"/>
                <w:szCs w:val="19"/>
                <w:lang w:val="bg-BG"/>
              </w:rPr>
              <w:t xml:space="preserve">usp_SearchByAirportName </w:t>
            </w:r>
            <w:r w:rsidR="006B6040" w:rsidRPr="006B6040">
              <w:rPr>
                <w:rFonts w:ascii="Consolas" w:hAnsi="Consolas" w:cs="Consolas"/>
                <w:b/>
                <w:bCs/>
                <w:color w:val="FF0000"/>
                <w:sz w:val="19"/>
                <w:szCs w:val="19"/>
                <w:lang w:val="bg-BG"/>
              </w:rPr>
              <w:t>'Sir Seretse Khama International Airport'</w:t>
            </w:r>
          </w:p>
        </w:tc>
      </w:tr>
    </w:tbl>
    <w:p w14:paraId="20C29512" w14:textId="77777777" w:rsidR="00A13F39" w:rsidRDefault="00A13F39" w:rsidP="006B6040">
      <w:pPr>
        <w:pStyle w:val="Heading4"/>
        <w:rPr>
          <w:lang w:val="en-AU"/>
        </w:rPr>
      </w:pPr>
    </w:p>
    <w:p w14:paraId="0DDC1789" w14:textId="0997D492" w:rsidR="006B6040" w:rsidRDefault="006B6040" w:rsidP="006B6040">
      <w:pPr>
        <w:pStyle w:val="Heading4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881"/>
        <w:gridCol w:w="1816"/>
        <w:gridCol w:w="1909"/>
        <w:gridCol w:w="1499"/>
        <w:gridCol w:w="1108"/>
        <w:gridCol w:w="1988"/>
      </w:tblGrid>
      <w:tr w:rsidR="006B6040" w14:paraId="7D7047C0" w14:textId="77777777" w:rsidTr="006B6040">
        <w:trPr>
          <w:trHeight w:val="275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644607FD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AirportName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23B95F79" w:rsidR="006B6040" w:rsidRDefault="006B6040" w:rsidP="001D4425">
            <w:pPr>
              <w:jc w:val="center"/>
              <w:rPr>
                <w:b/>
                <w:bCs/>
                <w:lang w:val="en-GB"/>
              </w:rPr>
            </w:pPr>
            <w:r w:rsidRPr="006B6040">
              <w:rPr>
                <w:b/>
                <w:bCs/>
                <w:lang w:val="bg-BG"/>
              </w:rPr>
              <w:t>FullName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10A51C8" w14:textId="573922B5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LevelOfTickerPrice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3F03C0C" w14:textId="3E123C0B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Manufacturer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23C82C1" w14:textId="2F1040C6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Condition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671239E" w14:textId="79C07648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TypeName</w:t>
            </w:r>
          </w:p>
        </w:tc>
      </w:tr>
      <w:tr w:rsidR="006B6040" w14:paraId="3007278D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1A3FFBA9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39ED937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lyson Jankowski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3C46A" w14:textId="6A8B8FF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2EB41" w14:textId="4BBA2C1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7E0CD" w14:textId="6EC9464D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7D731" w14:textId="66ED5F8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6B6040" w14:paraId="7DE0B612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52145" w14:textId="7E2153C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A0DC4" w14:textId="39A8DA0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ev Wrigglesworth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C66E" w14:textId="786894F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edium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F6CF0" w14:textId="041C869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2FA24" w14:textId="548F891C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337CE" w14:textId="0BD5922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6B6040" w14:paraId="7159F1D5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5C162" w14:textId="18C6B80E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8955B" w14:textId="1321E01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Kelcy Viccar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6AC35" w14:textId="5B3938E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95988" w14:textId="104AC5B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C55A8" w14:textId="6BA05DD5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EB7B2" w14:textId="68CCA4A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id-Size Passenger Jets</w:t>
            </w:r>
          </w:p>
        </w:tc>
      </w:tr>
      <w:tr w:rsidR="006B6040" w14:paraId="08B0B2EC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F6298" w14:textId="449DB54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613CB" w14:textId="2722A0F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Courtnay Devo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243E4" w14:textId="7630A6A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33FF2" w14:textId="14FA5CC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GE Aviatio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8F0A6" w14:textId="253E889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4B997" w14:textId="00393449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eavy Business Jets</w:t>
            </w:r>
          </w:p>
        </w:tc>
      </w:tr>
      <w:tr w:rsidR="006B6040" w14:paraId="0D4B70A6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CABC5" w14:textId="25F6399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lastRenderedPageBreak/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6B2EE" w14:textId="597A46BB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Joyann Garretts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B32CC" w14:textId="4BD4EAB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889E2" w14:textId="3368431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E91C5" w14:textId="5DAD68B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B1758" w14:textId="0AF0CD9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Twin Turboprops</w:t>
            </w:r>
          </w:p>
        </w:tc>
      </w:tr>
      <w:tr w:rsidR="006B6040" w14:paraId="17680D3D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D5671" w14:textId="74895A1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9E120" w14:textId="6D939C3B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Zeke Rowst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E6BAE" w14:textId="12CE66E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5D0FF" w14:textId="44B668E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F97DC" w14:textId="6D7F795D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1A8DE" w14:textId="4E06451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</w:tbl>
    <w:p w14:paraId="13D83264" w14:textId="77777777" w:rsidR="00E7154C" w:rsidRPr="004F6CB7" w:rsidRDefault="00E7154C" w:rsidP="00E7154C">
      <w:pPr>
        <w:pStyle w:val="Heading1"/>
        <w:rPr>
          <w:noProof/>
        </w:rPr>
      </w:pPr>
    </w:p>
    <w:p w14:paraId="15DB55E0" w14:textId="77777777" w:rsidR="00B04EB9" w:rsidRPr="00E7154C" w:rsidRDefault="00B04EB9" w:rsidP="00E7154C"/>
    <w:sectPr w:rsidR="00B04EB9" w:rsidRPr="00E7154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66856" w14:textId="77777777" w:rsidR="006F2E03" w:rsidRDefault="006F2E03" w:rsidP="008068A2">
      <w:pPr>
        <w:spacing w:after="0" w:line="240" w:lineRule="auto"/>
      </w:pPr>
      <w:r>
        <w:separator/>
      </w:r>
    </w:p>
  </w:endnote>
  <w:endnote w:type="continuationSeparator" w:id="0">
    <w:p w14:paraId="6111C49F" w14:textId="77777777" w:rsidR="006F2E03" w:rsidRDefault="006F2E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B42CE" w14:textId="77777777" w:rsidR="006F2E03" w:rsidRDefault="006F2E03" w:rsidP="008068A2">
      <w:pPr>
        <w:spacing w:after="0" w:line="240" w:lineRule="auto"/>
      </w:pPr>
      <w:r>
        <w:separator/>
      </w:r>
    </w:p>
  </w:footnote>
  <w:footnote w:type="continuationSeparator" w:id="0">
    <w:p w14:paraId="053A2538" w14:textId="77777777" w:rsidR="006F2E03" w:rsidRDefault="006F2E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044268">
    <w:abstractNumId w:val="7"/>
  </w:num>
  <w:num w:numId="2" w16cid:durableId="704250772">
    <w:abstractNumId w:val="4"/>
  </w:num>
  <w:num w:numId="3" w16cid:durableId="1267730117">
    <w:abstractNumId w:val="16"/>
  </w:num>
  <w:num w:numId="4" w16cid:durableId="370768155">
    <w:abstractNumId w:val="9"/>
  </w:num>
  <w:num w:numId="5" w16cid:durableId="1027214763">
    <w:abstractNumId w:val="17"/>
  </w:num>
  <w:num w:numId="6" w16cid:durableId="1243874125">
    <w:abstractNumId w:val="10"/>
  </w:num>
  <w:num w:numId="7" w16cid:durableId="136336369">
    <w:abstractNumId w:val="12"/>
  </w:num>
  <w:num w:numId="8" w16cid:durableId="582028183">
    <w:abstractNumId w:val="3"/>
  </w:num>
  <w:num w:numId="9" w16cid:durableId="477575062">
    <w:abstractNumId w:val="22"/>
  </w:num>
  <w:num w:numId="10" w16cid:durableId="1578204881">
    <w:abstractNumId w:val="20"/>
  </w:num>
  <w:num w:numId="11" w16cid:durableId="1970086989">
    <w:abstractNumId w:val="21"/>
  </w:num>
  <w:num w:numId="12" w16cid:durableId="1447847928">
    <w:abstractNumId w:val="25"/>
  </w:num>
  <w:num w:numId="13" w16cid:durableId="1155685183">
    <w:abstractNumId w:val="5"/>
  </w:num>
  <w:num w:numId="14" w16cid:durableId="1437208881">
    <w:abstractNumId w:val="8"/>
  </w:num>
  <w:num w:numId="15" w16cid:durableId="1233925625">
    <w:abstractNumId w:val="26"/>
  </w:num>
  <w:num w:numId="16" w16cid:durableId="740366169">
    <w:abstractNumId w:val="1"/>
  </w:num>
  <w:num w:numId="17" w16cid:durableId="254094960">
    <w:abstractNumId w:val="13"/>
  </w:num>
  <w:num w:numId="18" w16cid:durableId="482698171">
    <w:abstractNumId w:val="19"/>
  </w:num>
  <w:num w:numId="19" w16cid:durableId="1073745173">
    <w:abstractNumId w:val="18"/>
  </w:num>
  <w:num w:numId="20" w16cid:durableId="1967419905">
    <w:abstractNumId w:val="7"/>
  </w:num>
  <w:num w:numId="21" w16cid:durableId="998270211">
    <w:abstractNumId w:val="7"/>
  </w:num>
  <w:num w:numId="22" w16cid:durableId="2075739643">
    <w:abstractNumId w:val="2"/>
  </w:num>
  <w:num w:numId="23" w16cid:durableId="2022119126">
    <w:abstractNumId w:val="0"/>
  </w:num>
  <w:num w:numId="24" w16cid:durableId="859389328">
    <w:abstractNumId w:val="27"/>
  </w:num>
  <w:num w:numId="25" w16cid:durableId="1188522358">
    <w:abstractNumId w:val="0"/>
  </w:num>
  <w:num w:numId="26" w16cid:durableId="1462768958">
    <w:abstractNumId w:val="28"/>
  </w:num>
  <w:num w:numId="27" w16cid:durableId="770473255">
    <w:abstractNumId w:val="11"/>
  </w:num>
  <w:num w:numId="28" w16cid:durableId="891382726">
    <w:abstractNumId w:val="23"/>
  </w:num>
  <w:num w:numId="29" w16cid:durableId="876697140">
    <w:abstractNumId w:val="24"/>
  </w:num>
  <w:num w:numId="30" w16cid:durableId="1466048973">
    <w:abstractNumId w:val="14"/>
  </w:num>
  <w:num w:numId="31" w16cid:durableId="1756442300">
    <w:abstractNumId w:val="15"/>
  </w:num>
  <w:num w:numId="32" w16cid:durableId="1243636879">
    <w:abstractNumId w:val="7"/>
    <w:lvlOverride w:ilvl="0">
      <w:startOverride w:val="10"/>
    </w:lvlOverride>
  </w:num>
  <w:num w:numId="33" w16cid:durableId="1442989502">
    <w:abstractNumId w:val="7"/>
    <w:lvlOverride w:ilvl="0">
      <w:startOverride w:val="9"/>
    </w:lvlOverride>
  </w:num>
  <w:num w:numId="34" w16cid:durableId="289632443">
    <w:abstractNumId w:val="7"/>
    <w:lvlOverride w:ilvl="0">
      <w:startOverride w:val="8"/>
    </w:lvlOverride>
  </w:num>
  <w:num w:numId="35" w16cid:durableId="967005468">
    <w:abstractNumId w:val="7"/>
  </w:num>
  <w:num w:numId="36" w16cid:durableId="35008238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1112D"/>
    <w:rsid w:val="0001187E"/>
    <w:rsid w:val="00013863"/>
    <w:rsid w:val="00023DC6"/>
    <w:rsid w:val="00025F04"/>
    <w:rsid w:val="00027AFC"/>
    <w:rsid w:val="00032ABB"/>
    <w:rsid w:val="00035A56"/>
    <w:rsid w:val="00042517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559D"/>
    <w:rsid w:val="00086044"/>
    <w:rsid w:val="00086727"/>
    <w:rsid w:val="000A2B55"/>
    <w:rsid w:val="000A3BE6"/>
    <w:rsid w:val="000A6794"/>
    <w:rsid w:val="000B1A0E"/>
    <w:rsid w:val="000B39E6"/>
    <w:rsid w:val="000B55B4"/>
    <w:rsid w:val="000B56F0"/>
    <w:rsid w:val="000B68FD"/>
    <w:rsid w:val="000B6D15"/>
    <w:rsid w:val="000C13D4"/>
    <w:rsid w:val="000C2743"/>
    <w:rsid w:val="000C57D8"/>
    <w:rsid w:val="000C5F71"/>
    <w:rsid w:val="000D106F"/>
    <w:rsid w:val="000D1F7A"/>
    <w:rsid w:val="000D6D26"/>
    <w:rsid w:val="000E121C"/>
    <w:rsid w:val="000E399C"/>
    <w:rsid w:val="000E776C"/>
    <w:rsid w:val="000E777A"/>
    <w:rsid w:val="000F1D68"/>
    <w:rsid w:val="000F4C73"/>
    <w:rsid w:val="000F4DFE"/>
    <w:rsid w:val="00103906"/>
    <w:rsid w:val="00112F99"/>
    <w:rsid w:val="00113796"/>
    <w:rsid w:val="0011450A"/>
    <w:rsid w:val="001163D5"/>
    <w:rsid w:val="00117CCD"/>
    <w:rsid w:val="001275B9"/>
    <w:rsid w:val="00135ACB"/>
    <w:rsid w:val="00142C75"/>
    <w:rsid w:val="00142E50"/>
    <w:rsid w:val="0014401D"/>
    <w:rsid w:val="00150FCE"/>
    <w:rsid w:val="00152B86"/>
    <w:rsid w:val="00154ECE"/>
    <w:rsid w:val="00160A85"/>
    <w:rsid w:val="001619DF"/>
    <w:rsid w:val="001621F1"/>
    <w:rsid w:val="00164CDC"/>
    <w:rsid w:val="00165B08"/>
    <w:rsid w:val="00165CF0"/>
    <w:rsid w:val="00167CF1"/>
    <w:rsid w:val="00171021"/>
    <w:rsid w:val="00176099"/>
    <w:rsid w:val="00176444"/>
    <w:rsid w:val="00181D11"/>
    <w:rsid w:val="001837BD"/>
    <w:rsid w:val="00183A2C"/>
    <w:rsid w:val="0018420E"/>
    <w:rsid w:val="0018545D"/>
    <w:rsid w:val="0018722C"/>
    <w:rsid w:val="00194138"/>
    <w:rsid w:val="00196A63"/>
    <w:rsid w:val="00197D6A"/>
    <w:rsid w:val="001A1536"/>
    <w:rsid w:val="001A23BA"/>
    <w:rsid w:val="001A6728"/>
    <w:rsid w:val="001B2451"/>
    <w:rsid w:val="001B7060"/>
    <w:rsid w:val="001C1FCD"/>
    <w:rsid w:val="001D1E77"/>
    <w:rsid w:val="001D2464"/>
    <w:rsid w:val="001D50AE"/>
    <w:rsid w:val="001E08E3"/>
    <w:rsid w:val="001E1161"/>
    <w:rsid w:val="001E3842"/>
    <w:rsid w:val="001E3FEF"/>
    <w:rsid w:val="001E5E37"/>
    <w:rsid w:val="001F514B"/>
    <w:rsid w:val="00202683"/>
    <w:rsid w:val="00203E45"/>
    <w:rsid w:val="00210030"/>
    <w:rsid w:val="0021096C"/>
    <w:rsid w:val="00215FCE"/>
    <w:rsid w:val="0022560D"/>
    <w:rsid w:val="002326A7"/>
    <w:rsid w:val="0024169B"/>
    <w:rsid w:val="00241861"/>
    <w:rsid w:val="00242E79"/>
    <w:rsid w:val="00246AA9"/>
    <w:rsid w:val="00251F5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A0503"/>
    <w:rsid w:val="002A2D2D"/>
    <w:rsid w:val="002A385F"/>
    <w:rsid w:val="002B46C1"/>
    <w:rsid w:val="002B4EA5"/>
    <w:rsid w:val="002C28E0"/>
    <w:rsid w:val="002C4A75"/>
    <w:rsid w:val="002C5944"/>
    <w:rsid w:val="002C71C6"/>
    <w:rsid w:val="002D0298"/>
    <w:rsid w:val="002D50F3"/>
    <w:rsid w:val="002D7115"/>
    <w:rsid w:val="002E5B00"/>
    <w:rsid w:val="002E6323"/>
    <w:rsid w:val="002F7AA7"/>
    <w:rsid w:val="003001EA"/>
    <w:rsid w:val="00305122"/>
    <w:rsid w:val="00305ABD"/>
    <w:rsid w:val="00305E07"/>
    <w:rsid w:val="00306887"/>
    <w:rsid w:val="00313D7B"/>
    <w:rsid w:val="00320D16"/>
    <w:rsid w:val="003230CF"/>
    <w:rsid w:val="003315FB"/>
    <w:rsid w:val="0033212E"/>
    <w:rsid w:val="0033490F"/>
    <w:rsid w:val="00334E21"/>
    <w:rsid w:val="00345432"/>
    <w:rsid w:val="0035027A"/>
    <w:rsid w:val="00350A09"/>
    <w:rsid w:val="00353A13"/>
    <w:rsid w:val="00353DAC"/>
    <w:rsid w:val="00357DC2"/>
    <w:rsid w:val="0036380A"/>
    <w:rsid w:val="00364454"/>
    <w:rsid w:val="00367503"/>
    <w:rsid w:val="00373D67"/>
    <w:rsid w:val="00376E4D"/>
    <w:rsid w:val="00380A57"/>
    <w:rsid w:val="003817EF"/>
    <w:rsid w:val="00382A45"/>
    <w:rsid w:val="00384D08"/>
    <w:rsid w:val="00391FA7"/>
    <w:rsid w:val="00392B83"/>
    <w:rsid w:val="0039301F"/>
    <w:rsid w:val="003A1601"/>
    <w:rsid w:val="003A42A1"/>
    <w:rsid w:val="003A5602"/>
    <w:rsid w:val="003B0278"/>
    <w:rsid w:val="003B1846"/>
    <w:rsid w:val="003B3569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41081C"/>
    <w:rsid w:val="0041326B"/>
    <w:rsid w:val="00424FC5"/>
    <w:rsid w:val="00427B1A"/>
    <w:rsid w:val="004311CA"/>
    <w:rsid w:val="00433BCF"/>
    <w:rsid w:val="00434E6C"/>
    <w:rsid w:val="00437005"/>
    <w:rsid w:val="00440D55"/>
    <w:rsid w:val="00442258"/>
    <w:rsid w:val="00445570"/>
    <w:rsid w:val="004478DB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A6035"/>
    <w:rsid w:val="004A7E77"/>
    <w:rsid w:val="004B03A1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4C1E"/>
    <w:rsid w:val="004E58EC"/>
    <w:rsid w:val="004F17D6"/>
    <w:rsid w:val="004F3BF6"/>
    <w:rsid w:val="004F4529"/>
    <w:rsid w:val="004F4782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6E38"/>
    <w:rsid w:val="005172E9"/>
    <w:rsid w:val="00517B12"/>
    <w:rsid w:val="00524789"/>
    <w:rsid w:val="0052670C"/>
    <w:rsid w:val="00531B02"/>
    <w:rsid w:val="0054055D"/>
    <w:rsid w:val="005439C9"/>
    <w:rsid w:val="00547FC2"/>
    <w:rsid w:val="00553CCB"/>
    <w:rsid w:val="00554CEF"/>
    <w:rsid w:val="00557AEF"/>
    <w:rsid w:val="00560840"/>
    <w:rsid w:val="00560F76"/>
    <w:rsid w:val="00563DC7"/>
    <w:rsid w:val="00564029"/>
    <w:rsid w:val="00564D7B"/>
    <w:rsid w:val="0056527D"/>
    <w:rsid w:val="0056786B"/>
    <w:rsid w:val="0057138C"/>
    <w:rsid w:val="0057195C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6CB1"/>
    <w:rsid w:val="005B0164"/>
    <w:rsid w:val="005B3767"/>
    <w:rsid w:val="005C0238"/>
    <w:rsid w:val="005C131C"/>
    <w:rsid w:val="005C2D77"/>
    <w:rsid w:val="005C3C81"/>
    <w:rsid w:val="005C689C"/>
    <w:rsid w:val="005C6A24"/>
    <w:rsid w:val="005D507B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342B"/>
    <w:rsid w:val="00637EBF"/>
    <w:rsid w:val="00642978"/>
    <w:rsid w:val="00644D27"/>
    <w:rsid w:val="0065622A"/>
    <w:rsid w:val="006640AE"/>
    <w:rsid w:val="00664FEC"/>
    <w:rsid w:val="006678AA"/>
    <w:rsid w:val="00670041"/>
    <w:rsid w:val="00671FE2"/>
    <w:rsid w:val="00677708"/>
    <w:rsid w:val="00680BF2"/>
    <w:rsid w:val="00685490"/>
    <w:rsid w:val="006864EA"/>
    <w:rsid w:val="00690007"/>
    <w:rsid w:val="00695634"/>
    <w:rsid w:val="00697530"/>
    <w:rsid w:val="00697571"/>
    <w:rsid w:val="006A1A36"/>
    <w:rsid w:val="006B0185"/>
    <w:rsid w:val="006B394D"/>
    <w:rsid w:val="006B5ECA"/>
    <w:rsid w:val="006B6040"/>
    <w:rsid w:val="006C5904"/>
    <w:rsid w:val="006C65DB"/>
    <w:rsid w:val="006C7DA7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6F2E03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63912"/>
    <w:rsid w:val="0076436F"/>
    <w:rsid w:val="00765DF4"/>
    <w:rsid w:val="007662FB"/>
    <w:rsid w:val="00774E44"/>
    <w:rsid w:val="00784635"/>
    <w:rsid w:val="00785258"/>
    <w:rsid w:val="0078678D"/>
    <w:rsid w:val="00786B3E"/>
    <w:rsid w:val="00786E28"/>
    <w:rsid w:val="00791F02"/>
    <w:rsid w:val="00792CD2"/>
    <w:rsid w:val="0079324A"/>
    <w:rsid w:val="00793D00"/>
    <w:rsid w:val="00794EEE"/>
    <w:rsid w:val="00797A8B"/>
    <w:rsid w:val="007A2028"/>
    <w:rsid w:val="007A635E"/>
    <w:rsid w:val="007B284E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F04BF"/>
    <w:rsid w:val="007F177C"/>
    <w:rsid w:val="007F234D"/>
    <w:rsid w:val="007F5F65"/>
    <w:rsid w:val="00801502"/>
    <w:rsid w:val="008016DA"/>
    <w:rsid w:val="008063E1"/>
    <w:rsid w:val="008068A2"/>
    <w:rsid w:val="008105A0"/>
    <w:rsid w:val="00811FA3"/>
    <w:rsid w:val="00821E4A"/>
    <w:rsid w:val="008320C2"/>
    <w:rsid w:val="00832F75"/>
    <w:rsid w:val="00836CA4"/>
    <w:rsid w:val="00840556"/>
    <w:rsid w:val="008415C6"/>
    <w:rsid w:val="0085184F"/>
    <w:rsid w:val="00852CAB"/>
    <w:rsid w:val="008545A6"/>
    <w:rsid w:val="00861625"/>
    <w:rsid w:val="008617B5"/>
    <w:rsid w:val="0086389E"/>
    <w:rsid w:val="00863A71"/>
    <w:rsid w:val="008659B8"/>
    <w:rsid w:val="00870828"/>
    <w:rsid w:val="008773BC"/>
    <w:rsid w:val="00877780"/>
    <w:rsid w:val="008805E3"/>
    <w:rsid w:val="0088080B"/>
    <w:rsid w:val="00884E6E"/>
    <w:rsid w:val="008923AD"/>
    <w:rsid w:val="00893CCF"/>
    <w:rsid w:val="008A0239"/>
    <w:rsid w:val="008A1551"/>
    <w:rsid w:val="008A283D"/>
    <w:rsid w:val="008B07D7"/>
    <w:rsid w:val="008B0926"/>
    <w:rsid w:val="008B557F"/>
    <w:rsid w:val="008B70D4"/>
    <w:rsid w:val="008B7BA5"/>
    <w:rsid w:val="008C10D9"/>
    <w:rsid w:val="008C2344"/>
    <w:rsid w:val="008C2B83"/>
    <w:rsid w:val="008C5930"/>
    <w:rsid w:val="008D3096"/>
    <w:rsid w:val="008D38B9"/>
    <w:rsid w:val="008D50FC"/>
    <w:rsid w:val="008D5EA1"/>
    <w:rsid w:val="008E65EC"/>
    <w:rsid w:val="008E6CF3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2145D"/>
    <w:rsid w:val="00924C62"/>
    <w:rsid w:val="009254B7"/>
    <w:rsid w:val="0092612B"/>
    <w:rsid w:val="00930CEE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5691"/>
    <w:rsid w:val="009558A9"/>
    <w:rsid w:val="00961157"/>
    <w:rsid w:val="00962D74"/>
    <w:rsid w:val="00965C5B"/>
    <w:rsid w:val="0096684B"/>
    <w:rsid w:val="009717B9"/>
    <w:rsid w:val="00972428"/>
    <w:rsid w:val="00976E46"/>
    <w:rsid w:val="00980C41"/>
    <w:rsid w:val="0098310B"/>
    <w:rsid w:val="00984A2B"/>
    <w:rsid w:val="00986C22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1A09"/>
    <w:rsid w:val="009E344B"/>
    <w:rsid w:val="009E698B"/>
    <w:rsid w:val="009F0C9C"/>
    <w:rsid w:val="009F38AC"/>
    <w:rsid w:val="00A02545"/>
    <w:rsid w:val="00A025E6"/>
    <w:rsid w:val="00A05555"/>
    <w:rsid w:val="00A06D89"/>
    <w:rsid w:val="00A117A4"/>
    <w:rsid w:val="00A12A00"/>
    <w:rsid w:val="00A12EC4"/>
    <w:rsid w:val="00A13B95"/>
    <w:rsid w:val="00A13F39"/>
    <w:rsid w:val="00A142A8"/>
    <w:rsid w:val="00A15207"/>
    <w:rsid w:val="00A16F9E"/>
    <w:rsid w:val="00A33A8B"/>
    <w:rsid w:val="00A35159"/>
    <w:rsid w:val="00A35790"/>
    <w:rsid w:val="00A44295"/>
    <w:rsid w:val="00A45A89"/>
    <w:rsid w:val="00A46DC9"/>
    <w:rsid w:val="00A47F12"/>
    <w:rsid w:val="00A51DB2"/>
    <w:rsid w:val="00A53007"/>
    <w:rsid w:val="00A533AF"/>
    <w:rsid w:val="00A54EA2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55BB"/>
    <w:rsid w:val="00A847D3"/>
    <w:rsid w:val="00A8586A"/>
    <w:rsid w:val="00A95AF4"/>
    <w:rsid w:val="00AA0BD0"/>
    <w:rsid w:val="00AA2ED1"/>
    <w:rsid w:val="00AA3772"/>
    <w:rsid w:val="00AA40B8"/>
    <w:rsid w:val="00AA5A2A"/>
    <w:rsid w:val="00AB106E"/>
    <w:rsid w:val="00AB2224"/>
    <w:rsid w:val="00AB301C"/>
    <w:rsid w:val="00AB4CEA"/>
    <w:rsid w:val="00AC067B"/>
    <w:rsid w:val="00AC36D6"/>
    <w:rsid w:val="00AC60FE"/>
    <w:rsid w:val="00AC710E"/>
    <w:rsid w:val="00AC77AD"/>
    <w:rsid w:val="00AD3214"/>
    <w:rsid w:val="00AE05D3"/>
    <w:rsid w:val="00AE355A"/>
    <w:rsid w:val="00AE4FCB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21A70"/>
    <w:rsid w:val="00B23B7F"/>
    <w:rsid w:val="00B2472A"/>
    <w:rsid w:val="00B3344B"/>
    <w:rsid w:val="00B34167"/>
    <w:rsid w:val="00B372CE"/>
    <w:rsid w:val="00B3771B"/>
    <w:rsid w:val="00B52D86"/>
    <w:rsid w:val="00B54147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A1F40"/>
    <w:rsid w:val="00BA47F5"/>
    <w:rsid w:val="00BA4820"/>
    <w:rsid w:val="00BA651F"/>
    <w:rsid w:val="00BB05FA"/>
    <w:rsid w:val="00BB0D3B"/>
    <w:rsid w:val="00BB1E3D"/>
    <w:rsid w:val="00BB2EDC"/>
    <w:rsid w:val="00BB5B10"/>
    <w:rsid w:val="00BC186D"/>
    <w:rsid w:val="00BC1AFE"/>
    <w:rsid w:val="00BC56D6"/>
    <w:rsid w:val="00BD09DB"/>
    <w:rsid w:val="00BD3664"/>
    <w:rsid w:val="00BD67C6"/>
    <w:rsid w:val="00BD7589"/>
    <w:rsid w:val="00BE0278"/>
    <w:rsid w:val="00BE399E"/>
    <w:rsid w:val="00BE3A7E"/>
    <w:rsid w:val="00BF1775"/>
    <w:rsid w:val="00BF201D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5AAA"/>
    <w:rsid w:val="00C275A4"/>
    <w:rsid w:val="00C31C9E"/>
    <w:rsid w:val="00C355A5"/>
    <w:rsid w:val="00C419F5"/>
    <w:rsid w:val="00C43B64"/>
    <w:rsid w:val="00C44482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63E8"/>
    <w:rsid w:val="00C776E5"/>
    <w:rsid w:val="00C818DD"/>
    <w:rsid w:val="00C81E4A"/>
    <w:rsid w:val="00C82862"/>
    <w:rsid w:val="00C84E4D"/>
    <w:rsid w:val="00C87D6F"/>
    <w:rsid w:val="00C90FFE"/>
    <w:rsid w:val="00CA0E13"/>
    <w:rsid w:val="00CA2FD0"/>
    <w:rsid w:val="00CA46C2"/>
    <w:rsid w:val="00CA7EDD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507F"/>
    <w:rsid w:val="00CF0047"/>
    <w:rsid w:val="00CF3279"/>
    <w:rsid w:val="00CF43FA"/>
    <w:rsid w:val="00CF7CCF"/>
    <w:rsid w:val="00D00A30"/>
    <w:rsid w:val="00D01DE4"/>
    <w:rsid w:val="00D02D53"/>
    <w:rsid w:val="00D22895"/>
    <w:rsid w:val="00D2597B"/>
    <w:rsid w:val="00D33CAF"/>
    <w:rsid w:val="00D3404A"/>
    <w:rsid w:val="00D376FF"/>
    <w:rsid w:val="00D4354E"/>
    <w:rsid w:val="00D43F69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A0C0D"/>
    <w:rsid w:val="00DA5851"/>
    <w:rsid w:val="00DB1750"/>
    <w:rsid w:val="00DC0E6C"/>
    <w:rsid w:val="00DC28E6"/>
    <w:rsid w:val="00DC79E8"/>
    <w:rsid w:val="00DC7B40"/>
    <w:rsid w:val="00DD34E2"/>
    <w:rsid w:val="00DD55F0"/>
    <w:rsid w:val="00DD7BB2"/>
    <w:rsid w:val="00DE1B8E"/>
    <w:rsid w:val="00DE4BB3"/>
    <w:rsid w:val="00DE7BCD"/>
    <w:rsid w:val="00DF00FA"/>
    <w:rsid w:val="00DF4B62"/>
    <w:rsid w:val="00DF57D8"/>
    <w:rsid w:val="00DF6F6D"/>
    <w:rsid w:val="00E032C5"/>
    <w:rsid w:val="00E034FD"/>
    <w:rsid w:val="00E03974"/>
    <w:rsid w:val="00E1178F"/>
    <w:rsid w:val="00E12330"/>
    <w:rsid w:val="00E14B79"/>
    <w:rsid w:val="00E1534E"/>
    <w:rsid w:val="00E15C71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61A"/>
    <w:rsid w:val="00E465C4"/>
    <w:rsid w:val="00E60D68"/>
    <w:rsid w:val="00E621C4"/>
    <w:rsid w:val="00E62D12"/>
    <w:rsid w:val="00E63F64"/>
    <w:rsid w:val="00E70A1D"/>
    <w:rsid w:val="00E7154C"/>
    <w:rsid w:val="00E74623"/>
    <w:rsid w:val="00E772D8"/>
    <w:rsid w:val="00E80E3D"/>
    <w:rsid w:val="00E86D42"/>
    <w:rsid w:val="00E870B8"/>
    <w:rsid w:val="00E962CF"/>
    <w:rsid w:val="00E97ECB"/>
    <w:rsid w:val="00EA0453"/>
    <w:rsid w:val="00EA1019"/>
    <w:rsid w:val="00EA1A67"/>
    <w:rsid w:val="00EA3048"/>
    <w:rsid w:val="00EA30FC"/>
    <w:rsid w:val="00EA34FA"/>
    <w:rsid w:val="00EA3B29"/>
    <w:rsid w:val="00EA6AA8"/>
    <w:rsid w:val="00EB0AED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F34C8"/>
    <w:rsid w:val="00EF514D"/>
    <w:rsid w:val="00F01231"/>
    <w:rsid w:val="00F04E2B"/>
    <w:rsid w:val="00F05F8B"/>
    <w:rsid w:val="00F071DB"/>
    <w:rsid w:val="00F161D1"/>
    <w:rsid w:val="00F173E1"/>
    <w:rsid w:val="00F2049D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24A9"/>
    <w:rsid w:val="00F434C1"/>
    <w:rsid w:val="00F43A53"/>
    <w:rsid w:val="00F43B34"/>
    <w:rsid w:val="00F45CB0"/>
    <w:rsid w:val="00F465E1"/>
    <w:rsid w:val="00F46918"/>
    <w:rsid w:val="00F46DDB"/>
    <w:rsid w:val="00F46DDE"/>
    <w:rsid w:val="00F645A7"/>
    <w:rsid w:val="00F655ED"/>
    <w:rsid w:val="00F67D0B"/>
    <w:rsid w:val="00F7033C"/>
    <w:rsid w:val="00F7037D"/>
    <w:rsid w:val="00F70D7F"/>
    <w:rsid w:val="00F74532"/>
    <w:rsid w:val="00F82BC7"/>
    <w:rsid w:val="00F834B0"/>
    <w:rsid w:val="00F86F14"/>
    <w:rsid w:val="00F9018E"/>
    <w:rsid w:val="00F918C7"/>
    <w:rsid w:val="00F91E5F"/>
    <w:rsid w:val="00F96D0D"/>
    <w:rsid w:val="00F976AD"/>
    <w:rsid w:val="00FA3BD1"/>
    <w:rsid w:val="00FA6461"/>
    <w:rsid w:val="00FB1D7B"/>
    <w:rsid w:val="00FB21E1"/>
    <w:rsid w:val="00FB2C00"/>
    <w:rsid w:val="00FB56DA"/>
    <w:rsid w:val="00FB6568"/>
    <w:rsid w:val="00FC15DA"/>
    <w:rsid w:val="00FC3BA0"/>
    <w:rsid w:val="00FD2A66"/>
    <w:rsid w:val="00FD2ED0"/>
    <w:rsid w:val="00FD493B"/>
    <w:rsid w:val="00FE038F"/>
    <w:rsid w:val="00FE0FE2"/>
    <w:rsid w:val="00FE258F"/>
    <w:rsid w:val="00FE5521"/>
    <w:rsid w:val="00FF5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31/ms-sql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01/Databases-MSSQL-Server-Retake-Exam-10-Dec-202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0</TotalTime>
  <Pages>1</Pages>
  <Words>1788</Words>
  <Characters>1019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Angel Matev</cp:lastModifiedBy>
  <cp:revision>234</cp:revision>
  <cp:lastPrinted>2015-10-26T22:35:00Z</cp:lastPrinted>
  <dcterms:created xsi:type="dcterms:W3CDTF">2020-06-28T13:32:00Z</dcterms:created>
  <dcterms:modified xsi:type="dcterms:W3CDTF">2023-01-18T15:22:00Z</dcterms:modified>
  <cp:category>programming, education, software engineering, software development</cp:category>
</cp:coreProperties>
</file>